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CE0E0" w14:textId="4116054F" w:rsidR="008C53D3" w:rsidRPr="008C53D3" w:rsidRDefault="0094799D" w:rsidP="008C53D3">
      <w:pPr>
        <w:jc w:val="center"/>
        <w:rPr>
          <w:rFonts w:ascii="YaleNew" w:hAnsi="YaleNew"/>
          <w:b/>
          <w:bCs/>
          <w:i/>
          <w:sz w:val="32"/>
          <w:szCs w:val="32"/>
        </w:rPr>
      </w:pPr>
      <w:r w:rsidRPr="008C53D3">
        <w:rPr>
          <w:rFonts w:ascii="YaleNew" w:hAnsi="YaleNew"/>
          <w:b/>
          <w:bCs/>
          <w:i/>
          <w:sz w:val="32"/>
          <w:szCs w:val="32"/>
        </w:rPr>
        <w:t>Prospective Student Frequently Asked Questions</w:t>
      </w:r>
    </w:p>
    <w:p w14:paraId="132724A4" w14:textId="5E940FF5" w:rsidR="008C53D3" w:rsidRDefault="00D579E3" w:rsidP="00180C3A">
      <w:pPr>
        <w:jc w:val="center"/>
        <w:rPr>
          <w:rFonts w:ascii="YaleNew" w:hAnsi="YaleNew"/>
          <w:i/>
          <w:sz w:val="32"/>
          <w:szCs w:val="32"/>
        </w:rPr>
      </w:pPr>
      <w:r>
        <w:rPr>
          <w:rFonts w:ascii="YaleNew" w:hAnsi="YaleNew"/>
          <w:i/>
          <w:sz w:val="32"/>
          <w:szCs w:val="32"/>
        </w:rPr>
        <w:t>Press Control &amp; c</w:t>
      </w:r>
      <w:r w:rsidR="008C53D3">
        <w:rPr>
          <w:rFonts w:ascii="YaleNew" w:hAnsi="YaleNew"/>
          <w:i/>
          <w:sz w:val="32"/>
          <w:szCs w:val="32"/>
        </w:rPr>
        <w:t>lick a title below to advance to a particular section:</w:t>
      </w:r>
    </w:p>
    <w:p w14:paraId="3693A809" w14:textId="6D03FB1F" w:rsidR="008C53D3" w:rsidRDefault="00000000" w:rsidP="008C53D3">
      <w:pPr>
        <w:pStyle w:val="ListParagraph"/>
        <w:numPr>
          <w:ilvl w:val="0"/>
          <w:numId w:val="4"/>
        </w:numPr>
        <w:rPr>
          <w:rFonts w:ascii="YaleNew" w:hAnsi="YaleNew"/>
          <w:i/>
          <w:sz w:val="32"/>
          <w:szCs w:val="32"/>
        </w:rPr>
      </w:pPr>
      <w:hyperlink w:anchor="LifeatYale" w:history="1">
        <w:r w:rsidR="008C53D3" w:rsidRPr="008C53D3">
          <w:rPr>
            <w:rStyle w:val="Hyperlink"/>
            <w:rFonts w:ascii="YaleNew" w:hAnsi="YaleNew"/>
            <w:i/>
            <w:sz w:val="32"/>
            <w:szCs w:val="32"/>
          </w:rPr>
          <w:t>Life at Yale, Wellness, and Student Groups</w:t>
        </w:r>
      </w:hyperlink>
    </w:p>
    <w:p w14:paraId="73E8EED8" w14:textId="126D1154" w:rsidR="008C53D3" w:rsidRDefault="00000000" w:rsidP="008C53D3">
      <w:pPr>
        <w:pStyle w:val="ListParagraph"/>
        <w:numPr>
          <w:ilvl w:val="0"/>
          <w:numId w:val="4"/>
        </w:numPr>
        <w:rPr>
          <w:rFonts w:ascii="YaleNew" w:hAnsi="YaleNew"/>
          <w:i/>
          <w:sz w:val="32"/>
          <w:szCs w:val="32"/>
        </w:rPr>
      </w:pPr>
      <w:hyperlink w:anchor="TypicalGradStudent" w:history="1">
        <w:r w:rsidR="008C53D3" w:rsidRPr="008C53D3">
          <w:rPr>
            <w:rStyle w:val="Hyperlink"/>
            <w:rFonts w:ascii="YaleNew" w:hAnsi="YaleNew"/>
            <w:i/>
            <w:sz w:val="32"/>
            <w:szCs w:val="32"/>
          </w:rPr>
          <w:t>Typical Grad Student Day, Teaching, Lab Rotations &amp; Work-Life Balance</w:t>
        </w:r>
      </w:hyperlink>
    </w:p>
    <w:p w14:paraId="76F892FB" w14:textId="53F56698" w:rsidR="008C53D3" w:rsidRDefault="00000000" w:rsidP="008C53D3">
      <w:pPr>
        <w:pStyle w:val="ListParagraph"/>
        <w:numPr>
          <w:ilvl w:val="0"/>
          <w:numId w:val="4"/>
        </w:numPr>
        <w:rPr>
          <w:rFonts w:ascii="YaleNew" w:hAnsi="YaleNew"/>
          <w:i/>
          <w:sz w:val="32"/>
          <w:szCs w:val="32"/>
        </w:rPr>
      </w:pPr>
      <w:hyperlink w:anchor="Family" w:history="1">
        <w:r w:rsidR="008C53D3" w:rsidRPr="008C53D3">
          <w:rPr>
            <w:rStyle w:val="Hyperlink"/>
            <w:rFonts w:ascii="YaleNew" w:hAnsi="YaleNew"/>
            <w:i/>
            <w:sz w:val="32"/>
            <w:szCs w:val="32"/>
          </w:rPr>
          <w:t>Family</w:t>
        </w:r>
      </w:hyperlink>
    </w:p>
    <w:p w14:paraId="1297ABFE" w14:textId="2A28457A" w:rsidR="008C53D3" w:rsidRDefault="00000000" w:rsidP="008C53D3">
      <w:pPr>
        <w:pStyle w:val="ListParagraph"/>
        <w:numPr>
          <w:ilvl w:val="0"/>
          <w:numId w:val="4"/>
        </w:numPr>
        <w:rPr>
          <w:rFonts w:ascii="YaleNew" w:hAnsi="YaleNew"/>
          <w:i/>
          <w:sz w:val="32"/>
          <w:szCs w:val="32"/>
        </w:rPr>
      </w:pPr>
      <w:hyperlink w:anchor="NewHavenLife" w:history="1">
        <w:r w:rsidR="008C53D3" w:rsidRPr="008C53D3">
          <w:rPr>
            <w:rStyle w:val="Hyperlink"/>
            <w:rFonts w:ascii="YaleNew" w:hAnsi="YaleNew"/>
            <w:i/>
            <w:sz w:val="32"/>
            <w:szCs w:val="32"/>
          </w:rPr>
          <w:t>New Haven Life &amp; Local Activities</w:t>
        </w:r>
      </w:hyperlink>
    </w:p>
    <w:p w14:paraId="74F5B3B5" w14:textId="66C4AB91" w:rsidR="008C53D3" w:rsidRDefault="00000000" w:rsidP="008C53D3">
      <w:pPr>
        <w:pStyle w:val="ListParagraph"/>
        <w:numPr>
          <w:ilvl w:val="0"/>
          <w:numId w:val="4"/>
        </w:numPr>
        <w:rPr>
          <w:rFonts w:ascii="YaleNew" w:hAnsi="YaleNew"/>
          <w:i/>
          <w:sz w:val="32"/>
          <w:szCs w:val="32"/>
        </w:rPr>
      </w:pPr>
      <w:hyperlink w:anchor="OutdoorActivities" w:history="1">
        <w:r w:rsidR="008C53D3" w:rsidRPr="008C53D3">
          <w:rPr>
            <w:rStyle w:val="Hyperlink"/>
            <w:rFonts w:ascii="YaleNew" w:hAnsi="YaleNew"/>
            <w:i/>
            <w:sz w:val="32"/>
            <w:szCs w:val="32"/>
          </w:rPr>
          <w:t>Outdoor Activities</w:t>
        </w:r>
      </w:hyperlink>
    </w:p>
    <w:p w14:paraId="3B80C23E" w14:textId="7A9F775D" w:rsidR="008C53D3" w:rsidRDefault="00000000" w:rsidP="008C53D3">
      <w:pPr>
        <w:pStyle w:val="ListParagraph"/>
        <w:numPr>
          <w:ilvl w:val="0"/>
          <w:numId w:val="4"/>
        </w:numPr>
        <w:rPr>
          <w:rFonts w:ascii="YaleNew" w:hAnsi="YaleNew"/>
          <w:i/>
          <w:sz w:val="32"/>
          <w:szCs w:val="32"/>
        </w:rPr>
      </w:pPr>
      <w:hyperlink w:anchor="Volunteer" w:history="1">
        <w:r w:rsidR="008C53D3" w:rsidRPr="008C53D3">
          <w:rPr>
            <w:rStyle w:val="Hyperlink"/>
            <w:rFonts w:ascii="YaleNew" w:hAnsi="YaleNew"/>
            <w:i/>
            <w:sz w:val="32"/>
            <w:szCs w:val="32"/>
          </w:rPr>
          <w:t>Volunteer Opportunities</w:t>
        </w:r>
      </w:hyperlink>
    </w:p>
    <w:p w14:paraId="6888CC02" w14:textId="7EF02757" w:rsidR="008C53D3" w:rsidRDefault="00000000" w:rsidP="008C53D3">
      <w:pPr>
        <w:pStyle w:val="ListParagraph"/>
        <w:numPr>
          <w:ilvl w:val="0"/>
          <w:numId w:val="4"/>
        </w:numPr>
        <w:rPr>
          <w:rFonts w:ascii="YaleNew" w:hAnsi="YaleNew"/>
          <w:i/>
          <w:sz w:val="32"/>
          <w:szCs w:val="32"/>
        </w:rPr>
      </w:pPr>
      <w:hyperlink w:anchor="TransportationSafety" w:history="1">
        <w:r w:rsidR="008C53D3" w:rsidRPr="008C53D3">
          <w:rPr>
            <w:rStyle w:val="Hyperlink"/>
            <w:rFonts w:ascii="YaleNew" w:hAnsi="YaleNew"/>
            <w:i/>
            <w:sz w:val="32"/>
            <w:szCs w:val="32"/>
          </w:rPr>
          <w:t>Transportation &amp; Safety</w:t>
        </w:r>
      </w:hyperlink>
    </w:p>
    <w:p w14:paraId="1469E91F" w14:textId="487EABF2" w:rsidR="008C53D3" w:rsidRDefault="00000000" w:rsidP="008C53D3">
      <w:pPr>
        <w:pStyle w:val="ListParagraph"/>
        <w:numPr>
          <w:ilvl w:val="0"/>
          <w:numId w:val="4"/>
        </w:numPr>
        <w:rPr>
          <w:rFonts w:ascii="YaleNew" w:hAnsi="YaleNew"/>
          <w:i/>
          <w:sz w:val="32"/>
          <w:szCs w:val="32"/>
        </w:rPr>
      </w:pPr>
      <w:hyperlink w:anchor="Housing" w:history="1">
        <w:r w:rsidR="008C53D3" w:rsidRPr="008C53D3">
          <w:rPr>
            <w:rStyle w:val="Hyperlink"/>
            <w:rFonts w:ascii="YaleNew" w:hAnsi="YaleNew"/>
            <w:i/>
            <w:sz w:val="32"/>
            <w:szCs w:val="32"/>
          </w:rPr>
          <w:t>Housing (On &amp; Off Campus) &amp; Cost of Living</w:t>
        </w:r>
      </w:hyperlink>
    </w:p>
    <w:p w14:paraId="1A2A0E33" w14:textId="77777777" w:rsidR="008C53D3" w:rsidRDefault="00000000" w:rsidP="008C53D3">
      <w:pPr>
        <w:pStyle w:val="ListParagraph"/>
        <w:numPr>
          <w:ilvl w:val="0"/>
          <w:numId w:val="4"/>
        </w:numPr>
        <w:rPr>
          <w:rFonts w:ascii="YaleNew" w:hAnsi="YaleNew"/>
          <w:i/>
          <w:sz w:val="32"/>
          <w:szCs w:val="32"/>
        </w:rPr>
      </w:pPr>
      <w:hyperlink w:anchor="Entrepreneurship" w:history="1">
        <w:r w:rsidR="008C53D3" w:rsidRPr="008C53D3">
          <w:rPr>
            <w:rStyle w:val="Hyperlink"/>
            <w:rFonts w:ascii="YaleNew" w:hAnsi="YaleNew"/>
            <w:i/>
            <w:sz w:val="32"/>
            <w:szCs w:val="32"/>
          </w:rPr>
          <w:t>Entrepreneurship &amp; Yale</w:t>
        </w:r>
      </w:hyperlink>
    </w:p>
    <w:p w14:paraId="346E3FFE" w14:textId="649EC656" w:rsidR="00F25F5E" w:rsidRDefault="008C53D3" w:rsidP="0D8945D0">
      <w:pPr>
        <w:pStyle w:val="ListParagraph"/>
        <w:numPr>
          <w:ilvl w:val="0"/>
          <w:numId w:val="4"/>
        </w:numPr>
        <w:ind w:left="630"/>
        <w:rPr>
          <w:rFonts w:ascii="YaleNew" w:hAnsi="YaleNew"/>
          <w:i/>
          <w:iCs/>
          <w:sz w:val="32"/>
          <w:szCs w:val="32"/>
        </w:rPr>
      </w:pPr>
      <w:r w:rsidRPr="0D8945D0">
        <w:rPr>
          <w:rFonts w:ascii="YaleNew" w:hAnsi="YaleNew"/>
          <w:i/>
          <w:iCs/>
          <w:sz w:val="32"/>
          <w:szCs w:val="32"/>
        </w:rPr>
        <w:t xml:space="preserve"> </w:t>
      </w:r>
      <w:hyperlink w:anchor="AdditionalResources">
        <w:r w:rsidRPr="0D8945D0">
          <w:rPr>
            <w:rStyle w:val="Hyperlink"/>
            <w:rFonts w:ascii="YaleNew" w:hAnsi="YaleNew"/>
            <w:i/>
            <w:iCs/>
            <w:sz w:val="32"/>
            <w:szCs w:val="32"/>
          </w:rPr>
          <w:t>Additional General Yale Resources</w:t>
        </w:r>
      </w:hyperlink>
      <w:bookmarkStart w:id="1" w:name="LifeatYale"/>
      <w:bookmarkEnd w:id="1"/>
    </w:p>
    <w:p w14:paraId="1AAF4B19" w14:textId="7D6D64C4" w:rsidR="00F25F5E" w:rsidRDefault="00E13D7F" w:rsidP="00303CFF">
      <w:pPr>
        <w:rPr>
          <w:rFonts w:ascii="YaleNew" w:hAnsi="YaleNew"/>
          <w:b/>
          <w:bCs/>
          <w:color w:val="002060"/>
          <w:sz w:val="28"/>
          <w:szCs w:val="32"/>
          <w:u w:val="single"/>
        </w:rPr>
      </w:pPr>
      <w:r>
        <w:rPr>
          <w:rFonts w:ascii="YaleNew" w:hAnsi="YaleNew"/>
          <w:b/>
          <w:bCs/>
          <w:noProof/>
          <w:color w:val="002060"/>
          <w:sz w:val="28"/>
          <w:szCs w:val="32"/>
          <w:u w:val="single"/>
        </w:rPr>
        <mc:AlternateContent>
          <mc:Choice Requires="wps">
            <w:drawing>
              <wp:anchor distT="0" distB="0" distL="114300" distR="114300" simplePos="0" relativeHeight="251659264" behindDoc="0" locked="0" layoutInCell="1" allowOverlap="1" wp14:anchorId="68BFBB32" wp14:editId="6C598D78">
                <wp:simplePos x="0" y="0"/>
                <wp:positionH relativeFrom="column">
                  <wp:posOffset>19051</wp:posOffset>
                </wp:positionH>
                <wp:positionV relativeFrom="paragraph">
                  <wp:posOffset>147320</wp:posOffset>
                </wp:positionV>
                <wp:extent cx="6286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6286500" cy="9525"/>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70c0" strokeweight=".5pt" from="1.5pt,11.6pt" to="496.5pt,12.35pt" w14:anchorId="0F110A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">
                <v:stroke joinstyle="miter"/>
              </v:line>
            </w:pict>
          </mc:Fallback>
        </mc:AlternateContent>
      </w:r>
    </w:p>
    <w:p w14:paraId="3724C8CC" w14:textId="77777777" w:rsidR="00F25F5E" w:rsidRDefault="00F25F5E" w:rsidP="00303CFF">
      <w:pPr>
        <w:rPr>
          <w:rFonts w:ascii="YaleNew" w:hAnsi="YaleNew"/>
          <w:b/>
          <w:bCs/>
          <w:color w:val="002060"/>
          <w:sz w:val="28"/>
          <w:szCs w:val="32"/>
          <w:u w:val="single"/>
        </w:rPr>
      </w:pPr>
    </w:p>
    <w:p w14:paraId="3A8BBDC9" w14:textId="51E0C650" w:rsidR="0094799D" w:rsidRPr="00303CFF" w:rsidRDefault="00303CFF" w:rsidP="00303CFF">
      <w:pPr>
        <w:rPr>
          <w:rFonts w:ascii="YaleNew" w:hAnsi="YaleNew"/>
          <w:b/>
          <w:color w:val="002060"/>
          <w:sz w:val="28"/>
          <w:szCs w:val="32"/>
          <w:u w:val="single"/>
        </w:rPr>
      </w:pPr>
      <w:r w:rsidRPr="00624947">
        <w:rPr>
          <w:rFonts w:ascii="YaleNew" w:hAnsi="YaleNew"/>
          <w:b/>
          <w:bCs/>
          <w:color w:val="002060"/>
          <w:sz w:val="28"/>
          <w:szCs w:val="32"/>
          <w:u w:val="single"/>
        </w:rPr>
        <w:t>•</w:t>
      </w:r>
      <w:r w:rsidR="62BE9347" w:rsidRPr="00303CFF">
        <w:rPr>
          <w:rFonts w:ascii="YaleNew" w:hAnsi="YaleNew"/>
          <w:b/>
          <w:bCs/>
          <w:color w:val="002060"/>
          <w:sz w:val="28"/>
          <w:szCs w:val="32"/>
          <w:u w:val="single"/>
        </w:rPr>
        <w:t>Life at Yale, Wellness, and Student Groups</w:t>
      </w:r>
      <w:r w:rsidRPr="00624947">
        <w:rPr>
          <w:rFonts w:ascii="YaleNew" w:hAnsi="YaleNew"/>
          <w:b/>
          <w:bCs/>
          <w:color w:val="002060"/>
          <w:sz w:val="28"/>
          <w:szCs w:val="32"/>
          <w:u w:val="single"/>
        </w:rPr>
        <w:t>•</w:t>
      </w:r>
    </w:p>
    <w:p w14:paraId="327A230D" w14:textId="08A490E4" w:rsidR="62BE9347" w:rsidRPr="001E411E" w:rsidRDefault="62BE9347" w:rsidP="62BE9347">
      <w:pPr>
        <w:rPr>
          <w:rFonts w:ascii="YaleNew" w:hAnsi="YaleNew"/>
          <w:sz w:val="24"/>
          <w:szCs w:val="24"/>
        </w:rPr>
      </w:pPr>
      <w:r w:rsidRPr="001E411E">
        <w:rPr>
          <w:rFonts w:ascii="YaleNew" w:hAnsi="YaleNew"/>
          <w:sz w:val="24"/>
          <w:szCs w:val="24"/>
        </w:rPr>
        <w:t xml:space="preserve">Yale aspires to be the most student-focused research university in the world. Yale’s commitments to teaching and student engagement are distinctive, as too are its activities that prepare and assist students to take full advantage of their educational programs and of the extraordinary strengths and assets of the university. Yale offers several programs and initiatives to meet these goals. </w:t>
      </w:r>
    </w:p>
    <w:p w14:paraId="5FB0A9EE" w14:textId="396EE112" w:rsidR="00471D59" w:rsidRPr="001E411E" w:rsidRDefault="00471D59" w:rsidP="62BE9347">
      <w:pPr>
        <w:rPr>
          <w:rFonts w:ascii="YaleNew" w:hAnsi="YaleNew"/>
          <w:b/>
          <w:bCs/>
          <w:i/>
          <w:iCs/>
          <w:color w:val="002060"/>
          <w:sz w:val="24"/>
          <w:szCs w:val="24"/>
        </w:rPr>
      </w:pPr>
      <w:r w:rsidRPr="001E411E">
        <w:rPr>
          <w:rFonts w:ascii="YaleNew" w:hAnsi="YaleNew"/>
          <w:b/>
          <w:bCs/>
          <w:i/>
          <w:iCs/>
          <w:color w:val="002060"/>
          <w:sz w:val="24"/>
          <w:szCs w:val="24"/>
        </w:rPr>
        <w:t>Who belongs at Yale?</w:t>
      </w:r>
    </w:p>
    <w:p w14:paraId="4936B788" w14:textId="175441D9" w:rsidR="007F170E" w:rsidRPr="001E411E" w:rsidRDefault="00471D59" w:rsidP="62BE9347">
      <w:pPr>
        <w:rPr>
          <w:rFonts w:ascii="YaleNew" w:hAnsi="YaleNew"/>
          <w:color w:val="0000FF"/>
          <w:sz w:val="24"/>
          <w:szCs w:val="24"/>
          <w:u w:val="single"/>
        </w:rPr>
      </w:pPr>
      <w:r w:rsidRPr="001E411E">
        <w:rPr>
          <w:rFonts w:ascii="YaleNew" w:hAnsi="YaleNew"/>
          <w:sz w:val="24"/>
          <w:szCs w:val="24"/>
        </w:rPr>
        <w:t xml:space="preserve">Everybody! </w:t>
      </w:r>
      <w:r w:rsidR="62BE9347" w:rsidRPr="001E411E">
        <w:rPr>
          <w:rFonts w:ascii="YaleNew" w:hAnsi="YaleNew"/>
          <w:sz w:val="24"/>
          <w:szCs w:val="24"/>
        </w:rPr>
        <w:t xml:space="preserve">Belonging at Yale assists with fostering a more diverse, inclusive, and welcoming campus environment. This program includes understanding Yale’s history, building on efforts to assess our campus culture, increase financial aid, and identify areas for collaboration that address racism, injustice, and inequity, and making Yale a more welcoming environment by increasing excellence and diversity. You may want to read through President Salovey’s recent message regarding this program, found here: </w:t>
      </w:r>
      <w:hyperlink r:id="rId11">
        <w:r w:rsidR="62BE9347" w:rsidRPr="001E411E">
          <w:rPr>
            <w:rStyle w:val="Hyperlink"/>
            <w:rFonts w:ascii="YaleNew" w:hAnsi="YaleNew"/>
            <w:sz w:val="24"/>
            <w:szCs w:val="24"/>
          </w:rPr>
          <w:t>https://president.yale.edu/president/statements/progress-building-stronger-and-more-inclusive-yale</w:t>
        </w:r>
      </w:hyperlink>
      <w:r w:rsidR="62BE9347" w:rsidRPr="001E411E">
        <w:rPr>
          <w:rFonts w:ascii="YaleNew" w:hAnsi="YaleNew"/>
          <w:sz w:val="24"/>
          <w:szCs w:val="24"/>
        </w:rPr>
        <w:t xml:space="preserve">. For more information about this program, check out the website: </w:t>
      </w:r>
      <w:hyperlink r:id="rId12">
        <w:r w:rsidR="62BE9347" w:rsidRPr="001E411E">
          <w:rPr>
            <w:rStyle w:val="Hyperlink"/>
            <w:rFonts w:ascii="YaleNew" w:hAnsi="YaleNew"/>
            <w:sz w:val="24"/>
            <w:szCs w:val="24"/>
          </w:rPr>
          <w:t>https://belong.yale.edu</w:t>
        </w:r>
      </w:hyperlink>
    </w:p>
    <w:p w14:paraId="730E4603" w14:textId="03AB9F3F" w:rsidR="007F170E" w:rsidRPr="001E411E" w:rsidRDefault="007F170E" w:rsidP="62BE9347">
      <w:pPr>
        <w:rPr>
          <w:rFonts w:ascii="YaleNew" w:hAnsi="YaleNew"/>
          <w:b/>
          <w:bCs/>
          <w:i/>
          <w:iCs/>
          <w:color w:val="002060"/>
          <w:sz w:val="24"/>
          <w:szCs w:val="24"/>
        </w:rPr>
      </w:pPr>
      <w:r w:rsidRPr="001E411E">
        <w:rPr>
          <w:rFonts w:ascii="YaleNew" w:hAnsi="YaleNew"/>
          <w:b/>
          <w:bCs/>
          <w:i/>
          <w:iCs/>
          <w:color w:val="002060"/>
          <w:sz w:val="24"/>
          <w:szCs w:val="24"/>
        </w:rPr>
        <w:t xml:space="preserve">What kind of student organizations </w:t>
      </w:r>
      <w:r w:rsidR="001E411E">
        <w:rPr>
          <w:rFonts w:ascii="YaleNew" w:hAnsi="YaleNew"/>
          <w:b/>
          <w:bCs/>
          <w:i/>
          <w:iCs/>
          <w:color w:val="002060"/>
          <w:sz w:val="24"/>
          <w:szCs w:val="24"/>
        </w:rPr>
        <w:t xml:space="preserve">does </w:t>
      </w:r>
      <w:r w:rsidRPr="001E411E">
        <w:rPr>
          <w:rFonts w:ascii="YaleNew" w:hAnsi="YaleNew"/>
          <w:b/>
          <w:bCs/>
          <w:i/>
          <w:iCs/>
          <w:color w:val="002060"/>
          <w:sz w:val="24"/>
          <w:szCs w:val="24"/>
        </w:rPr>
        <w:t>Yale</w:t>
      </w:r>
      <w:r w:rsidR="001E411E">
        <w:rPr>
          <w:rFonts w:ascii="YaleNew" w:hAnsi="YaleNew"/>
          <w:b/>
          <w:bCs/>
          <w:i/>
          <w:iCs/>
          <w:color w:val="002060"/>
          <w:sz w:val="24"/>
          <w:szCs w:val="24"/>
        </w:rPr>
        <w:t xml:space="preserve"> offer</w:t>
      </w:r>
      <w:r w:rsidRPr="001E411E">
        <w:rPr>
          <w:rFonts w:ascii="YaleNew" w:hAnsi="YaleNew"/>
          <w:b/>
          <w:bCs/>
          <w:i/>
          <w:iCs/>
          <w:color w:val="002060"/>
          <w:sz w:val="24"/>
          <w:szCs w:val="24"/>
        </w:rPr>
        <w:t>?</w:t>
      </w:r>
    </w:p>
    <w:p w14:paraId="75220119" w14:textId="1A483C96" w:rsidR="009F3085" w:rsidRPr="001E411E" w:rsidRDefault="009F3085" w:rsidP="62BE9347">
      <w:pPr>
        <w:rPr>
          <w:rStyle w:val="Hyperlink"/>
          <w:rFonts w:ascii="YaleNew" w:hAnsi="YaleNew"/>
          <w:sz w:val="24"/>
          <w:szCs w:val="24"/>
        </w:rPr>
      </w:pPr>
      <w:r w:rsidRPr="001E411E">
        <w:rPr>
          <w:rFonts w:ascii="YaleNew" w:hAnsi="YaleNew"/>
          <w:sz w:val="24"/>
          <w:szCs w:val="24"/>
        </w:rPr>
        <w:lastRenderedPageBreak/>
        <w:t xml:space="preserve">The </w:t>
      </w:r>
      <w:hyperlink r:id="rId13" w:history="1">
        <w:r w:rsidRPr="001E411E">
          <w:rPr>
            <w:rStyle w:val="Hyperlink"/>
            <w:rFonts w:ascii="YaleNew" w:hAnsi="YaleNew"/>
            <w:sz w:val="24"/>
            <w:szCs w:val="24"/>
          </w:rPr>
          <w:t>Yale Graduate School of Arts and Sciences (GSAS)</w:t>
        </w:r>
      </w:hyperlink>
      <w:r w:rsidRPr="001E411E">
        <w:rPr>
          <w:rFonts w:ascii="YaleNew" w:hAnsi="YaleNew"/>
          <w:sz w:val="24"/>
          <w:szCs w:val="24"/>
        </w:rPr>
        <w:t xml:space="preserve"> </w:t>
      </w:r>
      <w:r w:rsidR="00AD1533" w:rsidRPr="001E411E">
        <w:rPr>
          <w:rFonts w:ascii="YaleNew" w:hAnsi="YaleNew"/>
          <w:sz w:val="24"/>
          <w:szCs w:val="24"/>
        </w:rPr>
        <w:t xml:space="preserve">is represented </w:t>
      </w:r>
      <w:r w:rsidR="007F761C" w:rsidRPr="001E411E">
        <w:rPr>
          <w:rFonts w:ascii="YaleNew" w:hAnsi="YaleNew"/>
          <w:sz w:val="24"/>
          <w:szCs w:val="24"/>
        </w:rPr>
        <w:t xml:space="preserve">by </w:t>
      </w:r>
      <w:r w:rsidR="00AE2295" w:rsidRPr="001E411E">
        <w:rPr>
          <w:rFonts w:ascii="YaleNew" w:hAnsi="YaleNew"/>
          <w:sz w:val="24"/>
          <w:szCs w:val="24"/>
        </w:rPr>
        <w:t>an elected body of Yale students from every department under the GSAS.</w:t>
      </w:r>
      <w:r w:rsidR="00031472" w:rsidRPr="001E411E">
        <w:rPr>
          <w:rFonts w:ascii="YaleNew" w:hAnsi="YaleNew"/>
          <w:sz w:val="24"/>
          <w:szCs w:val="24"/>
        </w:rPr>
        <w:t xml:space="preserve"> The assembly’s goals are to identify the needs and concerns of graduate students</w:t>
      </w:r>
      <w:r w:rsidR="002737DE" w:rsidRPr="001E411E">
        <w:rPr>
          <w:rFonts w:ascii="YaleNew" w:hAnsi="YaleNew"/>
          <w:sz w:val="24"/>
          <w:szCs w:val="24"/>
        </w:rPr>
        <w:t xml:space="preserve">, consider possible solutions, and present these to the Dean and other administrators. </w:t>
      </w:r>
      <w:r w:rsidR="002E17EA" w:rsidRPr="001E411E">
        <w:rPr>
          <w:rFonts w:ascii="YaleNew" w:hAnsi="YaleNew"/>
          <w:sz w:val="24"/>
          <w:szCs w:val="24"/>
        </w:rPr>
        <w:t>They also discuss</w:t>
      </w:r>
      <w:r w:rsidR="00135C17" w:rsidRPr="001E411E">
        <w:rPr>
          <w:rFonts w:ascii="YaleNew" w:hAnsi="YaleNew"/>
          <w:sz w:val="24"/>
          <w:szCs w:val="24"/>
        </w:rPr>
        <w:t xml:space="preserve">, propose, and advise on possible changes to Graduate School policy proposed by the Administration </w:t>
      </w:r>
      <w:r w:rsidR="00041C4E" w:rsidRPr="001E411E">
        <w:rPr>
          <w:rFonts w:ascii="YaleNew" w:hAnsi="YaleNew"/>
          <w:sz w:val="24"/>
          <w:szCs w:val="24"/>
        </w:rPr>
        <w:t>in bi-weekly meetings. All graduate students are welcome to sit in on the meetings and join the discussion!</w:t>
      </w:r>
      <w:r w:rsidR="003A2D90" w:rsidRPr="001E411E">
        <w:rPr>
          <w:rFonts w:ascii="YaleNew" w:hAnsi="YaleNew"/>
          <w:sz w:val="24"/>
          <w:szCs w:val="24"/>
        </w:rPr>
        <w:t xml:space="preserve"> </w:t>
      </w:r>
      <w:hyperlink r:id="rId14" w:history="1">
        <w:r w:rsidR="00363354" w:rsidRPr="001E411E">
          <w:rPr>
            <w:rStyle w:val="Hyperlink"/>
            <w:rFonts w:ascii="YaleNew" w:hAnsi="YaleNew"/>
            <w:sz w:val="24"/>
            <w:szCs w:val="24"/>
          </w:rPr>
          <w:t>https://gsa.yale.edu/</w:t>
        </w:r>
      </w:hyperlink>
    </w:p>
    <w:p w14:paraId="24C544BD" w14:textId="40B8A4BD" w:rsidR="004A58C7" w:rsidRDefault="004A58C7" w:rsidP="62BE9347">
      <w:pPr>
        <w:rPr>
          <w:rFonts w:ascii="YaleNew" w:hAnsi="YaleNew"/>
          <w:sz w:val="24"/>
          <w:szCs w:val="24"/>
        </w:rPr>
      </w:pPr>
      <w:r w:rsidRPr="001E411E">
        <w:rPr>
          <w:rFonts w:ascii="YaleNew" w:hAnsi="YaleNew"/>
          <w:sz w:val="24"/>
          <w:szCs w:val="24"/>
        </w:rPr>
        <w:t xml:space="preserve">Yale Chemistry offers a variety of student organizations as well, some of which you may </w:t>
      </w:r>
      <w:r w:rsidR="00506AC2" w:rsidRPr="001E411E">
        <w:rPr>
          <w:rFonts w:ascii="YaleNew" w:hAnsi="YaleNew"/>
          <w:sz w:val="24"/>
          <w:szCs w:val="24"/>
        </w:rPr>
        <w:t xml:space="preserve">remember from your virtual visiting day. Chemistry Joint Safety Team (JST), Diversity &amp; Climate Committee (DCC), National Organization for the Professional Advancement of Black Chemists &amp; Chemical Engineers – Yale Student Chapter (NOBCChE), Professional Development Network (PDN), Social Committee, </w:t>
      </w:r>
      <w:r w:rsidR="005875A7" w:rsidRPr="001E411E">
        <w:rPr>
          <w:rFonts w:ascii="YaleNew" w:hAnsi="YaleNew"/>
          <w:sz w:val="24"/>
          <w:szCs w:val="24"/>
        </w:rPr>
        <w:t xml:space="preserve">STEM Mentors at Yale, WISAY (Women in Science at Yale), Intramural Sports, and Open Labs. </w:t>
      </w:r>
      <w:r w:rsidR="00AF1A97" w:rsidRPr="001E411E">
        <w:rPr>
          <w:rFonts w:ascii="YaleNew" w:hAnsi="YaleNew"/>
          <w:sz w:val="24"/>
          <w:szCs w:val="24"/>
        </w:rPr>
        <w:t xml:space="preserve">Find some organizational descriptions on our Chemistry website: </w:t>
      </w:r>
      <w:hyperlink r:id="rId15" w:history="1">
        <w:r w:rsidR="00AF1A97" w:rsidRPr="001E411E">
          <w:rPr>
            <w:rStyle w:val="Hyperlink"/>
            <w:rFonts w:ascii="YaleNew" w:hAnsi="YaleNew"/>
            <w:sz w:val="24"/>
            <w:szCs w:val="24"/>
          </w:rPr>
          <w:t>https://chem.yale.edu/academics/graduate-program/student-groups</w:t>
        </w:r>
      </w:hyperlink>
      <w:r w:rsidR="00AF1A97" w:rsidRPr="001E411E">
        <w:rPr>
          <w:rFonts w:ascii="YaleNew" w:hAnsi="YaleNew"/>
          <w:sz w:val="24"/>
          <w:szCs w:val="24"/>
        </w:rPr>
        <w:t xml:space="preserve"> </w:t>
      </w:r>
    </w:p>
    <w:p w14:paraId="0694CAC5" w14:textId="354C38D3" w:rsidR="001E411E" w:rsidRPr="001E411E" w:rsidRDefault="001E411E" w:rsidP="62BE9347">
      <w:pPr>
        <w:rPr>
          <w:rFonts w:ascii="YaleNew" w:hAnsi="YaleNew"/>
          <w:color w:val="0000FF"/>
          <w:sz w:val="24"/>
          <w:szCs w:val="24"/>
          <w:u w:val="single"/>
        </w:rPr>
      </w:pPr>
      <w:r w:rsidRPr="001E411E">
        <w:rPr>
          <w:rFonts w:ascii="YaleNew" w:hAnsi="YaleNew"/>
          <w:sz w:val="24"/>
          <w:szCs w:val="24"/>
        </w:rPr>
        <w:t xml:space="preserve">Yale Connect is the official community engagement platform at Yale University for student organizations. There are a broad range of interest groups and opportunities including affinity groups, volunteer opportunities, student government, and hobby interests. Yale Connect is a secure environment that can only be accessed with current Yale login information. For more information on Graduate Student Organizations, check out the Graduate School of Arts &amp; Sciences (GSAS) website: </w:t>
      </w:r>
      <w:hyperlink r:id="rId16">
        <w:r w:rsidRPr="001E411E">
          <w:rPr>
            <w:rStyle w:val="Hyperlink"/>
            <w:rFonts w:ascii="YaleNew" w:hAnsi="YaleNew"/>
            <w:sz w:val="24"/>
            <w:szCs w:val="24"/>
          </w:rPr>
          <w:t>https://gsas.yale.edu/resources-students/graduate-student-organizations</w:t>
        </w:r>
      </w:hyperlink>
    </w:p>
    <w:p w14:paraId="05858B3B" w14:textId="65BCCCBA" w:rsidR="00DF1AD4" w:rsidRPr="001E411E" w:rsidRDefault="00CC3ED2" w:rsidP="62BE9347">
      <w:pPr>
        <w:rPr>
          <w:rFonts w:ascii="YaleNew" w:hAnsi="YaleNew"/>
          <w:b/>
          <w:bCs/>
          <w:i/>
          <w:iCs/>
          <w:color w:val="002060"/>
          <w:sz w:val="24"/>
          <w:szCs w:val="24"/>
        </w:rPr>
      </w:pPr>
      <w:r w:rsidRPr="001E411E">
        <w:rPr>
          <w:rFonts w:ascii="YaleNew" w:hAnsi="YaleNew"/>
          <w:b/>
          <w:bCs/>
          <w:i/>
          <w:iCs/>
          <w:color w:val="002060"/>
          <w:sz w:val="24"/>
          <w:szCs w:val="24"/>
        </w:rPr>
        <w:t>What resources are available for student wellness</w:t>
      </w:r>
      <w:r w:rsidR="00DF1AD4" w:rsidRPr="001E411E">
        <w:rPr>
          <w:rFonts w:ascii="YaleNew" w:hAnsi="YaleNew"/>
          <w:b/>
          <w:bCs/>
          <w:i/>
          <w:iCs/>
          <w:color w:val="002060"/>
          <w:sz w:val="24"/>
          <w:szCs w:val="24"/>
        </w:rPr>
        <w:t>?</w:t>
      </w:r>
    </w:p>
    <w:p w14:paraId="1E274C23" w14:textId="34DC880F" w:rsidR="62BE9347" w:rsidRPr="001E411E" w:rsidRDefault="62BE9347" w:rsidP="62BE9347">
      <w:pPr>
        <w:rPr>
          <w:rStyle w:val="Hyperlink"/>
          <w:rFonts w:ascii="YaleNew" w:hAnsi="YaleNew"/>
          <w:sz w:val="24"/>
          <w:szCs w:val="24"/>
        </w:rPr>
      </w:pPr>
      <w:r w:rsidRPr="001E411E">
        <w:rPr>
          <w:rFonts w:ascii="YaleNew" w:hAnsi="YaleNew"/>
          <w:sz w:val="24"/>
          <w:szCs w:val="24"/>
        </w:rPr>
        <w:t>Yale Well is an initiative for student wellness at Yale University. Whether you are looking to find clinical resources, boost your overall well-being, learn stress management skills, or find a community to engage with, Yale has resources to support students during their academic career. From mindfulness, to exercise, and financial health, Yale Well has both on campus and general resources to assist with improving and maintaining overall wellness. More information can be found on the</w:t>
      </w:r>
      <w:r w:rsidR="000C3310">
        <w:rPr>
          <w:rFonts w:ascii="YaleNew" w:hAnsi="YaleNew"/>
          <w:sz w:val="24"/>
          <w:szCs w:val="24"/>
        </w:rPr>
        <w:t xml:space="preserve"> following</w:t>
      </w:r>
      <w:r w:rsidRPr="001E411E">
        <w:rPr>
          <w:rFonts w:ascii="YaleNew" w:hAnsi="YaleNew"/>
          <w:sz w:val="24"/>
          <w:szCs w:val="24"/>
        </w:rPr>
        <w:t xml:space="preserve"> website: </w:t>
      </w:r>
      <w:hyperlink r:id="rId17">
        <w:r w:rsidRPr="001E411E">
          <w:rPr>
            <w:rStyle w:val="Hyperlink"/>
            <w:rFonts w:ascii="YaleNew" w:hAnsi="YaleNew"/>
            <w:sz w:val="24"/>
            <w:szCs w:val="24"/>
          </w:rPr>
          <w:t>http://yalewell.yale.edu/</w:t>
        </w:r>
      </w:hyperlink>
    </w:p>
    <w:p w14:paraId="64185545" w14:textId="1003B749" w:rsidR="00BB2596" w:rsidRPr="001E411E" w:rsidRDefault="000C3310" w:rsidP="00BB2596">
      <w:pPr>
        <w:rPr>
          <w:rFonts w:ascii="YaleNew" w:hAnsi="YaleNew"/>
          <w:b/>
          <w:bCs/>
          <w:i/>
          <w:iCs/>
          <w:color w:val="002060"/>
          <w:sz w:val="24"/>
          <w:szCs w:val="24"/>
        </w:rPr>
      </w:pPr>
      <w:r>
        <w:rPr>
          <w:rFonts w:ascii="YaleNew" w:hAnsi="YaleNew"/>
          <w:b/>
          <w:bCs/>
          <w:i/>
          <w:iCs/>
          <w:color w:val="002060"/>
          <w:sz w:val="24"/>
          <w:szCs w:val="24"/>
        </w:rPr>
        <w:t>What events happen at Yale</w:t>
      </w:r>
      <w:r w:rsidR="00BB2596" w:rsidRPr="001E411E">
        <w:rPr>
          <w:rFonts w:ascii="YaleNew" w:hAnsi="YaleNew"/>
          <w:b/>
          <w:bCs/>
          <w:i/>
          <w:iCs/>
          <w:color w:val="002060"/>
          <w:sz w:val="24"/>
          <w:szCs w:val="24"/>
        </w:rPr>
        <w:t>?</w:t>
      </w:r>
    </w:p>
    <w:p w14:paraId="7CA514B5" w14:textId="2D378B7B" w:rsidR="00BB2596" w:rsidRDefault="00BB2596" w:rsidP="00BB2596">
      <w:pPr>
        <w:rPr>
          <w:rFonts w:ascii="YaleNew" w:hAnsi="YaleNew"/>
          <w:sz w:val="24"/>
          <w:szCs w:val="24"/>
        </w:rPr>
      </w:pPr>
      <w:r w:rsidRPr="001E411E">
        <w:rPr>
          <w:rFonts w:ascii="YaleNew" w:hAnsi="YaleNew"/>
          <w:sz w:val="24"/>
          <w:szCs w:val="24"/>
        </w:rPr>
        <w:t xml:space="preserve">Yale is a campus bustling with activity and events. Just see for yourself by checking out the current Yale Calendar of Events here: </w:t>
      </w:r>
      <w:hyperlink r:id="rId18" w:history="1">
        <w:r w:rsidR="007B05E5" w:rsidRPr="001E411E">
          <w:rPr>
            <w:rStyle w:val="Hyperlink"/>
            <w:rFonts w:ascii="YaleNew" w:hAnsi="YaleNew"/>
            <w:sz w:val="24"/>
            <w:szCs w:val="24"/>
          </w:rPr>
          <w:t>https://calendar.yale.edu/</w:t>
        </w:r>
      </w:hyperlink>
      <w:r w:rsidR="007B05E5" w:rsidRPr="001E411E">
        <w:rPr>
          <w:rFonts w:ascii="YaleNew" w:hAnsi="YaleNew"/>
          <w:sz w:val="24"/>
          <w:szCs w:val="24"/>
        </w:rPr>
        <w:t xml:space="preserve">. There is always a workshop, conference, seminar, exhibition, </w:t>
      </w:r>
      <w:r w:rsidR="00860919" w:rsidRPr="001E411E">
        <w:rPr>
          <w:rFonts w:ascii="YaleNew" w:hAnsi="YaleNew"/>
          <w:sz w:val="24"/>
          <w:szCs w:val="24"/>
        </w:rPr>
        <w:t xml:space="preserve">or performance </w:t>
      </w:r>
      <w:r w:rsidR="00C37E12" w:rsidRPr="001E411E">
        <w:rPr>
          <w:rFonts w:ascii="YaleNew" w:hAnsi="YaleNew"/>
          <w:sz w:val="24"/>
          <w:szCs w:val="24"/>
        </w:rPr>
        <w:t xml:space="preserve">coming soon, no matter the time of year. </w:t>
      </w:r>
      <w:r w:rsidR="004D1A1A" w:rsidRPr="001E411E">
        <w:rPr>
          <w:rFonts w:ascii="YaleNew" w:hAnsi="YaleNew"/>
          <w:sz w:val="24"/>
          <w:szCs w:val="24"/>
        </w:rPr>
        <w:t xml:space="preserve">The opportunities for growth, learning, and exposure to new and exciting ideas is </w:t>
      </w:r>
      <w:r w:rsidR="00DC667B" w:rsidRPr="001E411E">
        <w:rPr>
          <w:rFonts w:ascii="YaleNew" w:hAnsi="YaleNew"/>
          <w:sz w:val="24"/>
          <w:szCs w:val="24"/>
        </w:rPr>
        <w:t>consistently at your fingertips</w:t>
      </w:r>
      <w:r w:rsidR="00041B18">
        <w:rPr>
          <w:rFonts w:ascii="YaleNew" w:hAnsi="YaleNew"/>
          <w:sz w:val="24"/>
          <w:szCs w:val="24"/>
        </w:rPr>
        <w:t xml:space="preserve"> as Yale fosters a</w:t>
      </w:r>
      <w:r w:rsidR="001A0AF9">
        <w:rPr>
          <w:rFonts w:ascii="YaleNew" w:hAnsi="YaleNew"/>
          <w:sz w:val="24"/>
          <w:szCs w:val="24"/>
        </w:rPr>
        <w:t xml:space="preserve"> positive</w:t>
      </w:r>
      <w:r w:rsidR="00041B18">
        <w:rPr>
          <w:rFonts w:ascii="YaleNew" w:hAnsi="YaleNew"/>
          <w:sz w:val="24"/>
          <w:szCs w:val="24"/>
        </w:rPr>
        <w:t xml:space="preserve"> educational environment</w:t>
      </w:r>
      <w:r w:rsidR="000C3310">
        <w:rPr>
          <w:rFonts w:ascii="YaleNew" w:hAnsi="YaleNew"/>
          <w:sz w:val="24"/>
          <w:szCs w:val="24"/>
        </w:rPr>
        <w:t>.</w:t>
      </w:r>
    </w:p>
    <w:p w14:paraId="2F2CAB10" w14:textId="77777777" w:rsidR="00921877" w:rsidRPr="001E411E" w:rsidRDefault="00921877" w:rsidP="00BB2596">
      <w:pPr>
        <w:rPr>
          <w:rFonts w:ascii="YaleNew" w:hAnsi="YaleNew"/>
          <w:sz w:val="24"/>
          <w:szCs w:val="24"/>
        </w:rPr>
      </w:pPr>
    </w:p>
    <w:p w14:paraId="7184C0B3" w14:textId="54565071" w:rsidR="62BE9347" w:rsidRPr="001E411E" w:rsidRDefault="00F46852" w:rsidP="62BE9347">
      <w:pPr>
        <w:rPr>
          <w:rFonts w:ascii="YaleNew" w:hAnsi="YaleNew"/>
          <w:b/>
          <w:bCs/>
          <w:color w:val="002060"/>
          <w:sz w:val="24"/>
          <w:szCs w:val="24"/>
          <w:u w:val="single"/>
        </w:rPr>
      </w:pPr>
      <w:r>
        <w:rPr>
          <w:rFonts w:ascii="YaleNew" w:hAnsi="YaleNew"/>
          <w:b/>
          <w:bCs/>
          <w:color w:val="002060"/>
          <w:sz w:val="24"/>
          <w:szCs w:val="24"/>
          <w:u w:val="single"/>
        </w:rPr>
        <w:t>☞</w:t>
      </w:r>
      <w:r w:rsidR="62BE9347" w:rsidRPr="001E411E">
        <w:rPr>
          <w:rFonts w:ascii="YaleNew" w:hAnsi="YaleNew"/>
          <w:b/>
          <w:bCs/>
          <w:color w:val="002060"/>
          <w:sz w:val="24"/>
          <w:szCs w:val="24"/>
          <w:u w:val="single"/>
        </w:rPr>
        <w:t>Helpful Links</w:t>
      </w:r>
      <w:r w:rsidR="00057B64" w:rsidRPr="001E411E">
        <w:rPr>
          <w:rFonts w:ascii="YaleNew" w:hAnsi="YaleNew"/>
          <w:b/>
          <w:bCs/>
          <w:color w:val="002060"/>
          <w:sz w:val="24"/>
          <w:szCs w:val="24"/>
          <w:u w:val="single"/>
        </w:rPr>
        <w:t xml:space="preserve"> – Life at Yale</w:t>
      </w:r>
      <w:r w:rsidR="00207398">
        <w:rPr>
          <w:rFonts w:ascii="YaleNew" w:hAnsi="YaleNew"/>
          <w:b/>
          <w:bCs/>
          <w:color w:val="002060"/>
          <w:sz w:val="24"/>
          <w:szCs w:val="24"/>
          <w:u w:val="single"/>
        </w:rPr>
        <w:t>, Wellness, and Student Groups</w:t>
      </w:r>
      <w:r w:rsidR="62BE9347" w:rsidRPr="001E411E">
        <w:rPr>
          <w:rFonts w:ascii="YaleNew" w:hAnsi="YaleNew"/>
          <w:b/>
          <w:bCs/>
          <w:color w:val="002060"/>
          <w:sz w:val="24"/>
          <w:szCs w:val="24"/>
          <w:u w:val="single"/>
        </w:rPr>
        <w:t>:</w:t>
      </w:r>
    </w:p>
    <w:p w14:paraId="2AF57977" w14:textId="30F15C62" w:rsidR="005971A7" w:rsidRPr="00921877" w:rsidRDefault="005971A7" w:rsidP="62BE9347">
      <w:pPr>
        <w:rPr>
          <w:rFonts w:ascii="YaleNew" w:hAnsi="YaleNew"/>
          <w:b/>
          <w:bCs/>
          <w:i/>
          <w:iCs/>
          <w:color w:val="002060"/>
          <w:sz w:val="24"/>
          <w:szCs w:val="24"/>
        </w:rPr>
      </w:pPr>
      <w:r w:rsidRPr="00921877">
        <w:rPr>
          <w:rFonts w:ascii="YaleNew" w:hAnsi="YaleNew"/>
          <w:b/>
          <w:bCs/>
          <w:i/>
          <w:iCs/>
          <w:color w:val="002060"/>
          <w:sz w:val="24"/>
          <w:szCs w:val="24"/>
        </w:rPr>
        <w:lastRenderedPageBreak/>
        <w:t>What are some of t</w:t>
      </w:r>
      <w:r w:rsidR="00BD65BC" w:rsidRPr="00921877">
        <w:rPr>
          <w:rFonts w:ascii="YaleNew" w:hAnsi="YaleNew"/>
          <w:b/>
          <w:bCs/>
          <w:i/>
          <w:iCs/>
          <w:color w:val="002060"/>
          <w:sz w:val="24"/>
          <w:szCs w:val="24"/>
        </w:rPr>
        <w:t xml:space="preserve">he Yale-Well </w:t>
      </w:r>
      <w:r w:rsidRPr="00921877">
        <w:rPr>
          <w:rFonts w:ascii="YaleNew" w:hAnsi="YaleNew"/>
          <w:b/>
          <w:bCs/>
          <w:i/>
          <w:iCs/>
          <w:color w:val="002060"/>
          <w:sz w:val="24"/>
          <w:szCs w:val="24"/>
        </w:rPr>
        <w:t xml:space="preserve">resources </w:t>
      </w:r>
      <w:r w:rsidR="00BD65BC" w:rsidRPr="00921877">
        <w:rPr>
          <w:rFonts w:ascii="YaleNew" w:hAnsi="YaleNew"/>
          <w:b/>
          <w:bCs/>
          <w:i/>
          <w:iCs/>
          <w:color w:val="002060"/>
          <w:sz w:val="24"/>
          <w:szCs w:val="24"/>
        </w:rPr>
        <w:t xml:space="preserve">available to </w:t>
      </w:r>
      <w:r w:rsidRPr="00921877">
        <w:rPr>
          <w:rFonts w:ascii="YaleNew" w:hAnsi="YaleNew"/>
          <w:b/>
          <w:bCs/>
          <w:i/>
          <w:iCs/>
          <w:color w:val="002060"/>
          <w:sz w:val="24"/>
          <w:szCs w:val="24"/>
        </w:rPr>
        <w:t>graduate students?</w:t>
      </w:r>
    </w:p>
    <w:p w14:paraId="37A6A0FE" w14:textId="154950CA" w:rsidR="62BE9347" w:rsidRPr="001E411E" w:rsidRDefault="62BE9347" w:rsidP="62BE9347">
      <w:pPr>
        <w:rPr>
          <w:rFonts w:ascii="YaleNew" w:hAnsi="YaleNew"/>
          <w:sz w:val="24"/>
          <w:szCs w:val="24"/>
        </w:rPr>
      </w:pPr>
      <w:r w:rsidRPr="001E411E">
        <w:rPr>
          <w:rFonts w:ascii="YaleNew" w:hAnsi="YaleNew"/>
          <w:i/>
          <w:iCs/>
          <w:sz w:val="24"/>
          <w:szCs w:val="24"/>
        </w:rPr>
        <w:t>Being &amp; Belonging at Yale (Cultural Centers, Yale Chaplain’s Office,</w:t>
      </w:r>
      <w:r w:rsidR="005F22DC">
        <w:rPr>
          <w:rFonts w:ascii="YaleNew" w:hAnsi="YaleNew"/>
          <w:i/>
          <w:iCs/>
          <w:sz w:val="24"/>
          <w:szCs w:val="24"/>
        </w:rPr>
        <w:t xml:space="preserve"> </w:t>
      </w:r>
      <w:r w:rsidRPr="001E411E">
        <w:rPr>
          <w:rFonts w:ascii="YaleNew" w:hAnsi="YaleNew"/>
          <w:i/>
          <w:iCs/>
          <w:sz w:val="24"/>
          <w:szCs w:val="24"/>
        </w:rPr>
        <w:t>Office of LBGTQ Resources, Women’s Center, Office of International Students):</w:t>
      </w:r>
      <w:r w:rsidRPr="001E411E">
        <w:rPr>
          <w:rFonts w:ascii="YaleNew" w:hAnsi="YaleNew"/>
          <w:sz w:val="24"/>
          <w:szCs w:val="24"/>
        </w:rPr>
        <w:t xml:space="preserve"> </w:t>
      </w:r>
      <w:r w:rsidR="005971A7" w:rsidRPr="001E411E">
        <w:rPr>
          <w:rFonts w:ascii="YaleNew" w:hAnsi="YaleNew"/>
          <w:sz w:val="24"/>
          <w:szCs w:val="24"/>
        </w:rPr>
        <w:br/>
      </w:r>
      <w:hyperlink r:id="rId19" w:anchor=":~:text=Yale%E2%80%99s%20Afro-American%20Cultural%20Center%2C%20Asian%20American%20Cultural%20Center%2C,identity%20and%20educate%20people%20in%20the%20larger%20community." w:history="1">
        <w:r w:rsidR="005971A7" w:rsidRPr="001E411E">
          <w:rPr>
            <w:rStyle w:val="Hyperlink"/>
            <w:rFonts w:ascii="YaleNew" w:hAnsi="YaleNew"/>
            <w:sz w:val="24"/>
            <w:szCs w:val="24"/>
          </w:rPr>
          <w:t>https://admissions.yale.edu/identity-culture-faith#:~:text=Yale%E2%80%99s%20Afro-American%20Cultural%20Center%2C%20Asian%20American%20Cultural%20Center%2C,identity%20and%20educate%20people%20in%20the%20larger%20community.</w:t>
        </w:r>
      </w:hyperlink>
    </w:p>
    <w:p w14:paraId="6F021467" w14:textId="0FA3506B" w:rsidR="005971A7" w:rsidRPr="00921877" w:rsidRDefault="0044503B" w:rsidP="62BE9347">
      <w:pPr>
        <w:rPr>
          <w:rFonts w:ascii="YaleNew" w:hAnsi="YaleNew"/>
          <w:b/>
          <w:bCs/>
          <w:i/>
          <w:iCs/>
          <w:color w:val="002060"/>
          <w:sz w:val="24"/>
          <w:szCs w:val="24"/>
        </w:rPr>
      </w:pPr>
      <w:r w:rsidRPr="00921877">
        <w:rPr>
          <w:rFonts w:ascii="YaleNew" w:hAnsi="YaleNew"/>
          <w:b/>
          <w:bCs/>
          <w:i/>
          <w:iCs/>
          <w:color w:val="002060"/>
          <w:sz w:val="24"/>
          <w:szCs w:val="24"/>
        </w:rPr>
        <w:t>Can graduate students use the gym on campus?</w:t>
      </w:r>
    </w:p>
    <w:p w14:paraId="4BF320CE" w14:textId="7F060BF3" w:rsidR="00BD65BC" w:rsidRPr="001E411E" w:rsidRDefault="62BE9347" w:rsidP="62BE9347">
      <w:pPr>
        <w:rPr>
          <w:rFonts w:ascii="YaleNew" w:hAnsi="YaleNew"/>
          <w:color w:val="0000FF"/>
          <w:sz w:val="24"/>
          <w:szCs w:val="24"/>
          <w:u w:val="single"/>
        </w:rPr>
      </w:pPr>
      <w:r w:rsidRPr="001E411E">
        <w:rPr>
          <w:rFonts w:ascii="YaleNew" w:hAnsi="YaleNew"/>
          <w:i/>
          <w:iCs/>
          <w:sz w:val="24"/>
          <w:szCs w:val="24"/>
        </w:rPr>
        <w:t>Payne Whitney Gymnasium (PWG):</w:t>
      </w:r>
      <w:r w:rsidRPr="001E411E">
        <w:rPr>
          <w:rFonts w:ascii="YaleNew" w:hAnsi="YaleNew"/>
          <w:sz w:val="24"/>
          <w:szCs w:val="24"/>
        </w:rPr>
        <w:t xml:space="preserve"> </w:t>
      </w:r>
      <w:hyperlink r:id="rId20">
        <w:r w:rsidRPr="001E411E">
          <w:rPr>
            <w:rStyle w:val="Hyperlink"/>
            <w:rFonts w:ascii="YaleNew" w:hAnsi="YaleNew"/>
            <w:sz w:val="24"/>
            <w:szCs w:val="24"/>
          </w:rPr>
          <w:t>http://sportsandrecreation.yale.edu/facility/payne-whitney-gym/payne-whitney-gym</w:t>
        </w:r>
      </w:hyperlink>
    </w:p>
    <w:p w14:paraId="0770A3D0" w14:textId="3C21E465" w:rsidR="62BE9347" w:rsidRPr="001E411E" w:rsidRDefault="62BE9347" w:rsidP="62BE9347">
      <w:pPr>
        <w:rPr>
          <w:rFonts w:ascii="YaleNew" w:hAnsi="YaleNew"/>
          <w:sz w:val="24"/>
          <w:szCs w:val="24"/>
        </w:rPr>
      </w:pPr>
      <w:r w:rsidRPr="001E411E">
        <w:rPr>
          <w:rFonts w:ascii="YaleNew" w:hAnsi="YaleNew"/>
          <w:i/>
          <w:iCs/>
          <w:sz w:val="24"/>
          <w:szCs w:val="24"/>
        </w:rPr>
        <w:t>Graduate &amp; Professional Intramural Sports (IMs):</w:t>
      </w:r>
      <w:r w:rsidRPr="001E411E">
        <w:rPr>
          <w:rFonts w:ascii="YaleNew" w:hAnsi="YaleNew"/>
          <w:sz w:val="24"/>
          <w:szCs w:val="24"/>
        </w:rPr>
        <w:t xml:space="preserve"> </w:t>
      </w:r>
      <w:hyperlink r:id="rId21">
        <w:r w:rsidRPr="001E411E">
          <w:rPr>
            <w:rStyle w:val="Hyperlink"/>
            <w:rFonts w:ascii="YaleNew" w:hAnsi="YaleNew"/>
            <w:sz w:val="24"/>
            <w:szCs w:val="24"/>
          </w:rPr>
          <w:t>http://sportsandrecreation.yale.edu/content/intramurals/gradprofessional-team-sport-information</w:t>
        </w:r>
      </w:hyperlink>
    </w:p>
    <w:p w14:paraId="66BD5930" w14:textId="553048E3" w:rsidR="003078F1" w:rsidRPr="00921877" w:rsidRDefault="003078F1" w:rsidP="000A5048">
      <w:pPr>
        <w:rPr>
          <w:rFonts w:ascii="YaleNew" w:hAnsi="YaleNew"/>
          <w:b/>
          <w:bCs/>
          <w:i/>
          <w:iCs/>
          <w:color w:val="002060"/>
          <w:sz w:val="24"/>
          <w:szCs w:val="24"/>
        </w:rPr>
      </w:pPr>
      <w:r w:rsidRPr="00921877">
        <w:rPr>
          <w:rFonts w:ascii="YaleNew" w:hAnsi="YaleNew"/>
          <w:b/>
          <w:bCs/>
          <w:i/>
          <w:iCs/>
          <w:color w:val="002060"/>
          <w:sz w:val="24"/>
          <w:szCs w:val="24"/>
        </w:rPr>
        <w:t xml:space="preserve">Once I become a Yale graduate student, </w:t>
      </w:r>
      <w:r w:rsidR="00CF457A" w:rsidRPr="00921877">
        <w:rPr>
          <w:rFonts w:ascii="YaleNew" w:hAnsi="YaleNew"/>
          <w:b/>
          <w:bCs/>
          <w:i/>
          <w:iCs/>
          <w:color w:val="002060"/>
          <w:sz w:val="24"/>
          <w:szCs w:val="24"/>
        </w:rPr>
        <w:t>what Mental Health Resources are available</w:t>
      </w:r>
      <w:r w:rsidRPr="00921877">
        <w:rPr>
          <w:rFonts w:ascii="YaleNew" w:hAnsi="YaleNew"/>
          <w:b/>
          <w:bCs/>
          <w:i/>
          <w:iCs/>
          <w:color w:val="002060"/>
          <w:sz w:val="24"/>
          <w:szCs w:val="24"/>
        </w:rPr>
        <w:t>?</w:t>
      </w:r>
    </w:p>
    <w:p w14:paraId="4F328B9A" w14:textId="2DA7D1D0" w:rsidR="000A5048" w:rsidRPr="00921877" w:rsidRDefault="000A5048" w:rsidP="62BE9347">
      <w:pPr>
        <w:rPr>
          <w:rFonts w:ascii="YaleNew" w:hAnsi="YaleNew"/>
          <w:sz w:val="24"/>
          <w:szCs w:val="24"/>
        </w:rPr>
      </w:pPr>
      <w:r w:rsidRPr="001E411E">
        <w:rPr>
          <w:rFonts w:ascii="YaleNew" w:hAnsi="YaleNew"/>
          <w:i/>
          <w:sz w:val="24"/>
          <w:szCs w:val="24"/>
        </w:rPr>
        <w:t>Health &amp; Wellness:</w:t>
      </w:r>
      <w:r w:rsidRPr="001E411E">
        <w:rPr>
          <w:rFonts w:ascii="YaleNew" w:hAnsi="YaleNew"/>
          <w:sz w:val="24"/>
          <w:szCs w:val="24"/>
        </w:rPr>
        <w:t xml:space="preserve"> </w:t>
      </w:r>
      <w:hyperlink r:id="rId22">
        <w:r w:rsidRPr="001E411E">
          <w:rPr>
            <w:rStyle w:val="Hyperlink"/>
            <w:rFonts w:ascii="YaleNew" w:hAnsi="YaleNew"/>
            <w:sz w:val="24"/>
            <w:szCs w:val="24"/>
          </w:rPr>
          <w:t>https://gsas.yale.edu/resources-students/health-wellness</w:t>
        </w:r>
      </w:hyperlink>
    </w:p>
    <w:p w14:paraId="38193C34" w14:textId="7FB14860" w:rsidR="0044503B" w:rsidRPr="00921877" w:rsidRDefault="0044503B" w:rsidP="62BE9347">
      <w:pPr>
        <w:rPr>
          <w:rFonts w:ascii="YaleNew" w:hAnsi="YaleNew"/>
          <w:b/>
          <w:bCs/>
          <w:i/>
          <w:iCs/>
          <w:color w:val="002060"/>
          <w:sz w:val="24"/>
          <w:szCs w:val="24"/>
        </w:rPr>
      </w:pPr>
      <w:r w:rsidRPr="00921877">
        <w:rPr>
          <w:rFonts w:ascii="YaleNew" w:hAnsi="YaleNew"/>
          <w:b/>
          <w:bCs/>
          <w:i/>
          <w:iCs/>
          <w:color w:val="002060"/>
          <w:sz w:val="24"/>
          <w:szCs w:val="24"/>
        </w:rPr>
        <w:t>Can Yale accommodate vegetarian or vegan living?</w:t>
      </w:r>
    </w:p>
    <w:p w14:paraId="1381A0AA" w14:textId="3EA76D4F" w:rsidR="62BE9347" w:rsidRDefault="62BE9347" w:rsidP="62BE9347">
      <w:pPr>
        <w:rPr>
          <w:rStyle w:val="Hyperlink"/>
          <w:rFonts w:ascii="YaleNew" w:hAnsi="YaleNew"/>
          <w:sz w:val="24"/>
          <w:szCs w:val="24"/>
        </w:rPr>
      </w:pPr>
      <w:r w:rsidRPr="001E411E">
        <w:rPr>
          <w:rFonts w:ascii="YaleNew" w:hAnsi="YaleNew"/>
          <w:i/>
          <w:iCs/>
          <w:sz w:val="24"/>
          <w:szCs w:val="24"/>
        </w:rPr>
        <w:t>Yale Hospitality &amp; Dining Services - ‘Eat Well’ program:</w:t>
      </w:r>
      <w:r w:rsidRPr="001E411E">
        <w:rPr>
          <w:rFonts w:ascii="YaleNew" w:hAnsi="YaleNew"/>
          <w:sz w:val="24"/>
          <w:szCs w:val="24"/>
        </w:rPr>
        <w:t xml:space="preserve"> </w:t>
      </w:r>
      <w:hyperlink r:id="rId23">
        <w:r w:rsidRPr="001E411E">
          <w:rPr>
            <w:rStyle w:val="Hyperlink"/>
            <w:rFonts w:ascii="YaleNew" w:hAnsi="YaleNew"/>
            <w:sz w:val="24"/>
            <w:szCs w:val="24"/>
          </w:rPr>
          <w:t>https://hospitality.yale.edu/eat-well</w:t>
        </w:r>
      </w:hyperlink>
    </w:p>
    <w:p w14:paraId="7411621B" w14:textId="0E753A39" w:rsidR="00921877" w:rsidRPr="00921877" w:rsidRDefault="00000000" w:rsidP="62BE9347">
      <w:pPr>
        <w:rPr>
          <w:rFonts w:ascii="YaleNew" w:hAnsi="YaleNew"/>
          <w:color w:val="0000FF"/>
          <w:sz w:val="24"/>
          <w:szCs w:val="24"/>
          <w:u w:val="single"/>
        </w:rPr>
      </w:pPr>
      <w:hyperlink r:id="rId24" w:history="1">
        <w:r w:rsidR="000A5048" w:rsidRPr="00E771B6">
          <w:rPr>
            <w:rStyle w:val="Hyperlink"/>
            <w:rFonts w:ascii="YaleNew" w:hAnsi="YaleNew"/>
            <w:sz w:val="24"/>
            <w:szCs w:val="24"/>
          </w:rPr>
          <w:t>https://hospitality.yale.edu/eat-well/dietary-accommodations</w:t>
        </w:r>
      </w:hyperlink>
    </w:p>
    <w:p w14:paraId="457FC560" w14:textId="69D244CC" w:rsidR="00921877" w:rsidRPr="00921877" w:rsidRDefault="00921877" w:rsidP="62BE9347">
      <w:pPr>
        <w:rPr>
          <w:rFonts w:ascii="YaleNew" w:hAnsi="YaleNew"/>
          <w:b/>
          <w:bCs/>
          <w:i/>
          <w:iCs/>
          <w:color w:val="002060"/>
          <w:sz w:val="24"/>
          <w:szCs w:val="24"/>
        </w:rPr>
      </w:pPr>
      <w:r w:rsidRPr="00921877">
        <w:rPr>
          <w:rFonts w:ascii="YaleNew" w:hAnsi="YaleNew"/>
          <w:b/>
          <w:bCs/>
          <w:i/>
          <w:iCs/>
          <w:color w:val="002060"/>
          <w:sz w:val="24"/>
          <w:szCs w:val="24"/>
        </w:rPr>
        <w:t>Add</w:t>
      </w:r>
      <w:r>
        <w:rPr>
          <w:rFonts w:ascii="YaleNew" w:hAnsi="YaleNew"/>
          <w:b/>
          <w:bCs/>
          <w:i/>
          <w:iCs/>
          <w:color w:val="002060"/>
          <w:sz w:val="24"/>
          <w:szCs w:val="24"/>
        </w:rPr>
        <w:t>itional Resources:</w:t>
      </w:r>
    </w:p>
    <w:p w14:paraId="737EE1B8" w14:textId="42475474" w:rsidR="62BE9347" w:rsidRPr="001E411E" w:rsidRDefault="62BE9347" w:rsidP="62BE9347">
      <w:pPr>
        <w:rPr>
          <w:rFonts w:ascii="YaleNew" w:hAnsi="YaleNew"/>
          <w:sz w:val="24"/>
          <w:szCs w:val="24"/>
        </w:rPr>
      </w:pPr>
      <w:r w:rsidRPr="001E411E">
        <w:rPr>
          <w:rFonts w:ascii="YaleNew" w:hAnsi="YaleNew"/>
          <w:i/>
          <w:iCs/>
          <w:sz w:val="24"/>
          <w:szCs w:val="24"/>
        </w:rPr>
        <w:t>Office of Career Strategy:</w:t>
      </w:r>
      <w:r w:rsidRPr="001E411E">
        <w:rPr>
          <w:rFonts w:ascii="YaleNew" w:hAnsi="YaleNew"/>
          <w:sz w:val="24"/>
          <w:szCs w:val="24"/>
        </w:rPr>
        <w:t xml:space="preserve"> </w:t>
      </w:r>
      <w:hyperlink r:id="rId25">
        <w:r w:rsidRPr="001E411E">
          <w:rPr>
            <w:rStyle w:val="Hyperlink"/>
            <w:rFonts w:ascii="YaleNew" w:hAnsi="YaleNew"/>
            <w:sz w:val="24"/>
            <w:szCs w:val="24"/>
          </w:rPr>
          <w:t>https://ocs.yale.edu/</w:t>
        </w:r>
      </w:hyperlink>
    </w:p>
    <w:p w14:paraId="2D988F15" w14:textId="0669D8F7" w:rsidR="62BE9347" w:rsidRPr="001E411E" w:rsidRDefault="62BE9347" w:rsidP="62BE9347">
      <w:pPr>
        <w:rPr>
          <w:rFonts w:ascii="YaleNew" w:hAnsi="YaleNew"/>
          <w:sz w:val="24"/>
          <w:szCs w:val="24"/>
        </w:rPr>
      </w:pPr>
      <w:r w:rsidRPr="001E411E">
        <w:rPr>
          <w:rFonts w:ascii="YaleNew" w:hAnsi="YaleNew"/>
          <w:i/>
          <w:iCs/>
          <w:sz w:val="24"/>
          <w:szCs w:val="24"/>
        </w:rPr>
        <w:t>Student Health Education</w:t>
      </w:r>
      <w:r w:rsidRPr="001E411E">
        <w:rPr>
          <w:rFonts w:ascii="YaleNew" w:hAnsi="YaleNew"/>
          <w:sz w:val="24"/>
          <w:szCs w:val="24"/>
        </w:rPr>
        <w:t xml:space="preserve">: </w:t>
      </w:r>
      <w:hyperlink r:id="rId26">
        <w:r w:rsidRPr="001E411E">
          <w:rPr>
            <w:rStyle w:val="Hyperlink"/>
            <w:rFonts w:ascii="YaleNew" w:hAnsi="YaleNew"/>
            <w:sz w:val="24"/>
            <w:szCs w:val="24"/>
          </w:rPr>
          <w:t>https://yalehealth.yale.edu/directory/departments/student-health-education</w:t>
        </w:r>
      </w:hyperlink>
    </w:p>
    <w:p w14:paraId="5D418824" w14:textId="5EA74D2D" w:rsidR="00AD61D6" w:rsidRDefault="62BE9347" w:rsidP="62BE9347">
      <w:pPr>
        <w:rPr>
          <w:rStyle w:val="Hyperlink"/>
          <w:rFonts w:ascii="YaleNew" w:hAnsi="YaleNew"/>
          <w:sz w:val="24"/>
          <w:szCs w:val="24"/>
        </w:rPr>
      </w:pPr>
      <w:r w:rsidRPr="001E411E">
        <w:rPr>
          <w:rFonts w:ascii="YaleNew" w:hAnsi="YaleNew"/>
          <w:i/>
          <w:iCs/>
          <w:sz w:val="24"/>
          <w:szCs w:val="24"/>
        </w:rPr>
        <w:t>Yale Student Life</w:t>
      </w:r>
      <w:r w:rsidRPr="001E411E">
        <w:rPr>
          <w:rFonts w:ascii="YaleNew" w:hAnsi="YaleNew"/>
          <w:sz w:val="24"/>
          <w:szCs w:val="24"/>
        </w:rPr>
        <w:t xml:space="preserve">: </w:t>
      </w:r>
      <w:hyperlink r:id="rId27">
        <w:r w:rsidRPr="001E411E">
          <w:rPr>
            <w:rStyle w:val="Hyperlink"/>
            <w:rFonts w:ascii="YaleNew" w:hAnsi="YaleNew"/>
            <w:sz w:val="24"/>
            <w:szCs w:val="24"/>
          </w:rPr>
          <w:t>https://studentlife.yale.edu/</w:t>
        </w:r>
      </w:hyperlink>
    </w:p>
    <w:p w14:paraId="5FDE56C0" w14:textId="77777777" w:rsidR="004826AD" w:rsidRDefault="004826AD" w:rsidP="62BE9347">
      <w:pPr>
        <w:rPr>
          <w:rStyle w:val="Hyperlink"/>
          <w:rFonts w:ascii="YaleNew" w:hAnsi="YaleNew"/>
          <w:sz w:val="24"/>
          <w:szCs w:val="24"/>
        </w:rPr>
      </w:pPr>
    </w:p>
    <w:p w14:paraId="7F0406D1" w14:textId="77777777" w:rsidR="00921877" w:rsidRDefault="00921877" w:rsidP="62BE9347">
      <w:pPr>
        <w:rPr>
          <w:rStyle w:val="Hyperlink"/>
          <w:rFonts w:ascii="YaleNew" w:hAnsi="YaleNew"/>
          <w:sz w:val="24"/>
          <w:szCs w:val="24"/>
        </w:rPr>
      </w:pPr>
    </w:p>
    <w:p w14:paraId="3D0AAB6C" w14:textId="77777777" w:rsidR="00921877" w:rsidRDefault="00921877" w:rsidP="62BE9347">
      <w:pPr>
        <w:rPr>
          <w:rStyle w:val="Hyperlink"/>
          <w:rFonts w:ascii="YaleNew" w:hAnsi="YaleNew"/>
          <w:sz w:val="24"/>
          <w:szCs w:val="24"/>
        </w:rPr>
      </w:pPr>
    </w:p>
    <w:p w14:paraId="266BD442" w14:textId="77777777" w:rsidR="00921877" w:rsidRDefault="00921877" w:rsidP="62BE9347">
      <w:pPr>
        <w:rPr>
          <w:rStyle w:val="Hyperlink"/>
          <w:rFonts w:ascii="YaleNew" w:hAnsi="YaleNew"/>
          <w:sz w:val="24"/>
          <w:szCs w:val="24"/>
        </w:rPr>
      </w:pPr>
    </w:p>
    <w:p w14:paraId="4120C956" w14:textId="77777777" w:rsidR="00921877" w:rsidRDefault="00921877" w:rsidP="62BE9347">
      <w:pPr>
        <w:rPr>
          <w:rStyle w:val="Hyperlink"/>
          <w:rFonts w:ascii="YaleNew" w:hAnsi="YaleNew"/>
          <w:sz w:val="24"/>
          <w:szCs w:val="24"/>
        </w:rPr>
      </w:pPr>
    </w:p>
    <w:p w14:paraId="129A9CD0" w14:textId="77777777" w:rsidR="00921877" w:rsidRDefault="00921877" w:rsidP="62BE9347">
      <w:pPr>
        <w:rPr>
          <w:rStyle w:val="Hyperlink"/>
          <w:rFonts w:ascii="YaleNew" w:hAnsi="YaleNew"/>
          <w:sz w:val="24"/>
          <w:szCs w:val="24"/>
        </w:rPr>
      </w:pPr>
    </w:p>
    <w:p w14:paraId="3A10602A" w14:textId="56E04CD4" w:rsidR="00AD61D6" w:rsidRPr="009C75D7" w:rsidRDefault="009C75D7" w:rsidP="009C75D7">
      <w:pPr>
        <w:rPr>
          <w:rFonts w:ascii="YaleNew" w:hAnsi="YaleNew"/>
          <w:b/>
          <w:color w:val="002060"/>
          <w:sz w:val="28"/>
          <w:szCs w:val="32"/>
          <w:u w:val="single"/>
        </w:rPr>
      </w:pPr>
      <w:bookmarkStart w:id="2" w:name="TypicalGradStudent"/>
      <w:bookmarkEnd w:id="2"/>
      <w:r>
        <w:rPr>
          <w:rFonts w:ascii="YaleNew" w:hAnsi="YaleNew"/>
          <w:b/>
          <w:color w:val="002060"/>
          <w:sz w:val="28"/>
          <w:szCs w:val="32"/>
          <w:u w:val="single"/>
        </w:rPr>
        <w:t>•</w:t>
      </w:r>
      <w:r w:rsidR="00AD61D6" w:rsidRPr="009C75D7">
        <w:rPr>
          <w:rFonts w:ascii="YaleNew" w:hAnsi="YaleNew"/>
          <w:b/>
          <w:color w:val="002060"/>
          <w:sz w:val="28"/>
          <w:szCs w:val="32"/>
          <w:u w:val="single"/>
        </w:rPr>
        <w:t>Typical Grad Student Day</w:t>
      </w:r>
      <w:r w:rsidR="00AD61D6" w:rsidRPr="009C75D7">
        <w:rPr>
          <w:rFonts w:ascii="YaleNew" w:hAnsi="YaleNew"/>
          <w:b/>
          <w:bCs/>
          <w:color w:val="002060"/>
          <w:sz w:val="28"/>
          <w:szCs w:val="32"/>
          <w:u w:val="single"/>
        </w:rPr>
        <w:t>, Teaching, Lab Rotations</w:t>
      </w:r>
      <w:r w:rsidR="00AD61D6" w:rsidRPr="009C75D7">
        <w:rPr>
          <w:rFonts w:ascii="YaleNew" w:hAnsi="YaleNew"/>
          <w:b/>
          <w:color w:val="002060"/>
          <w:sz w:val="28"/>
          <w:szCs w:val="32"/>
          <w:u w:val="single"/>
        </w:rPr>
        <w:t xml:space="preserve"> &amp; Work-Life Balance</w:t>
      </w:r>
      <w:r>
        <w:rPr>
          <w:rFonts w:ascii="YaleNew" w:hAnsi="YaleNew"/>
          <w:b/>
          <w:color w:val="002060"/>
          <w:sz w:val="28"/>
          <w:szCs w:val="32"/>
          <w:u w:val="single"/>
        </w:rPr>
        <w:t>•</w:t>
      </w:r>
    </w:p>
    <w:p w14:paraId="214607CC" w14:textId="77777777" w:rsidR="00AD61D6" w:rsidRPr="001E411E" w:rsidRDefault="00AD61D6" w:rsidP="00AD61D6">
      <w:pPr>
        <w:rPr>
          <w:rFonts w:ascii="YaleNew" w:hAnsi="YaleNew"/>
          <w:b/>
          <w:bCs/>
          <w:i/>
          <w:iCs/>
          <w:color w:val="002060"/>
          <w:sz w:val="24"/>
          <w:szCs w:val="24"/>
        </w:rPr>
      </w:pPr>
      <w:r w:rsidRPr="001E411E">
        <w:rPr>
          <w:rFonts w:ascii="YaleNew" w:hAnsi="YaleNew"/>
          <w:b/>
          <w:bCs/>
          <w:i/>
          <w:iCs/>
          <w:color w:val="002060"/>
          <w:sz w:val="24"/>
          <w:szCs w:val="24"/>
        </w:rPr>
        <w:lastRenderedPageBreak/>
        <w:t>Is there a good work/life balance?</w:t>
      </w:r>
    </w:p>
    <w:p w14:paraId="16A5DD1A" w14:textId="77777777" w:rsidR="00AD61D6" w:rsidRDefault="00AD61D6" w:rsidP="00AD61D6">
      <w:pPr>
        <w:rPr>
          <w:rFonts w:ascii="YaleNew" w:hAnsi="YaleNew"/>
          <w:sz w:val="24"/>
          <w:szCs w:val="24"/>
        </w:rPr>
      </w:pPr>
      <w:r w:rsidRPr="001E411E">
        <w:rPr>
          <w:rFonts w:ascii="YaleNew" w:hAnsi="YaleNew"/>
          <w:sz w:val="24"/>
          <w:szCs w:val="24"/>
        </w:rPr>
        <w:t xml:space="preserve">The physical and mental wellbeing of students is a top priority at Yale. Students are encouraged to maintain a healthy work/life balance. Part of maintaining a good balance is understanding program requirements by reviewing the Graduate Student Handbook </w:t>
      </w:r>
      <w:r>
        <w:rPr>
          <w:rFonts w:ascii="YaleNew" w:hAnsi="YaleNew"/>
          <w:sz w:val="24"/>
          <w:szCs w:val="24"/>
        </w:rPr>
        <w:t xml:space="preserve">available on the Chemistry website portal </w:t>
      </w:r>
      <w:r w:rsidRPr="001E411E">
        <w:rPr>
          <w:rFonts w:ascii="YaleNew" w:hAnsi="YaleNew"/>
          <w:sz w:val="24"/>
          <w:szCs w:val="24"/>
        </w:rPr>
        <w:t xml:space="preserve">for your incoming academic year and relevant deadlines. </w:t>
      </w:r>
    </w:p>
    <w:p w14:paraId="741FE690" w14:textId="77777777" w:rsidR="00AD61D6" w:rsidRDefault="00AD61D6" w:rsidP="00AD61D6">
      <w:pPr>
        <w:rPr>
          <w:rFonts w:ascii="YaleNew" w:hAnsi="YaleNew"/>
          <w:sz w:val="24"/>
          <w:szCs w:val="24"/>
        </w:rPr>
      </w:pPr>
      <w:r w:rsidRPr="001E411E">
        <w:rPr>
          <w:rFonts w:ascii="YaleNew" w:hAnsi="YaleNew"/>
          <w:sz w:val="24"/>
          <w:szCs w:val="24"/>
        </w:rPr>
        <w:t>The Good Life Center at Yale (</w:t>
      </w:r>
      <w:hyperlink r:id="rId28" w:history="1">
        <w:r w:rsidRPr="001E411E">
          <w:rPr>
            <w:rStyle w:val="Hyperlink"/>
            <w:rFonts w:ascii="YaleNew" w:hAnsi="YaleNew"/>
            <w:sz w:val="24"/>
            <w:szCs w:val="24"/>
          </w:rPr>
          <w:t>https://goodlifecenteratyale.com</w:t>
        </w:r>
      </w:hyperlink>
      <w:r w:rsidRPr="001E411E">
        <w:rPr>
          <w:rFonts w:ascii="YaleNew" w:hAnsi="YaleNew"/>
          <w:sz w:val="24"/>
          <w:szCs w:val="24"/>
        </w:rPr>
        <w:t>) is just one resource that provides information to students on how to maintain a good work/life balance. Your peers and faculty understand the importance of balance as well and remain a dependable resource for discussion and suggestions throughout your academic career.</w:t>
      </w:r>
      <w:r>
        <w:rPr>
          <w:rFonts w:ascii="YaleNew" w:hAnsi="YaleNew"/>
          <w:sz w:val="24"/>
          <w:szCs w:val="24"/>
        </w:rPr>
        <w:t xml:space="preserve"> </w:t>
      </w:r>
    </w:p>
    <w:p w14:paraId="06DD2464" w14:textId="77777777" w:rsidR="00AD61D6" w:rsidRPr="001E411E" w:rsidRDefault="00AD61D6" w:rsidP="00AD61D6">
      <w:pPr>
        <w:rPr>
          <w:rFonts w:ascii="YaleNew" w:hAnsi="YaleNew"/>
          <w:sz w:val="24"/>
          <w:szCs w:val="24"/>
        </w:rPr>
      </w:pPr>
      <w:r>
        <w:rPr>
          <w:rFonts w:ascii="YaleNew" w:hAnsi="YaleNew"/>
          <w:sz w:val="24"/>
          <w:szCs w:val="24"/>
        </w:rPr>
        <w:t>Upon arrival, the Chemistry department matches incoming 1</w:t>
      </w:r>
      <w:r w:rsidRPr="00E64D19">
        <w:rPr>
          <w:rFonts w:ascii="YaleNew" w:hAnsi="YaleNew"/>
          <w:sz w:val="24"/>
          <w:szCs w:val="24"/>
          <w:vertAlign w:val="superscript"/>
        </w:rPr>
        <w:t>st</w:t>
      </w:r>
      <w:r>
        <w:rPr>
          <w:rFonts w:ascii="YaleNew" w:hAnsi="YaleNew"/>
          <w:sz w:val="24"/>
          <w:szCs w:val="24"/>
        </w:rPr>
        <w:t>-year students with current graduate student mentors to assist with learning about New Haven, Yale, and the Chemistry department in terms of both the academic and social culture.</w:t>
      </w:r>
    </w:p>
    <w:p w14:paraId="6CC9D064" w14:textId="77777777" w:rsidR="00AD61D6" w:rsidRPr="001E411E" w:rsidRDefault="00AD61D6" w:rsidP="00AD61D6">
      <w:pPr>
        <w:rPr>
          <w:rFonts w:ascii="YaleNew" w:hAnsi="YaleNew"/>
          <w:b/>
          <w:bCs/>
          <w:i/>
          <w:iCs/>
          <w:color w:val="002060"/>
          <w:sz w:val="24"/>
          <w:szCs w:val="24"/>
        </w:rPr>
      </w:pPr>
      <w:r w:rsidRPr="001E411E">
        <w:rPr>
          <w:rFonts w:ascii="YaleNew" w:hAnsi="YaleNew"/>
          <w:b/>
          <w:bCs/>
          <w:i/>
          <w:iCs/>
          <w:color w:val="002060"/>
          <w:sz w:val="24"/>
          <w:szCs w:val="24"/>
        </w:rPr>
        <w:t>What are the teaching requirements?</w:t>
      </w:r>
    </w:p>
    <w:p w14:paraId="30EAA494" w14:textId="3DEC91F5" w:rsidR="00F75DD9" w:rsidRDefault="00F75DD9" w:rsidP="00AD61D6">
      <w:pPr>
        <w:rPr>
          <w:rFonts w:ascii="YaleNew" w:hAnsi="YaleNew"/>
          <w:sz w:val="24"/>
          <w:szCs w:val="24"/>
        </w:rPr>
      </w:pPr>
      <w:r>
        <w:rPr>
          <w:rFonts w:ascii="YaleNew" w:hAnsi="YaleNew"/>
          <w:sz w:val="24"/>
          <w:szCs w:val="24"/>
        </w:rPr>
        <w:t xml:space="preserve">Students are required to serve as Teaching Fellows (TFs) </w:t>
      </w:r>
      <w:r w:rsidR="002E5572">
        <w:rPr>
          <w:rFonts w:ascii="YaleNew" w:hAnsi="YaleNew"/>
          <w:sz w:val="24"/>
          <w:szCs w:val="24"/>
        </w:rPr>
        <w:t xml:space="preserve">at around 20 hours per week </w:t>
      </w:r>
      <w:r>
        <w:rPr>
          <w:rFonts w:ascii="YaleNew" w:hAnsi="YaleNew"/>
          <w:sz w:val="24"/>
          <w:szCs w:val="24"/>
        </w:rPr>
        <w:t xml:space="preserve">for 2 semesters during their studies. Typically, teaching requirements are fulfilled in the first two semesters of study, but </w:t>
      </w:r>
      <w:r w:rsidR="00512724">
        <w:rPr>
          <w:rFonts w:ascii="YaleNew" w:hAnsi="YaleNew"/>
          <w:sz w:val="24"/>
          <w:szCs w:val="24"/>
        </w:rPr>
        <w:t xml:space="preserve">students on training grants </w:t>
      </w:r>
      <w:r w:rsidR="00B02FBF">
        <w:rPr>
          <w:rFonts w:ascii="YaleNew" w:hAnsi="YaleNew"/>
          <w:sz w:val="24"/>
          <w:szCs w:val="24"/>
        </w:rPr>
        <w:t xml:space="preserve">and other funding sources may delay their fulfillments to a later year of study in consultation with their advisor. </w:t>
      </w:r>
      <w:r w:rsidR="00512724">
        <w:rPr>
          <w:rFonts w:ascii="YaleNew" w:hAnsi="YaleNew"/>
          <w:sz w:val="24"/>
          <w:szCs w:val="24"/>
        </w:rPr>
        <w:t xml:space="preserve"> </w:t>
      </w:r>
      <w:r w:rsidR="002E5572">
        <w:rPr>
          <w:rFonts w:ascii="YaleNew" w:hAnsi="YaleNew"/>
          <w:sz w:val="24"/>
          <w:szCs w:val="24"/>
        </w:rPr>
        <w:t xml:space="preserve">Students may teach additional semesters at the discretion of the research advisor. </w:t>
      </w:r>
    </w:p>
    <w:p w14:paraId="154C71C9" w14:textId="40EC97B7" w:rsidR="00AD61D6" w:rsidRDefault="00AD61D6" w:rsidP="00AD61D6">
      <w:pPr>
        <w:rPr>
          <w:rFonts w:ascii="YaleNew" w:hAnsi="YaleNew"/>
          <w:sz w:val="24"/>
          <w:szCs w:val="24"/>
        </w:rPr>
      </w:pPr>
      <w:r w:rsidRPr="001E411E">
        <w:rPr>
          <w:rFonts w:ascii="YaleNew" w:hAnsi="YaleNew"/>
          <w:sz w:val="24"/>
          <w:szCs w:val="24"/>
        </w:rPr>
        <w:t xml:space="preserve">The Graduate School requires all graduate students teaching for the first time at Yale to attend a “Teaching at Yale Day” workshop offered by the Yale Poorvu Center for Teaching and Learning. Students may take the workshop at the beginning of the Fall semester preceding their first teaching assignment. For more information visit </w:t>
      </w:r>
      <w:hyperlink r:id="rId29" w:history="1">
        <w:r w:rsidRPr="001E411E">
          <w:rPr>
            <w:rStyle w:val="Hyperlink"/>
            <w:rFonts w:ascii="YaleNew" w:hAnsi="YaleNew"/>
            <w:sz w:val="24"/>
            <w:szCs w:val="24"/>
          </w:rPr>
          <w:t>https://poorvucenter.yale.edu</w:t>
        </w:r>
      </w:hyperlink>
      <w:r w:rsidRPr="001E411E">
        <w:rPr>
          <w:rFonts w:ascii="YaleNew" w:hAnsi="YaleNew"/>
          <w:sz w:val="24"/>
          <w:szCs w:val="24"/>
        </w:rPr>
        <w:t>. The Poorvu Center also offers</w:t>
      </w:r>
      <w:r w:rsidR="00B92BEA">
        <w:rPr>
          <w:rFonts w:ascii="YaleNew" w:hAnsi="YaleNew"/>
          <w:sz w:val="24"/>
          <w:szCs w:val="24"/>
        </w:rPr>
        <w:t xml:space="preserve"> in-depth instruction</w:t>
      </w:r>
      <w:r w:rsidRPr="001E411E">
        <w:rPr>
          <w:rFonts w:ascii="YaleNew" w:hAnsi="YaleNew"/>
          <w:sz w:val="24"/>
          <w:szCs w:val="24"/>
        </w:rPr>
        <w:t xml:space="preserve"> on fundamentals of teaching, advanced teaching workshops, teaching forums, and teaching consultations.</w:t>
      </w:r>
      <w:r w:rsidR="00B92BEA">
        <w:rPr>
          <w:rFonts w:ascii="YaleNew" w:hAnsi="YaleNew"/>
          <w:sz w:val="24"/>
          <w:szCs w:val="24"/>
        </w:rPr>
        <w:t xml:space="preserve"> A </w:t>
      </w:r>
      <w:r w:rsidR="00B87CAC">
        <w:rPr>
          <w:rFonts w:ascii="YaleNew" w:hAnsi="YaleNew"/>
          <w:i/>
          <w:iCs/>
          <w:sz w:val="24"/>
          <w:szCs w:val="24"/>
        </w:rPr>
        <w:t>Certificate of College Teaching Preparation</w:t>
      </w:r>
      <w:r w:rsidR="00B87CAC">
        <w:rPr>
          <w:rFonts w:ascii="YaleNew" w:hAnsi="YaleNew"/>
          <w:sz w:val="24"/>
          <w:szCs w:val="24"/>
        </w:rPr>
        <w:t xml:space="preserve"> can also be earned for students who have career aspirations for teaching.</w:t>
      </w:r>
    </w:p>
    <w:p w14:paraId="03F1BE56" w14:textId="3E0A083D" w:rsidR="00344FBE" w:rsidRPr="001E411E" w:rsidRDefault="00344FBE" w:rsidP="00344FBE">
      <w:pPr>
        <w:rPr>
          <w:rFonts w:ascii="YaleNew" w:hAnsi="YaleNew"/>
          <w:b/>
          <w:bCs/>
          <w:i/>
          <w:iCs/>
          <w:color w:val="002060"/>
          <w:sz w:val="24"/>
          <w:szCs w:val="24"/>
        </w:rPr>
      </w:pPr>
      <w:r w:rsidRPr="001E411E">
        <w:rPr>
          <w:rFonts w:ascii="YaleNew" w:hAnsi="YaleNew"/>
          <w:b/>
          <w:bCs/>
          <w:i/>
          <w:iCs/>
          <w:color w:val="002060"/>
          <w:sz w:val="24"/>
          <w:szCs w:val="24"/>
        </w:rPr>
        <w:t xml:space="preserve">What are the </w:t>
      </w:r>
      <w:r>
        <w:rPr>
          <w:rFonts w:ascii="YaleNew" w:hAnsi="YaleNew"/>
          <w:b/>
          <w:bCs/>
          <w:i/>
          <w:iCs/>
          <w:color w:val="002060"/>
          <w:sz w:val="24"/>
          <w:szCs w:val="24"/>
        </w:rPr>
        <w:t>course registration</w:t>
      </w:r>
      <w:r w:rsidRPr="001E411E">
        <w:rPr>
          <w:rFonts w:ascii="YaleNew" w:hAnsi="YaleNew"/>
          <w:b/>
          <w:bCs/>
          <w:i/>
          <w:iCs/>
          <w:color w:val="002060"/>
          <w:sz w:val="24"/>
          <w:szCs w:val="24"/>
        </w:rPr>
        <w:t xml:space="preserve"> requirements?</w:t>
      </w:r>
    </w:p>
    <w:p w14:paraId="669B0434" w14:textId="6299F973" w:rsidR="00344FBE" w:rsidRDefault="00091C16" w:rsidP="00344FBE">
      <w:pPr>
        <w:rPr>
          <w:rFonts w:ascii="YaleNew" w:hAnsi="YaleNew"/>
          <w:sz w:val="24"/>
          <w:szCs w:val="24"/>
        </w:rPr>
      </w:pPr>
      <w:r>
        <w:rPr>
          <w:rFonts w:ascii="YaleNew" w:hAnsi="YaleNew"/>
          <w:sz w:val="24"/>
          <w:szCs w:val="24"/>
        </w:rPr>
        <w:t>All graduate students must successfully complete 5 credits of graduate courses</w:t>
      </w:r>
      <w:r w:rsidR="00B26D88">
        <w:rPr>
          <w:rFonts w:ascii="YaleNew" w:hAnsi="YaleNew"/>
          <w:sz w:val="24"/>
          <w:szCs w:val="24"/>
        </w:rPr>
        <w:t xml:space="preserve"> (500 or higher level)</w:t>
      </w:r>
      <w:r w:rsidR="00667ABB">
        <w:rPr>
          <w:rFonts w:ascii="YaleNew" w:hAnsi="YaleNew"/>
          <w:sz w:val="24"/>
          <w:szCs w:val="24"/>
        </w:rPr>
        <w:t>.</w:t>
      </w:r>
      <w:r w:rsidR="005F5EE9">
        <w:rPr>
          <w:rFonts w:ascii="YaleNew" w:hAnsi="YaleNew"/>
          <w:sz w:val="24"/>
          <w:szCs w:val="24"/>
        </w:rPr>
        <w:t xml:space="preserve"> Yale Chemistry offers a variety of courses that are half-credit classes</w:t>
      </w:r>
      <w:r w:rsidR="003B4C84">
        <w:rPr>
          <w:rFonts w:ascii="YaleNew" w:hAnsi="YaleNew"/>
          <w:sz w:val="24"/>
          <w:szCs w:val="24"/>
        </w:rPr>
        <w:t xml:space="preserve">, which provides greater flexibility in the topics that can be studied. </w:t>
      </w:r>
      <w:r w:rsidR="00386F71">
        <w:rPr>
          <w:rFonts w:ascii="YaleNew" w:hAnsi="YaleNew"/>
          <w:sz w:val="24"/>
          <w:szCs w:val="24"/>
        </w:rPr>
        <w:t>Most courses should be completed in the first year of study</w:t>
      </w:r>
      <w:r w:rsidR="00B65BAD">
        <w:rPr>
          <w:rFonts w:ascii="YaleNew" w:hAnsi="YaleNew"/>
          <w:sz w:val="24"/>
          <w:szCs w:val="24"/>
        </w:rPr>
        <w:t xml:space="preserve">. </w:t>
      </w:r>
    </w:p>
    <w:p w14:paraId="5B2ECC49" w14:textId="77777777" w:rsidR="00A201F0" w:rsidRDefault="00A201F0" w:rsidP="00344FBE">
      <w:pPr>
        <w:rPr>
          <w:rFonts w:ascii="YaleNew" w:hAnsi="YaleNew"/>
          <w:sz w:val="24"/>
          <w:szCs w:val="24"/>
        </w:rPr>
      </w:pPr>
    </w:p>
    <w:p w14:paraId="56A46019" w14:textId="77777777" w:rsidR="00A201F0" w:rsidRPr="00B87CAC" w:rsidRDefault="00A201F0" w:rsidP="00344FBE">
      <w:pPr>
        <w:rPr>
          <w:rFonts w:ascii="YaleNew" w:hAnsi="YaleNew"/>
          <w:sz w:val="24"/>
          <w:szCs w:val="24"/>
        </w:rPr>
      </w:pPr>
    </w:p>
    <w:p w14:paraId="30B5DD66" w14:textId="77777777" w:rsidR="00AD61D6" w:rsidRPr="00135568" w:rsidRDefault="00AD61D6" w:rsidP="00AD61D6">
      <w:pPr>
        <w:rPr>
          <w:rFonts w:ascii="YaleNew" w:hAnsi="YaleNew"/>
          <w:b/>
          <w:bCs/>
          <w:i/>
          <w:iCs/>
          <w:color w:val="002060"/>
          <w:sz w:val="24"/>
          <w:szCs w:val="24"/>
        </w:rPr>
      </w:pPr>
      <w:r w:rsidRPr="001E411E">
        <w:rPr>
          <w:rFonts w:ascii="YaleNew" w:hAnsi="YaleNew"/>
          <w:b/>
          <w:bCs/>
          <w:i/>
          <w:iCs/>
          <w:color w:val="002060"/>
          <w:sz w:val="24"/>
          <w:szCs w:val="24"/>
        </w:rPr>
        <w:t xml:space="preserve">What </w:t>
      </w:r>
      <w:r>
        <w:rPr>
          <w:rFonts w:ascii="YaleNew" w:hAnsi="YaleNew"/>
          <w:b/>
          <w:bCs/>
          <w:i/>
          <w:iCs/>
          <w:color w:val="002060"/>
          <w:sz w:val="24"/>
          <w:szCs w:val="24"/>
        </w:rPr>
        <w:t>is a typical day for a graduate student</w:t>
      </w:r>
      <w:r w:rsidRPr="001E411E">
        <w:rPr>
          <w:rFonts w:ascii="YaleNew" w:hAnsi="YaleNew"/>
          <w:b/>
          <w:bCs/>
          <w:i/>
          <w:iCs/>
          <w:color w:val="002060"/>
          <w:sz w:val="24"/>
          <w:szCs w:val="24"/>
        </w:rPr>
        <w:t>?</w:t>
      </w:r>
    </w:p>
    <w:p w14:paraId="4BFB606E" w14:textId="5C477B51" w:rsidR="00AD61D6" w:rsidRPr="001E411E" w:rsidRDefault="00AD61D6" w:rsidP="00AD61D6">
      <w:pPr>
        <w:rPr>
          <w:rFonts w:ascii="YaleNew" w:hAnsi="YaleNew"/>
          <w:sz w:val="24"/>
          <w:szCs w:val="24"/>
        </w:rPr>
      </w:pPr>
      <w:r w:rsidRPr="001E411E">
        <w:rPr>
          <w:rFonts w:ascii="YaleNew" w:hAnsi="YaleNew"/>
          <w:sz w:val="24"/>
          <w:szCs w:val="24"/>
        </w:rPr>
        <w:lastRenderedPageBreak/>
        <w:t>Your day as a graduate student may differ from others as everyone has their own unique experience at Yale. Your ‘typical day’ may change based on your progress in the program, the time of year (</w:t>
      </w:r>
      <w:r w:rsidR="00B87CAC" w:rsidRPr="001E411E">
        <w:rPr>
          <w:rFonts w:ascii="YaleNew" w:hAnsi="YaleNew"/>
          <w:sz w:val="24"/>
          <w:szCs w:val="24"/>
        </w:rPr>
        <w:t>e.g.,</w:t>
      </w:r>
      <w:r w:rsidRPr="001E411E">
        <w:rPr>
          <w:rFonts w:ascii="YaleNew" w:hAnsi="YaleNew"/>
          <w:sz w:val="24"/>
          <w:szCs w:val="24"/>
        </w:rPr>
        <w:t xml:space="preserve"> mid-term vs. Summer), your involvement in student organizations, and the scope of your personal research. A primary factor that allows for work/life balance during your studies is accessibility to resources in New Haven</w:t>
      </w:r>
      <w:r w:rsidR="0022692E">
        <w:rPr>
          <w:rFonts w:ascii="YaleNew" w:hAnsi="YaleNew"/>
          <w:sz w:val="24"/>
          <w:szCs w:val="24"/>
        </w:rPr>
        <w:t xml:space="preserve"> and at Yale</w:t>
      </w:r>
      <w:r w:rsidRPr="001E411E">
        <w:rPr>
          <w:rFonts w:ascii="YaleNew" w:hAnsi="YaleNew"/>
          <w:sz w:val="24"/>
          <w:szCs w:val="24"/>
        </w:rPr>
        <w:t xml:space="preserve">. Having a high walkability factor makes a difference in the variety of activities you </w:t>
      </w:r>
      <w:r w:rsidR="002F59A6" w:rsidRPr="001E411E">
        <w:rPr>
          <w:rFonts w:ascii="YaleNew" w:hAnsi="YaleNew"/>
          <w:sz w:val="24"/>
          <w:szCs w:val="24"/>
        </w:rPr>
        <w:t>can</w:t>
      </w:r>
      <w:r w:rsidRPr="001E411E">
        <w:rPr>
          <w:rFonts w:ascii="YaleNew" w:hAnsi="YaleNew"/>
          <w:sz w:val="24"/>
          <w:szCs w:val="24"/>
        </w:rPr>
        <w:t xml:space="preserve"> complete in a day. For academic purposes, you can expect to have a mixture of reading, writing, and data collection through lab work</w:t>
      </w:r>
      <w:r w:rsidR="002F59A6">
        <w:rPr>
          <w:rFonts w:ascii="YaleNew" w:hAnsi="YaleNew"/>
          <w:sz w:val="24"/>
          <w:szCs w:val="24"/>
        </w:rPr>
        <w:t xml:space="preserve"> as well as teaching components </w:t>
      </w:r>
      <w:r w:rsidR="00A307AD">
        <w:rPr>
          <w:rFonts w:ascii="YaleNew" w:hAnsi="YaleNew"/>
          <w:sz w:val="24"/>
          <w:szCs w:val="24"/>
        </w:rPr>
        <w:t>as per the requirements listed above.</w:t>
      </w:r>
    </w:p>
    <w:p w14:paraId="05AF35A7" w14:textId="77777777" w:rsidR="00AD61D6" w:rsidRPr="001E411E" w:rsidRDefault="00AD61D6" w:rsidP="00AD61D6">
      <w:pPr>
        <w:rPr>
          <w:rFonts w:ascii="YaleNew" w:hAnsi="YaleNew"/>
          <w:b/>
          <w:bCs/>
          <w:i/>
          <w:iCs/>
          <w:color w:val="002060"/>
          <w:sz w:val="24"/>
          <w:szCs w:val="24"/>
        </w:rPr>
      </w:pPr>
      <w:r w:rsidRPr="001E411E">
        <w:rPr>
          <w:rFonts w:ascii="YaleNew" w:hAnsi="YaleNew"/>
          <w:b/>
          <w:bCs/>
          <w:i/>
          <w:iCs/>
          <w:color w:val="002060"/>
          <w:sz w:val="24"/>
          <w:szCs w:val="24"/>
        </w:rPr>
        <w:t>How do I choose a lab and advisor?</w:t>
      </w:r>
    </w:p>
    <w:p w14:paraId="47D6400B" w14:textId="77777777" w:rsidR="00A307AD" w:rsidRDefault="00AD61D6" w:rsidP="00AD61D6">
      <w:pPr>
        <w:rPr>
          <w:rFonts w:ascii="YaleNew" w:hAnsi="YaleNew"/>
          <w:sz w:val="24"/>
          <w:szCs w:val="24"/>
        </w:rPr>
      </w:pPr>
      <w:r w:rsidRPr="001E411E">
        <w:rPr>
          <w:rFonts w:ascii="YaleNew" w:hAnsi="YaleNew"/>
          <w:sz w:val="24"/>
          <w:szCs w:val="24"/>
        </w:rPr>
        <w:t xml:space="preserve">Research rotations are vital to the extremely important decision of choosing a research advisor (PI) because the advisor has many roles: providing guidance on courses, research direction, and professionalization, providing funding and space for research, providing regular feedback on your growth as a scientist, helping you to find future career positions, and forming a partnership for continued advice throughout your career. An informed decision uses information from several sources: watching research video </w:t>
      </w:r>
      <w:r w:rsidR="00A307AD">
        <w:rPr>
          <w:rFonts w:ascii="YaleNew" w:hAnsi="YaleNew"/>
          <w:sz w:val="24"/>
          <w:szCs w:val="24"/>
        </w:rPr>
        <w:t>presentations</w:t>
      </w:r>
      <w:r w:rsidRPr="001E411E">
        <w:rPr>
          <w:rFonts w:ascii="YaleNew" w:hAnsi="YaleNew"/>
          <w:sz w:val="24"/>
          <w:szCs w:val="24"/>
        </w:rPr>
        <w:t xml:space="preserve">, multiple discussions with faculty members, reading of manuscripts from the research groups of interest, attendance at group meetings, visiting of group websites, and familiarizing oneself with the group culture and expectations of the research advisor through discussions with the PI as well as students in the research group. </w:t>
      </w:r>
    </w:p>
    <w:p w14:paraId="646751F7" w14:textId="77777777" w:rsidR="00A307AD" w:rsidRDefault="00AD61D6" w:rsidP="00AD61D6">
      <w:pPr>
        <w:rPr>
          <w:rFonts w:ascii="YaleNew" w:hAnsi="YaleNew"/>
          <w:sz w:val="24"/>
          <w:szCs w:val="24"/>
        </w:rPr>
      </w:pPr>
      <w:r w:rsidRPr="001E411E">
        <w:rPr>
          <w:rFonts w:ascii="YaleNew" w:hAnsi="YaleNew"/>
          <w:sz w:val="24"/>
          <w:szCs w:val="24"/>
        </w:rPr>
        <w:t xml:space="preserve">Beginning with the third week of the Fall term, participation in a formal laboratory rotation is required. Rotation schedules vary between subdivisions. </w:t>
      </w:r>
      <w:r w:rsidR="00A307AD">
        <w:rPr>
          <w:rFonts w:ascii="YaleNew" w:hAnsi="YaleNew"/>
          <w:sz w:val="24"/>
          <w:szCs w:val="24"/>
        </w:rPr>
        <w:t>The</w:t>
      </w:r>
      <w:r w:rsidRPr="00A307AD">
        <w:rPr>
          <w:rFonts w:ascii="YaleNew" w:hAnsi="YaleNew"/>
          <w:sz w:val="24"/>
          <w:szCs w:val="24"/>
        </w:rPr>
        <w:t xml:space="preserve"> content of the rotation depends on the student and the faculty member. At a minimum, the student is expected to visit the PI for an introduction and to meet a second time to follow up on the initial discussion. Rotating students should read key publications from the group, attend scheduled group meetings, and discuss ongoing projects with the graduate students and the postdoctoral fellows currently in the group. </w:t>
      </w:r>
    </w:p>
    <w:p w14:paraId="2DAA0B68" w14:textId="4654F6C5" w:rsidR="00AD61D6" w:rsidRPr="001E411E" w:rsidRDefault="00A307AD" w:rsidP="00AD61D6">
      <w:pPr>
        <w:rPr>
          <w:sz w:val="24"/>
          <w:szCs w:val="24"/>
        </w:rPr>
      </w:pPr>
      <w:r>
        <w:rPr>
          <w:rFonts w:ascii="YaleNew" w:hAnsi="YaleNew"/>
          <w:sz w:val="24"/>
          <w:szCs w:val="24"/>
        </w:rPr>
        <w:t>During final advisor selection in the student’s first year in the Ph.D. program, e</w:t>
      </w:r>
      <w:r w:rsidR="00AD61D6" w:rsidRPr="00A307AD">
        <w:rPr>
          <w:rFonts w:ascii="YaleNew" w:hAnsi="YaleNew"/>
          <w:sz w:val="24"/>
          <w:szCs w:val="24"/>
        </w:rPr>
        <w:t xml:space="preserve">very effort is made to match graduate students with their 1st advisor choice and communication about decisions remains consistent. </w:t>
      </w:r>
    </w:p>
    <w:p w14:paraId="6F84500C" w14:textId="77777777" w:rsidR="00AD61D6" w:rsidRPr="001E411E" w:rsidRDefault="00AD61D6" w:rsidP="00AD61D6">
      <w:pPr>
        <w:rPr>
          <w:rFonts w:ascii="YaleNew" w:hAnsi="YaleNew"/>
          <w:b/>
          <w:bCs/>
          <w:i/>
          <w:iCs/>
          <w:color w:val="002060"/>
          <w:sz w:val="24"/>
          <w:szCs w:val="24"/>
        </w:rPr>
      </w:pPr>
      <w:r w:rsidRPr="001E411E">
        <w:rPr>
          <w:rFonts w:ascii="YaleNew" w:hAnsi="YaleNew"/>
          <w:b/>
          <w:bCs/>
          <w:i/>
          <w:iCs/>
          <w:color w:val="002060"/>
          <w:sz w:val="24"/>
          <w:szCs w:val="24"/>
        </w:rPr>
        <w:t>Can I choose an advisor outside the Chemistry Department?</w:t>
      </w:r>
    </w:p>
    <w:p w14:paraId="41FFD033" w14:textId="27A9FA22" w:rsidR="00AD61D6" w:rsidRPr="00A307AD" w:rsidRDefault="00AD61D6" w:rsidP="00AD61D6">
      <w:pPr>
        <w:rPr>
          <w:rFonts w:ascii="YaleNew" w:hAnsi="YaleNew"/>
          <w:sz w:val="24"/>
          <w:szCs w:val="24"/>
        </w:rPr>
      </w:pPr>
      <w:r w:rsidRPr="00A307AD">
        <w:rPr>
          <w:rFonts w:ascii="YaleNew" w:hAnsi="YaleNew"/>
          <w:sz w:val="24"/>
          <w:szCs w:val="24"/>
        </w:rPr>
        <w:t>Faculty members who hold joint appointments in Chemistry or are affiliated with the Chemistry Department through the Biophysics or CBI training grants can be selected as a research advisor</w:t>
      </w:r>
      <w:r w:rsidR="00A307AD">
        <w:rPr>
          <w:rFonts w:ascii="YaleNew" w:hAnsi="YaleNew"/>
          <w:sz w:val="24"/>
          <w:szCs w:val="24"/>
        </w:rPr>
        <w:t>, which</w:t>
      </w:r>
      <w:r w:rsidRPr="00A307AD">
        <w:rPr>
          <w:rFonts w:ascii="YaleNew" w:hAnsi="YaleNew"/>
          <w:sz w:val="24"/>
          <w:szCs w:val="24"/>
        </w:rPr>
        <w:t xml:space="preserve"> requires no prior permissions. It also is possible to join the research group of a faculty member who is not affiliated formally with the Chemistry Department provided that the student works on a thesis project having sufficient chemical content and chooses a Ph.D. committee with two faculty having primary appointments in Chemistry. If a student wishes to join a group outside of the Chemistry Department, they meet with </w:t>
      </w:r>
      <w:r w:rsidR="006B215F">
        <w:rPr>
          <w:rFonts w:ascii="YaleNew" w:hAnsi="YaleNew"/>
          <w:sz w:val="24"/>
          <w:szCs w:val="24"/>
        </w:rPr>
        <w:t>Chemistry’s Director of Graduate Studies</w:t>
      </w:r>
      <w:r w:rsidRPr="00A307AD">
        <w:rPr>
          <w:rFonts w:ascii="YaleNew" w:hAnsi="YaleNew"/>
          <w:sz w:val="24"/>
          <w:szCs w:val="24"/>
        </w:rPr>
        <w:t>.</w:t>
      </w:r>
    </w:p>
    <w:p w14:paraId="0DE3077A" w14:textId="77777777" w:rsidR="00AD61D6" w:rsidRPr="001E411E" w:rsidRDefault="00AD61D6" w:rsidP="00AD61D6">
      <w:pPr>
        <w:rPr>
          <w:rFonts w:ascii="YaleNew" w:hAnsi="YaleNew"/>
          <w:b/>
          <w:bCs/>
          <w:i/>
          <w:iCs/>
          <w:color w:val="002060"/>
          <w:sz w:val="24"/>
          <w:szCs w:val="24"/>
        </w:rPr>
      </w:pPr>
      <w:r w:rsidRPr="001E411E">
        <w:rPr>
          <w:rFonts w:ascii="YaleNew" w:hAnsi="YaleNew"/>
          <w:b/>
          <w:bCs/>
          <w:i/>
          <w:iCs/>
          <w:color w:val="002060"/>
          <w:sz w:val="24"/>
          <w:szCs w:val="24"/>
        </w:rPr>
        <w:lastRenderedPageBreak/>
        <w:t>What should I know about Training Grants?</w:t>
      </w:r>
    </w:p>
    <w:p w14:paraId="59A289B8" w14:textId="6C5D62B5" w:rsidR="00AD61D6" w:rsidRPr="001E411E" w:rsidRDefault="00AD61D6" w:rsidP="00AD61D6">
      <w:pPr>
        <w:rPr>
          <w:sz w:val="24"/>
          <w:szCs w:val="24"/>
        </w:rPr>
      </w:pPr>
      <w:r w:rsidRPr="006B215F">
        <w:rPr>
          <w:rFonts w:ascii="YaleNew" w:hAnsi="YaleNew"/>
          <w:sz w:val="24"/>
          <w:szCs w:val="24"/>
        </w:rPr>
        <w:t xml:space="preserve">An institutional training grant is an award that provides funding to support selected pre-doctoral candidates and/or postdoctoral researchers in a coordinated training program. It provides for stipends, tuition, and training related expenses. Institutional training grants are different from awards to an individual which generally provide a stipend for sponsor-selected individuals. Since </w:t>
      </w:r>
      <w:r w:rsidR="00A76397" w:rsidRPr="006B215F">
        <w:rPr>
          <w:rFonts w:ascii="YaleNew" w:hAnsi="YaleNew"/>
          <w:sz w:val="24"/>
          <w:szCs w:val="24"/>
        </w:rPr>
        <w:t>most</w:t>
      </w:r>
      <w:r w:rsidRPr="006B215F">
        <w:rPr>
          <w:rFonts w:ascii="YaleNew" w:hAnsi="YaleNew"/>
          <w:sz w:val="24"/>
          <w:szCs w:val="24"/>
        </w:rPr>
        <w:t xml:space="preserve"> Yale’s training grants are from the National Institutes of Health (NIH), information about applying for and administering these awards is directed towards supporting those awards. More information is available on our website: </w:t>
      </w:r>
      <w:hyperlink r:id="rId30" w:history="1">
        <w:r w:rsidRPr="006B215F">
          <w:rPr>
            <w:rStyle w:val="Hyperlink"/>
            <w:rFonts w:ascii="YaleNew" w:hAnsi="YaleNew"/>
            <w:sz w:val="24"/>
            <w:szCs w:val="24"/>
          </w:rPr>
          <w:t>https://your.yale.edu/research-support/office-sponsored-projects/proposals/yales-nih-institutional-training-grant</w:t>
        </w:r>
      </w:hyperlink>
    </w:p>
    <w:p w14:paraId="4B8A2CBD" w14:textId="0E58E82E" w:rsidR="00AD61D6" w:rsidRPr="001E411E" w:rsidRDefault="00F46852" w:rsidP="00AD61D6">
      <w:pPr>
        <w:rPr>
          <w:rFonts w:ascii="YaleNew" w:hAnsi="YaleNew"/>
          <w:b/>
          <w:bCs/>
          <w:color w:val="002060"/>
          <w:sz w:val="24"/>
          <w:szCs w:val="24"/>
          <w:u w:val="single"/>
        </w:rPr>
      </w:pPr>
      <w:r>
        <w:rPr>
          <w:rFonts w:ascii="YaleNew" w:hAnsi="YaleNew"/>
          <w:b/>
          <w:bCs/>
          <w:color w:val="002060"/>
          <w:sz w:val="24"/>
          <w:szCs w:val="24"/>
          <w:u w:val="single"/>
        </w:rPr>
        <w:t>☞</w:t>
      </w:r>
      <w:r w:rsidR="00AD61D6" w:rsidRPr="001E411E">
        <w:rPr>
          <w:rFonts w:ascii="YaleNew" w:hAnsi="YaleNew"/>
          <w:b/>
          <w:bCs/>
          <w:color w:val="002060"/>
          <w:sz w:val="24"/>
          <w:szCs w:val="24"/>
          <w:u w:val="single"/>
        </w:rPr>
        <w:t xml:space="preserve">Helpful Links – </w:t>
      </w:r>
      <w:r w:rsidR="009030B7">
        <w:rPr>
          <w:rFonts w:ascii="YaleNew" w:hAnsi="YaleNew"/>
          <w:b/>
          <w:bCs/>
          <w:color w:val="002060"/>
          <w:sz w:val="24"/>
          <w:szCs w:val="24"/>
          <w:u w:val="single"/>
        </w:rPr>
        <w:t>Typical Grad Student Day, Teaching, Lab Rotations &amp; Work-Life Balance</w:t>
      </w:r>
      <w:r w:rsidR="00AD61D6" w:rsidRPr="001E411E">
        <w:rPr>
          <w:rFonts w:ascii="YaleNew" w:hAnsi="YaleNew"/>
          <w:b/>
          <w:bCs/>
          <w:color w:val="002060"/>
          <w:sz w:val="24"/>
          <w:szCs w:val="24"/>
          <w:u w:val="single"/>
        </w:rPr>
        <w:t>:</w:t>
      </w:r>
    </w:p>
    <w:p w14:paraId="0EE320C9" w14:textId="77777777" w:rsidR="00AD61D6" w:rsidRPr="001E411E" w:rsidRDefault="00AD61D6" w:rsidP="00AD61D6">
      <w:pPr>
        <w:rPr>
          <w:sz w:val="24"/>
          <w:szCs w:val="24"/>
        </w:rPr>
      </w:pPr>
      <w:r w:rsidRPr="00E3218C">
        <w:rPr>
          <w:rFonts w:ascii="YaleNew" w:hAnsi="YaleNew"/>
          <w:i/>
          <w:iCs/>
          <w:sz w:val="24"/>
          <w:szCs w:val="24"/>
        </w:rPr>
        <w:t>Office of Institutional Equity &amp; Accessibility:</w:t>
      </w:r>
      <w:r w:rsidRPr="00E3218C">
        <w:rPr>
          <w:rFonts w:ascii="YaleNew" w:hAnsi="YaleNew"/>
          <w:sz w:val="24"/>
          <w:szCs w:val="24"/>
        </w:rPr>
        <w:t xml:space="preserve"> </w:t>
      </w:r>
      <w:hyperlink r:id="rId31" w:history="1">
        <w:r w:rsidRPr="006B215F">
          <w:rPr>
            <w:rStyle w:val="Hyperlink"/>
            <w:rFonts w:ascii="YaleNew" w:hAnsi="YaleNew"/>
            <w:sz w:val="24"/>
            <w:szCs w:val="24"/>
          </w:rPr>
          <w:t>https://oiea.yale.edu/</w:t>
        </w:r>
      </w:hyperlink>
      <w:r w:rsidRPr="001E411E">
        <w:rPr>
          <w:sz w:val="24"/>
          <w:szCs w:val="24"/>
        </w:rPr>
        <w:t xml:space="preserve"> </w:t>
      </w:r>
    </w:p>
    <w:p w14:paraId="3A6D757E" w14:textId="77777777" w:rsidR="00AD61D6" w:rsidRPr="001E411E" w:rsidRDefault="00AD61D6" w:rsidP="00AD61D6">
      <w:pPr>
        <w:rPr>
          <w:rFonts w:ascii="YaleNew" w:hAnsi="YaleNew"/>
          <w:sz w:val="24"/>
          <w:szCs w:val="24"/>
        </w:rPr>
      </w:pPr>
      <w:r w:rsidRPr="001E411E">
        <w:rPr>
          <w:rFonts w:ascii="YaleNew" w:hAnsi="YaleNew"/>
          <w:i/>
          <w:iCs/>
          <w:sz w:val="24"/>
          <w:szCs w:val="24"/>
        </w:rPr>
        <w:t xml:space="preserve">Fellowships &amp; Awards: </w:t>
      </w:r>
      <w:hyperlink r:id="rId32" w:history="1">
        <w:r w:rsidRPr="001E411E">
          <w:rPr>
            <w:rStyle w:val="Hyperlink"/>
            <w:rFonts w:ascii="YaleNew" w:hAnsi="YaleNew"/>
            <w:i/>
            <w:iCs/>
            <w:sz w:val="24"/>
            <w:szCs w:val="24"/>
          </w:rPr>
          <w:t>https://chem.yale.edu/academics/graduate-program/fellowships-and-awards</w:t>
        </w:r>
      </w:hyperlink>
      <w:r w:rsidRPr="001E411E">
        <w:rPr>
          <w:rFonts w:ascii="YaleNew" w:hAnsi="YaleNew"/>
          <w:i/>
          <w:iCs/>
          <w:sz w:val="24"/>
          <w:szCs w:val="24"/>
        </w:rPr>
        <w:t xml:space="preserve"> </w:t>
      </w:r>
    </w:p>
    <w:p w14:paraId="78DFBADB" w14:textId="1F15B86B" w:rsidR="00AD61D6" w:rsidRDefault="00AD61D6" w:rsidP="62BE9347">
      <w:pPr>
        <w:rPr>
          <w:rFonts w:ascii="YaleNew" w:hAnsi="YaleNew"/>
          <w:sz w:val="24"/>
          <w:szCs w:val="24"/>
        </w:rPr>
      </w:pPr>
      <w:r w:rsidRPr="001E411E">
        <w:rPr>
          <w:rFonts w:ascii="YaleNew" w:hAnsi="YaleNew"/>
          <w:i/>
          <w:iCs/>
          <w:sz w:val="24"/>
          <w:szCs w:val="24"/>
        </w:rPr>
        <w:t>Yale Facts – By the Numbers:</w:t>
      </w:r>
      <w:r w:rsidRPr="001E411E">
        <w:rPr>
          <w:rFonts w:ascii="YaleNew" w:hAnsi="YaleNew"/>
          <w:sz w:val="24"/>
          <w:szCs w:val="24"/>
        </w:rPr>
        <w:t xml:space="preserve"> </w:t>
      </w:r>
      <w:hyperlink r:id="rId33" w:history="1">
        <w:r w:rsidRPr="001E411E">
          <w:rPr>
            <w:rStyle w:val="Hyperlink"/>
            <w:rFonts w:ascii="YaleNew" w:hAnsi="YaleNew"/>
            <w:sz w:val="24"/>
            <w:szCs w:val="24"/>
          </w:rPr>
          <w:t>https://www.yale.edu/about-yale/yale-facts</w:t>
        </w:r>
      </w:hyperlink>
      <w:r w:rsidRPr="001E411E">
        <w:rPr>
          <w:rFonts w:ascii="YaleNew" w:hAnsi="YaleNew"/>
          <w:sz w:val="24"/>
          <w:szCs w:val="24"/>
        </w:rPr>
        <w:t xml:space="preserve"> </w:t>
      </w:r>
    </w:p>
    <w:p w14:paraId="3CDA50CB" w14:textId="77777777" w:rsidR="004826AD" w:rsidRPr="001E411E" w:rsidRDefault="004826AD" w:rsidP="62BE9347">
      <w:pPr>
        <w:rPr>
          <w:rFonts w:ascii="YaleNew" w:hAnsi="YaleNew"/>
          <w:sz w:val="24"/>
          <w:szCs w:val="24"/>
        </w:rPr>
      </w:pPr>
    </w:p>
    <w:p w14:paraId="02B6BF4D" w14:textId="7CD94E29" w:rsidR="00C47E95" w:rsidRPr="009C75D7" w:rsidRDefault="009C75D7" w:rsidP="009C75D7">
      <w:pPr>
        <w:rPr>
          <w:rFonts w:ascii="YaleNew" w:hAnsi="YaleNew"/>
          <w:b/>
          <w:bCs/>
          <w:color w:val="002060"/>
          <w:sz w:val="28"/>
          <w:szCs w:val="32"/>
          <w:u w:val="single"/>
        </w:rPr>
      </w:pPr>
      <w:bookmarkStart w:id="3" w:name="Family"/>
      <w:bookmarkEnd w:id="3"/>
      <w:r>
        <w:rPr>
          <w:rFonts w:ascii="YaleNew" w:hAnsi="YaleNew"/>
          <w:b/>
          <w:bCs/>
          <w:color w:val="002060"/>
          <w:sz w:val="28"/>
          <w:szCs w:val="32"/>
          <w:u w:val="single"/>
        </w:rPr>
        <w:t>•</w:t>
      </w:r>
      <w:r w:rsidR="00C47E95" w:rsidRPr="009C75D7">
        <w:rPr>
          <w:rFonts w:ascii="YaleNew" w:hAnsi="YaleNew"/>
          <w:b/>
          <w:bCs/>
          <w:color w:val="002060"/>
          <w:sz w:val="28"/>
          <w:szCs w:val="32"/>
          <w:u w:val="single"/>
        </w:rPr>
        <w:t>Family</w:t>
      </w:r>
      <w:r>
        <w:rPr>
          <w:rFonts w:ascii="YaleNew" w:hAnsi="YaleNew"/>
          <w:b/>
          <w:bCs/>
          <w:color w:val="002060"/>
          <w:sz w:val="28"/>
          <w:szCs w:val="32"/>
          <w:u w:val="single"/>
        </w:rPr>
        <w:t>•</w:t>
      </w:r>
    </w:p>
    <w:p w14:paraId="6D65B5BF" w14:textId="6AC84836" w:rsidR="00972A0C" w:rsidRDefault="009D44FA">
      <w:pPr>
        <w:rPr>
          <w:rFonts w:ascii="YaleNew" w:hAnsi="YaleNew"/>
          <w:b/>
          <w:bCs/>
          <w:i/>
          <w:iCs/>
          <w:color w:val="002060"/>
          <w:sz w:val="24"/>
          <w:szCs w:val="24"/>
        </w:rPr>
      </w:pPr>
      <w:r>
        <w:rPr>
          <w:rFonts w:ascii="YaleNew" w:hAnsi="YaleNew"/>
          <w:b/>
          <w:bCs/>
          <w:i/>
          <w:iCs/>
          <w:color w:val="002060"/>
          <w:sz w:val="24"/>
          <w:szCs w:val="24"/>
        </w:rPr>
        <w:t>Does Yale offer resources for students with families?</w:t>
      </w:r>
    </w:p>
    <w:p w14:paraId="20872D64" w14:textId="2DBDD362" w:rsidR="000518C0" w:rsidRPr="00884DE6" w:rsidRDefault="000518C0">
      <w:pPr>
        <w:rPr>
          <w:rFonts w:ascii="YaleNew" w:hAnsi="YaleNew"/>
          <w:sz w:val="24"/>
          <w:szCs w:val="24"/>
        </w:rPr>
      </w:pPr>
      <w:r w:rsidRPr="00884DE6">
        <w:rPr>
          <w:rFonts w:ascii="YaleNew" w:hAnsi="YaleNew"/>
          <w:sz w:val="24"/>
          <w:szCs w:val="24"/>
        </w:rPr>
        <w:t>If you are a Ph.D. student with a child or children, we know that you have additional expenses. We want you and your children to thrive while you are at Yale and are pleased to provide an additional financial subsidy to assist you with family expenses. The subsidy is disbursed differently depending on the type of insurance coverage you elect.</w:t>
      </w:r>
      <w:r w:rsidR="00884DE6" w:rsidRPr="00884DE6">
        <w:t xml:space="preserve"> </w:t>
      </w:r>
      <w:r w:rsidR="00884DE6" w:rsidRPr="00884DE6">
        <w:rPr>
          <w:rFonts w:ascii="YaleNew" w:hAnsi="YaleNew"/>
          <w:sz w:val="24"/>
          <w:szCs w:val="24"/>
        </w:rPr>
        <w:t>Ph.D. students receive a health fellowship that covers the cost of Yale Health coverage for themselves and their children.  If you have a child or children under the age of 18, you may enroll them in Yale Health at no cost to you, and the Graduate School will also provide you with a family support subsidy to meet other family needs and expenses.</w:t>
      </w:r>
      <w:r w:rsidR="0099789E">
        <w:rPr>
          <w:rFonts w:ascii="YaleNew" w:hAnsi="YaleNew"/>
          <w:sz w:val="24"/>
          <w:szCs w:val="24"/>
        </w:rPr>
        <w:t xml:space="preserve"> </w:t>
      </w:r>
      <w:r w:rsidR="0099789E" w:rsidRPr="0099789E">
        <w:rPr>
          <w:rFonts w:ascii="YaleNew" w:hAnsi="YaleNew"/>
          <w:sz w:val="24"/>
          <w:szCs w:val="24"/>
        </w:rPr>
        <w:t>All Ph.D. students with children under the age of 18 are eligible to apply for the family subsidy. There is no means testing, so you do not need to submit any financial documents to us, nor are you subject to income threshold limitations. There is only one family subsidy available per family, so if two Ph.D. students are the parents of a child or children together, only one student should apply for the family subsidy.</w:t>
      </w:r>
    </w:p>
    <w:p w14:paraId="7197D3A6" w14:textId="03CFDA1F" w:rsidR="004377C6" w:rsidRPr="00972A0C" w:rsidRDefault="00F46852" w:rsidP="00972A0C">
      <w:pPr>
        <w:rPr>
          <w:rFonts w:ascii="YaleNew" w:hAnsi="YaleNew"/>
          <w:b/>
          <w:bCs/>
          <w:color w:val="002060"/>
          <w:sz w:val="24"/>
          <w:szCs w:val="24"/>
          <w:u w:val="single"/>
        </w:rPr>
      </w:pPr>
      <w:r>
        <w:rPr>
          <w:rFonts w:ascii="YaleNew" w:hAnsi="YaleNew"/>
          <w:b/>
          <w:bCs/>
          <w:color w:val="002060"/>
          <w:sz w:val="24"/>
          <w:szCs w:val="24"/>
          <w:u w:val="single"/>
        </w:rPr>
        <w:t>☞</w:t>
      </w:r>
      <w:r w:rsidR="004377C6" w:rsidRPr="00972A0C">
        <w:rPr>
          <w:rFonts w:ascii="YaleNew" w:hAnsi="YaleNew"/>
          <w:b/>
          <w:bCs/>
          <w:color w:val="002060"/>
          <w:sz w:val="24"/>
          <w:szCs w:val="24"/>
          <w:u w:val="single"/>
        </w:rPr>
        <w:t>Helpful Links</w:t>
      </w:r>
      <w:r w:rsidR="00972A0C">
        <w:rPr>
          <w:rFonts w:ascii="YaleNew" w:hAnsi="YaleNew"/>
          <w:b/>
          <w:bCs/>
          <w:color w:val="002060"/>
          <w:sz w:val="24"/>
          <w:szCs w:val="24"/>
          <w:u w:val="single"/>
        </w:rPr>
        <w:t xml:space="preserve"> - Family</w:t>
      </w:r>
      <w:r w:rsidR="004377C6" w:rsidRPr="00972A0C">
        <w:rPr>
          <w:rFonts w:ascii="YaleNew" w:hAnsi="YaleNew"/>
          <w:b/>
          <w:bCs/>
          <w:color w:val="002060"/>
          <w:sz w:val="24"/>
          <w:szCs w:val="24"/>
          <w:u w:val="single"/>
        </w:rPr>
        <w:t xml:space="preserve">: </w:t>
      </w:r>
    </w:p>
    <w:p w14:paraId="052DDB11" w14:textId="2C124C55" w:rsidR="004377C6" w:rsidRPr="001E411E" w:rsidRDefault="00F66635" w:rsidP="00F715A1">
      <w:pPr>
        <w:rPr>
          <w:rStyle w:val="Hyperlink"/>
          <w:rFonts w:ascii="YaleNew" w:hAnsi="YaleNew"/>
          <w:sz w:val="24"/>
          <w:szCs w:val="24"/>
        </w:rPr>
      </w:pPr>
      <w:r w:rsidRPr="001E411E">
        <w:rPr>
          <w:rFonts w:ascii="YaleNew" w:hAnsi="YaleNew"/>
          <w:i/>
          <w:iCs/>
          <w:sz w:val="24"/>
          <w:szCs w:val="24"/>
        </w:rPr>
        <w:t xml:space="preserve">Ph.D. Student Family Support Policy: </w:t>
      </w:r>
      <w:hyperlink r:id="rId34">
        <w:r w:rsidRPr="001E411E">
          <w:rPr>
            <w:rStyle w:val="Hyperlink"/>
            <w:rFonts w:ascii="YaleNew" w:hAnsi="YaleNew"/>
            <w:sz w:val="24"/>
            <w:szCs w:val="24"/>
          </w:rPr>
          <w:t>https://gsas.yale.edu/resources-students/finances-fellowships/funding-phd-students/phd-student-family-support-policy</w:t>
        </w:r>
      </w:hyperlink>
    </w:p>
    <w:p w14:paraId="09F1903C" w14:textId="3F4715E6" w:rsidR="62BE9347" w:rsidRDefault="00523D3E" w:rsidP="00F715A1">
      <w:pPr>
        <w:rPr>
          <w:rStyle w:val="Hyperlink"/>
          <w:rFonts w:ascii="YaleNew" w:hAnsi="YaleNew"/>
          <w:sz w:val="24"/>
          <w:szCs w:val="24"/>
        </w:rPr>
      </w:pPr>
      <w:r w:rsidRPr="001E411E">
        <w:rPr>
          <w:rFonts w:ascii="YaleNew" w:hAnsi="YaleNew"/>
          <w:i/>
          <w:iCs/>
          <w:sz w:val="24"/>
          <w:szCs w:val="24"/>
        </w:rPr>
        <w:t xml:space="preserve">Family General Information (Housing, Health Care, Auditing Classes, Employment Options, Privileges, Events, Forums): </w:t>
      </w:r>
      <w:hyperlink r:id="rId35">
        <w:r w:rsidRPr="001E411E">
          <w:rPr>
            <w:rStyle w:val="Hyperlink"/>
            <w:rFonts w:ascii="YaleNew" w:hAnsi="YaleNew"/>
            <w:sz w:val="24"/>
            <w:szCs w:val="24"/>
          </w:rPr>
          <w:t>https://gsas.yale.edu/resources-students/families-spouses-partners-children</w:t>
        </w:r>
      </w:hyperlink>
    </w:p>
    <w:p w14:paraId="10C3FF3D" w14:textId="77777777" w:rsidR="004826AD" w:rsidRPr="00972A0C" w:rsidRDefault="004826AD" w:rsidP="00F715A1">
      <w:pPr>
        <w:rPr>
          <w:rFonts w:ascii="YaleNew" w:hAnsi="YaleNew"/>
          <w:color w:val="0000FF"/>
          <w:sz w:val="24"/>
          <w:szCs w:val="24"/>
          <w:u w:val="single"/>
        </w:rPr>
      </w:pPr>
    </w:p>
    <w:p w14:paraId="6F50EEFB" w14:textId="68E994B4" w:rsidR="00DF2EA7" w:rsidRPr="009C75D7" w:rsidRDefault="009C75D7" w:rsidP="009C75D7">
      <w:pPr>
        <w:rPr>
          <w:rFonts w:ascii="YaleNew" w:hAnsi="YaleNew"/>
          <w:b/>
          <w:bCs/>
          <w:color w:val="002060"/>
          <w:sz w:val="28"/>
          <w:szCs w:val="32"/>
          <w:u w:val="single"/>
        </w:rPr>
      </w:pPr>
      <w:bookmarkStart w:id="4" w:name="NewHavenLife"/>
      <w:bookmarkEnd w:id="4"/>
      <w:r>
        <w:rPr>
          <w:rFonts w:ascii="YaleNew" w:hAnsi="YaleNew"/>
          <w:b/>
          <w:bCs/>
          <w:color w:val="002060"/>
          <w:sz w:val="28"/>
          <w:szCs w:val="32"/>
          <w:u w:val="single"/>
        </w:rPr>
        <w:t>•</w:t>
      </w:r>
      <w:r w:rsidR="00DF2EA7" w:rsidRPr="009C75D7">
        <w:rPr>
          <w:rFonts w:ascii="YaleNew" w:hAnsi="YaleNew"/>
          <w:b/>
          <w:bCs/>
          <w:color w:val="002060"/>
          <w:sz w:val="28"/>
          <w:szCs w:val="32"/>
          <w:u w:val="single"/>
        </w:rPr>
        <w:t xml:space="preserve">New Haven </w:t>
      </w:r>
      <w:r w:rsidR="00D8026E" w:rsidRPr="009C75D7">
        <w:rPr>
          <w:rFonts w:ascii="YaleNew" w:hAnsi="YaleNew"/>
          <w:b/>
          <w:bCs/>
          <w:color w:val="002060"/>
          <w:sz w:val="28"/>
          <w:szCs w:val="32"/>
          <w:u w:val="single"/>
        </w:rPr>
        <w:t>Life</w:t>
      </w:r>
      <w:r w:rsidR="001D12DC" w:rsidRPr="009C75D7">
        <w:rPr>
          <w:rFonts w:ascii="YaleNew" w:hAnsi="YaleNew"/>
          <w:b/>
          <w:bCs/>
          <w:color w:val="002060"/>
          <w:sz w:val="28"/>
          <w:szCs w:val="32"/>
          <w:u w:val="single"/>
        </w:rPr>
        <w:t xml:space="preserve"> &amp; Local Activities</w:t>
      </w:r>
      <w:r>
        <w:rPr>
          <w:rFonts w:ascii="YaleNew" w:hAnsi="YaleNew"/>
          <w:b/>
          <w:bCs/>
          <w:color w:val="002060"/>
          <w:sz w:val="28"/>
          <w:szCs w:val="32"/>
          <w:u w:val="single"/>
        </w:rPr>
        <w:t>•</w:t>
      </w:r>
    </w:p>
    <w:p w14:paraId="5F0E591B" w14:textId="6411EE20" w:rsidR="00CC3ED2" w:rsidRPr="001E411E" w:rsidRDefault="00CC3ED2" w:rsidP="62BE9347">
      <w:pPr>
        <w:rPr>
          <w:rFonts w:ascii="YaleNew" w:hAnsi="YaleNew"/>
          <w:b/>
          <w:bCs/>
          <w:i/>
          <w:iCs/>
          <w:color w:val="002060"/>
          <w:sz w:val="24"/>
          <w:szCs w:val="24"/>
        </w:rPr>
      </w:pPr>
      <w:r w:rsidRPr="001E411E">
        <w:rPr>
          <w:rFonts w:ascii="YaleNew" w:hAnsi="YaleNew"/>
          <w:b/>
          <w:bCs/>
          <w:i/>
          <w:iCs/>
          <w:color w:val="002060"/>
          <w:sz w:val="24"/>
          <w:szCs w:val="24"/>
        </w:rPr>
        <w:t xml:space="preserve">What </w:t>
      </w:r>
      <w:r w:rsidR="00A51028" w:rsidRPr="001E411E">
        <w:rPr>
          <w:rFonts w:ascii="YaleNew" w:hAnsi="YaleNew"/>
          <w:b/>
          <w:bCs/>
          <w:i/>
          <w:iCs/>
          <w:color w:val="002060"/>
          <w:sz w:val="24"/>
          <w:szCs w:val="24"/>
        </w:rPr>
        <w:t>does New Haven have to offer</w:t>
      </w:r>
      <w:r w:rsidRPr="001E411E">
        <w:rPr>
          <w:rFonts w:ascii="YaleNew" w:hAnsi="YaleNew"/>
          <w:b/>
          <w:bCs/>
          <w:i/>
          <w:iCs/>
          <w:color w:val="002060"/>
          <w:sz w:val="24"/>
          <w:szCs w:val="24"/>
        </w:rPr>
        <w:t>?</w:t>
      </w:r>
    </w:p>
    <w:p w14:paraId="1502F2EB" w14:textId="45806652" w:rsidR="001D12DC" w:rsidRPr="001E411E" w:rsidRDefault="580B80A6" w:rsidP="00F25849">
      <w:pPr>
        <w:rPr>
          <w:rFonts w:ascii="YaleNew" w:hAnsi="YaleNew"/>
          <w:sz w:val="24"/>
          <w:szCs w:val="24"/>
        </w:rPr>
      </w:pPr>
      <w:r w:rsidRPr="001E411E">
        <w:rPr>
          <w:rFonts w:ascii="YaleNew" w:hAnsi="YaleNew"/>
          <w:sz w:val="24"/>
          <w:szCs w:val="24"/>
        </w:rPr>
        <w:t xml:space="preserve">New Haven is a vibrant and thriving city with plentiful cultural opportunities. Access to world-class museums and theatres, galleries, </w:t>
      </w:r>
      <w:r w:rsidR="009D44FA" w:rsidRPr="001E411E">
        <w:rPr>
          <w:rFonts w:ascii="YaleNew" w:hAnsi="YaleNew"/>
          <w:sz w:val="24"/>
          <w:szCs w:val="24"/>
        </w:rPr>
        <w:t>libraries,</w:t>
      </w:r>
      <w:r w:rsidRPr="001E411E">
        <w:rPr>
          <w:rFonts w:ascii="YaleNew" w:hAnsi="YaleNew"/>
          <w:sz w:val="24"/>
          <w:szCs w:val="24"/>
        </w:rPr>
        <w:t xml:space="preserve"> and several symphony orchestras. New Haven offers more than 120 distinctive restaurants with a variety of international cuisines (and the world’s best pizza). New Haven has a variety of diverse neighborhoods, ranging from the bustling downtown to residential East Rock, all with easy access to New York City, Boston, and shoreline New England.</w:t>
      </w:r>
      <w:r w:rsidR="00F25849">
        <w:rPr>
          <w:rFonts w:ascii="YaleNew" w:hAnsi="YaleNew"/>
          <w:sz w:val="24"/>
          <w:szCs w:val="24"/>
        </w:rPr>
        <w:t xml:space="preserve"> There’s always something </w:t>
      </w:r>
      <w:r w:rsidR="00D25082">
        <w:rPr>
          <w:rFonts w:ascii="YaleNew" w:hAnsi="YaleNew"/>
          <w:sz w:val="24"/>
          <w:szCs w:val="24"/>
        </w:rPr>
        <w:t xml:space="preserve">happening and something new to see around every corner! </w:t>
      </w:r>
      <w:r w:rsidR="001D12DC" w:rsidRPr="001E411E">
        <w:rPr>
          <w:rFonts w:ascii="YaleNew" w:hAnsi="YaleNew"/>
          <w:sz w:val="24"/>
          <w:szCs w:val="24"/>
        </w:rPr>
        <w:t xml:space="preserve">Yale also offers free admission to </w:t>
      </w:r>
      <w:r w:rsidR="00F25849">
        <w:rPr>
          <w:rFonts w:ascii="YaleNew" w:hAnsi="YaleNew"/>
          <w:sz w:val="24"/>
          <w:szCs w:val="24"/>
        </w:rPr>
        <w:t xml:space="preserve">some </w:t>
      </w:r>
      <w:r w:rsidR="001D12DC" w:rsidRPr="001E411E">
        <w:rPr>
          <w:rFonts w:ascii="YaleNew" w:hAnsi="YaleNew"/>
          <w:sz w:val="24"/>
          <w:szCs w:val="24"/>
        </w:rPr>
        <w:t>world-class museums and galleries.</w:t>
      </w:r>
    </w:p>
    <w:p w14:paraId="2458DCC9" w14:textId="7ADE0019" w:rsidR="62BE9347" w:rsidRPr="001E411E" w:rsidRDefault="62BE9347" w:rsidP="00057B64">
      <w:pPr>
        <w:rPr>
          <w:rFonts w:ascii="YaleNew" w:hAnsi="YaleNew"/>
          <w:b/>
          <w:bCs/>
          <w:color w:val="002060"/>
          <w:sz w:val="24"/>
          <w:szCs w:val="24"/>
          <w:u w:val="single"/>
        </w:rPr>
      </w:pPr>
      <w:r w:rsidRPr="001E411E">
        <w:rPr>
          <w:rFonts w:ascii="YaleNew" w:hAnsi="YaleNew"/>
          <w:b/>
          <w:bCs/>
          <w:color w:val="002060"/>
          <w:sz w:val="24"/>
          <w:szCs w:val="24"/>
          <w:u w:val="single"/>
        </w:rPr>
        <w:t>Helpful Links</w:t>
      </w:r>
      <w:r w:rsidR="00057B64" w:rsidRPr="001E411E">
        <w:rPr>
          <w:rFonts w:ascii="YaleNew" w:hAnsi="YaleNew"/>
          <w:b/>
          <w:bCs/>
          <w:color w:val="002060"/>
          <w:sz w:val="24"/>
          <w:szCs w:val="24"/>
          <w:u w:val="single"/>
        </w:rPr>
        <w:t xml:space="preserve"> – New Haven</w:t>
      </w:r>
      <w:r w:rsidR="009030B7">
        <w:rPr>
          <w:rFonts w:ascii="YaleNew" w:hAnsi="YaleNew"/>
          <w:b/>
          <w:bCs/>
          <w:color w:val="002060"/>
          <w:sz w:val="24"/>
          <w:szCs w:val="24"/>
          <w:u w:val="single"/>
        </w:rPr>
        <w:t xml:space="preserve"> Life &amp; Local </w:t>
      </w:r>
      <w:r w:rsidR="00E3435C">
        <w:rPr>
          <w:rFonts w:ascii="YaleNew" w:hAnsi="YaleNew"/>
          <w:b/>
          <w:bCs/>
          <w:color w:val="002060"/>
          <w:sz w:val="24"/>
          <w:szCs w:val="24"/>
          <w:u w:val="single"/>
        </w:rPr>
        <w:t>Activities</w:t>
      </w:r>
      <w:r w:rsidRPr="001E411E">
        <w:rPr>
          <w:rFonts w:ascii="YaleNew" w:hAnsi="YaleNew"/>
          <w:b/>
          <w:bCs/>
          <w:color w:val="002060"/>
          <w:sz w:val="24"/>
          <w:szCs w:val="24"/>
          <w:u w:val="single"/>
        </w:rPr>
        <w:t>:</w:t>
      </w:r>
    </w:p>
    <w:p w14:paraId="3B42E7F3" w14:textId="2B9C329F" w:rsidR="001D12DC" w:rsidRPr="001E411E" w:rsidRDefault="001D12DC" w:rsidP="00A55835">
      <w:pPr>
        <w:rPr>
          <w:rFonts w:ascii="YaleNew" w:hAnsi="YaleNew"/>
          <w:sz w:val="24"/>
          <w:szCs w:val="24"/>
        </w:rPr>
      </w:pPr>
      <w:r w:rsidRPr="001E411E">
        <w:rPr>
          <w:rFonts w:ascii="YaleNew" w:hAnsi="YaleNew"/>
          <w:i/>
          <w:iCs/>
          <w:sz w:val="24"/>
          <w:szCs w:val="24"/>
        </w:rPr>
        <w:t>Yale Museums &amp; Galleries</w:t>
      </w:r>
      <w:r w:rsidRPr="001E411E">
        <w:rPr>
          <w:rFonts w:ascii="YaleNew" w:hAnsi="YaleNew"/>
          <w:sz w:val="24"/>
          <w:szCs w:val="24"/>
        </w:rPr>
        <w:t xml:space="preserve">: </w:t>
      </w:r>
      <w:hyperlink r:id="rId36" w:history="1">
        <w:r w:rsidRPr="001E411E">
          <w:rPr>
            <w:rStyle w:val="Hyperlink"/>
            <w:rFonts w:ascii="YaleNew" w:hAnsi="YaleNew"/>
            <w:sz w:val="24"/>
            <w:szCs w:val="24"/>
          </w:rPr>
          <w:t xml:space="preserve">https://www.yale.edu/research-collections/museums-galleries </w:t>
        </w:r>
      </w:hyperlink>
    </w:p>
    <w:p w14:paraId="447AC841" w14:textId="6F379953" w:rsidR="62BE9347" w:rsidRPr="001E411E" w:rsidRDefault="62BE9347" w:rsidP="00A55835">
      <w:pPr>
        <w:rPr>
          <w:rFonts w:ascii="YaleNew" w:hAnsi="YaleNew"/>
          <w:sz w:val="24"/>
          <w:szCs w:val="24"/>
        </w:rPr>
      </w:pPr>
      <w:r w:rsidRPr="001E411E">
        <w:rPr>
          <w:rFonts w:ascii="YaleNew" w:hAnsi="YaleNew"/>
          <w:i/>
          <w:iCs/>
          <w:sz w:val="24"/>
          <w:szCs w:val="24"/>
        </w:rPr>
        <w:t>New Haven Arts &amp; Entertainment:</w:t>
      </w:r>
      <w:r w:rsidRPr="001E411E">
        <w:rPr>
          <w:rFonts w:ascii="YaleNew" w:hAnsi="YaleNew"/>
          <w:sz w:val="24"/>
          <w:szCs w:val="24"/>
        </w:rPr>
        <w:t xml:space="preserve"> </w:t>
      </w:r>
      <w:hyperlink r:id="rId37">
        <w:r w:rsidRPr="001E411E">
          <w:rPr>
            <w:rStyle w:val="Hyperlink"/>
            <w:rFonts w:ascii="YaleNew" w:hAnsi="YaleNew"/>
            <w:sz w:val="24"/>
            <w:szCs w:val="24"/>
          </w:rPr>
          <w:t>https://www.infonewhaven.com/arts-entertainment/</w:t>
        </w:r>
      </w:hyperlink>
    </w:p>
    <w:p w14:paraId="69AEB70E" w14:textId="242EF8F1" w:rsidR="62BE9347" w:rsidRPr="001E411E" w:rsidRDefault="62BE9347" w:rsidP="00A55835">
      <w:pPr>
        <w:rPr>
          <w:rFonts w:ascii="YaleNew" w:hAnsi="YaleNew"/>
          <w:sz w:val="24"/>
          <w:szCs w:val="24"/>
        </w:rPr>
      </w:pPr>
      <w:r w:rsidRPr="001E411E">
        <w:rPr>
          <w:rFonts w:ascii="YaleNew" w:hAnsi="YaleNew"/>
          <w:i/>
          <w:iCs/>
          <w:sz w:val="24"/>
          <w:szCs w:val="24"/>
        </w:rPr>
        <w:t>New Haven Events</w:t>
      </w:r>
      <w:r w:rsidRPr="001E411E">
        <w:rPr>
          <w:rFonts w:ascii="YaleNew" w:hAnsi="YaleNew"/>
          <w:sz w:val="24"/>
          <w:szCs w:val="24"/>
        </w:rPr>
        <w:t xml:space="preserve">: </w:t>
      </w:r>
      <w:hyperlink r:id="rId38">
        <w:r w:rsidRPr="001E411E">
          <w:rPr>
            <w:rStyle w:val="Hyperlink"/>
            <w:rFonts w:ascii="YaleNew" w:hAnsi="YaleNew"/>
            <w:sz w:val="24"/>
            <w:szCs w:val="24"/>
          </w:rPr>
          <w:t>https://tockify.com/infonewhaven/pinboard</w:t>
        </w:r>
      </w:hyperlink>
    </w:p>
    <w:p w14:paraId="49DCDBB0" w14:textId="63FB3E9A" w:rsidR="62BE9347" w:rsidRPr="001E411E" w:rsidRDefault="62BE9347" w:rsidP="00A55835">
      <w:pPr>
        <w:rPr>
          <w:rFonts w:ascii="YaleNew" w:hAnsi="YaleNew"/>
          <w:sz w:val="24"/>
          <w:szCs w:val="24"/>
        </w:rPr>
      </w:pPr>
      <w:r w:rsidRPr="001E411E">
        <w:rPr>
          <w:rFonts w:ascii="YaleNew" w:hAnsi="YaleNew"/>
          <w:i/>
          <w:iCs/>
          <w:sz w:val="24"/>
          <w:szCs w:val="24"/>
        </w:rPr>
        <w:t>New Haven Restaurants</w:t>
      </w:r>
      <w:r w:rsidRPr="001E411E">
        <w:rPr>
          <w:rFonts w:ascii="YaleNew" w:hAnsi="YaleNew"/>
          <w:sz w:val="24"/>
          <w:szCs w:val="24"/>
        </w:rPr>
        <w:t xml:space="preserve">: </w:t>
      </w:r>
      <w:hyperlink r:id="rId39">
        <w:r w:rsidRPr="001E411E">
          <w:rPr>
            <w:rStyle w:val="Hyperlink"/>
            <w:rFonts w:ascii="YaleNew" w:hAnsi="YaleNew"/>
            <w:sz w:val="24"/>
            <w:szCs w:val="24"/>
          </w:rPr>
          <w:t>https://www.infonewhaven.com/food-drink/</w:t>
        </w:r>
      </w:hyperlink>
    </w:p>
    <w:p w14:paraId="2318F5BC" w14:textId="2E4692E9" w:rsidR="62BE9347" w:rsidRPr="001E411E" w:rsidRDefault="62BE9347" w:rsidP="00A55835">
      <w:pPr>
        <w:rPr>
          <w:rFonts w:ascii="YaleNew" w:hAnsi="YaleNew"/>
          <w:sz w:val="24"/>
          <w:szCs w:val="24"/>
        </w:rPr>
      </w:pPr>
      <w:r w:rsidRPr="001E411E">
        <w:rPr>
          <w:rFonts w:ascii="YaleNew" w:hAnsi="YaleNew"/>
          <w:i/>
          <w:iCs/>
          <w:sz w:val="24"/>
          <w:szCs w:val="24"/>
        </w:rPr>
        <w:t xml:space="preserve">New Haven Dining: </w:t>
      </w:r>
      <w:hyperlink r:id="rId40">
        <w:r w:rsidRPr="001E411E">
          <w:rPr>
            <w:rStyle w:val="Hyperlink"/>
            <w:rFonts w:ascii="YaleNew" w:hAnsi="YaleNew"/>
            <w:sz w:val="24"/>
            <w:szCs w:val="24"/>
          </w:rPr>
          <w:t>https://www.visitnewhaven.com/dining</w:t>
        </w:r>
      </w:hyperlink>
    </w:p>
    <w:p w14:paraId="0A0EA7F0" w14:textId="0B5F89F4" w:rsidR="62BE9347" w:rsidRPr="001E411E" w:rsidRDefault="62BE9347" w:rsidP="00A55835">
      <w:pPr>
        <w:rPr>
          <w:rFonts w:ascii="YaleNew" w:hAnsi="YaleNew"/>
          <w:sz w:val="24"/>
          <w:szCs w:val="24"/>
        </w:rPr>
      </w:pPr>
      <w:r w:rsidRPr="001E411E">
        <w:rPr>
          <w:rFonts w:ascii="YaleNew" w:hAnsi="YaleNew"/>
          <w:i/>
          <w:iCs/>
          <w:sz w:val="24"/>
          <w:szCs w:val="24"/>
        </w:rPr>
        <w:t>New Haven Shopping</w:t>
      </w:r>
      <w:r w:rsidRPr="001E411E">
        <w:rPr>
          <w:rFonts w:ascii="YaleNew" w:hAnsi="YaleNew"/>
          <w:sz w:val="24"/>
          <w:szCs w:val="24"/>
        </w:rPr>
        <w:t xml:space="preserve">: </w:t>
      </w:r>
      <w:hyperlink r:id="rId41">
        <w:r w:rsidRPr="001E411E">
          <w:rPr>
            <w:rStyle w:val="Hyperlink"/>
            <w:rFonts w:ascii="YaleNew" w:hAnsi="YaleNew"/>
            <w:sz w:val="24"/>
            <w:szCs w:val="24"/>
          </w:rPr>
          <w:t>https://www.infonewhaven.com/shopping/</w:t>
        </w:r>
      </w:hyperlink>
    </w:p>
    <w:p w14:paraId="313AEA65" w14:textId="4B32E8B2" w:rsidR="62BE9347" w:rsidRPr="001E411E" w:rsidRDefault="62BE9347" w:rsidP="00A55835">
      <w:pPr>
        <w:rPr>
          <w:rFonts w:ascii="YaleNew" w:eastAsia="YaleNew" w:hAnsi="YaleNew" w:cs="YaleNew"/>
          <w:sz w:val="24"/>
          <w:szCs w:val="24"/>
        </w:rPr>
      </w:pPr>
      <w:r w:rsidRPr="001E411E">
        <w:rPr>
          <w:rFonts w:ascii="YaleNew" w:hAnsi="YaleNew"/>
          <w:i/>
          <w:iCs/>
          <w:sz w:val="24"/>
          <w:szCs w:val="24"/>
        </w:rPr>
        <w:t>The Shops at Yale</w:t>
      </w:r>
      <w:r w:rsidRPr="001E411E">
        <w:rPr>
          <w:rFonts w:ascii="YaleNew" w:hAnsi="YaleNew"/>
          <w:sz w:val="24"/>
          <w:szCs w:val="24"/>
        </w:rPr>
        <w:t xml:space="preserve">: </w:t>
      </w:r>
      <w:hyperlink r:id="rId42">
        <w:r w:rsidRPr="001E411E">
          <w:rPr>
            <w:rStyle w:val="Hyperlink"/>
            <w:rFonts w:ascii="YaleNew" w:eastAsia="YaleNew" w:hAnsi="YaleNew" w:cs="YaleNew"/>
            <w:sz w:val="24"/>
            <w:szCs w:val="24"/>
          </w:rPr>
          <w:t>https://theshopsatyale.com/</w:t>
        </w:r>
      </w:hyperlink>
    </w:p>
    <w:p w14:paraId="2B5DCC39" w14:textId="661D4777" w:rsidR="62BE9347" w:rsidRPr="001E411E" w:rsidRDefault="62BE9347" w:rsidP="00A55835">
      <w:pPr>
        <w:rPr>
          <w:rFonts w:ascii="YaleNew" w:hAnsi="YaleNew"/>
          <w:sz w:val="24"/>
          <w:szCs w:val="24"/>
        </w:rPr>
      </w:pPr>
      <w:r w:rsidRPr="001E411E">
        <w:rPr>
          <w:rFonts w:ascii="YaleNew" w:hAnsi="YaleNew"/>
          <w:i/>
          <w:iCs/>
          <w:sz w:val="24"/>
          <w:szCs w:val="24"/>
        </w:rPr>
        <w:t>Connecticut Tourism</w:t>
      </w:r>
      <w:r w:rsidRPr="001E411E">
        <w:rPr>
          <w:rFonts w:ascii="YaleNew" w:hAnsi="YaleNew"/>
          <w:sz w:val="24"/>
          <w:szCs w:val="24"/>
        </w:rPr>
        <w:t xml:space="preserve">: </w:t>
      </w:r>
      <w:hyperlink r:id="rId43">
        <w:r w:rsidRPr="001E411E">
          <w:rPr>
            <w:rStyle w:val="Hyperlink"/>
            <w:rFonts w:ascii="YaleNew" w:hAnsi="YaleNew"/>
            <w:sz w:val="24"/>
            <w:szCs w:val="24"/>
          </w:rPr>
          <w:t>https://www.ctvisit.com/</w:t>
        </w:r>
      </w:hyperlink>
    </w:p>
    <w:p w14:paraId="09D88AED" w14:textId="6EDE7DDC" w:rsidR="6CA17383" w:rsidRDefault="62BE9347" w:rsidP="00A55835">
      <w:pPr>
        <w:jc w:val="both"/>
        <w:rPr>
          <w:rStyle w:val="Hyperlink"/>
          <w:rFonts w:ascii="YaleNew" w:hAnsi="YaleNew"/>
          <w:sz w:val="24"/>
          <w:szCs w:val="24"/>
        </w:rPr>
      </w:pPr>
      <w:r w:rsidRPr="001E411E">
        <w:rPr>
          <w:rFonts w:ascii="YaleNew" w:hAnsi="YaleNew"/>
          <w:i/>
          <w:iCs/>
          <w:sz w:val="24"/>
          <w:szCs w:val="24"/>
        </w:rPr>
        <w:t>New Haven Website</w:t>
      </w:r>
      <w:r w:rsidRPr="001E411E">
        <w:rPr>
          <w:rFonts w:ascii="YaleNew" w:hAnsi="YaleNew"/>
          <w:sz w:val="24"/>
          <w:szCs w:val="24"/>
        </w:rPr>
        <w:t xml:space="preserve">: </w:t>
      </w:r>
      <w:hyperlink r:id="rId44">
        <w:r w:rsidRPr="001E411E">
          <w:rPr>
            <w:rStyle w:val="Hyperlink"/>
            <w:rFonts w:ascii="YaleNew" w:hAnsi="YaleNew"/>
            <w:sz w:val="24"/>
            <w:szCs w:val="24"/>
          </w:rPr>
          <w:t>https://www.visitnewhaven.com/</w:t>
        </w:r>
      </w:hyperlink>
    </w:p>
    <w:p w14:paraId="0AFF6841" w14:textId="77777777" w:rsidR="004826AD" w:rsidRDefault="004826AD" w:rsidP="004826AD">
      <w:pPr>
        <w:ind w:firstLine="720"/>
        <w:jc w:val="both"/>
        <w:rPr>
          <w:rFonts w:ascii="YaleNew" w:hAnsi="YaleNew"/>
          <w:sz w:val="24"/>
          <w:szCs w:val="24"/>
        </w:rPr>
      </w:pPr>
    </w:p>
    <w:p w14:paraId="08C06C88" w14:textId="77777777" w:rsidR="00543DBC" w:rsidRDefault="00543DBC" w:rsidP="004826AD">
      <w:pPr>
        <w:ind w:firstLine="720"/>
        <w:jc w:val="both"/>
        <w:rPr>
          <w:rFonts w:ascii="YaleNew" w:hAnsi="YaleNew"/>
          <w:sz w:val="24"/>
          <w:szCs w:val="24"/>
        </w:rPr>
      </w:pPr>
    </w:p>
    <w:p w14:paraId="6226DDD5" w14:textId="77777777" w:rsidR="00543DBC" w:rsidRDefault="00543DBC" w:rsidP="004826AD">
      <w:pPr>
        <w:ind w:firstLine="720"/>
        <w:jc w:val="both"/>
        <w:rPr>
          <w:rFonts w:ascii="YaleNew" w:hAnsi="YaleNew"/>
          <w:sz w:val="24"/>
          <w:szCs w:val="24"/>
        </w:rPr>
      </w:pPr>
    </w:p>
    <w:p w14:paraId="466E130E" w14:textId="77777777" w:rsidR="00543DBC" w:rsidRDefault="00543DBC" w:rsidP="004826AD">
      <w:pPr>
        <w:ind w:firstLine="720"/>
        <w:jc w:val="both"/>
        <w:rPr>
          <w:rFonts w:ascii="YaleNew" w:hAnsi="YaleNew"/>
          <w:sz w:val="24"/>
          <w:szCs w:val="24"/>
        </w:rPr>
      </w:pPr>
    </w:p>
    <w:p w14:paraId="6676B9D3" w14:textId="77777777" w:rsidR="00543DBC" w:rsidRDefault="00543DBC" w:rsidP="004826AD">
      <w:pPr>
        <w:ind w:firstLine="720"/>
        <w:jc w:val="both"/>
        <w:rPr>
          <w:rFonts w:ascii="YaleNew" w:hAnsi="YaleNew"/>
          <w:sz w:val="24"/>
          <w:szCs w:val="24"/>
        </w:rPr>
      </w:pPr>
    </w:p>
    <w:p w14:paraId="3A27AFCB" w14:textId="77777777" w:rsidR="00543DBC" w:rsidRPr="004826AD" w:rsidRDefault="00543DBC" w:rsidP="004826AD">
      <w:pPr>
        <w:ind w:firstLine="720"/>
        <w:jc w:val="both"/>
        <w:rPr>
          <w:rFonts w:ascii="YaleNew" w:hAnsi="YaleNew"/>
          <w:sz w:val="24"/>
          <w:szCs w:val="24"/>
        </w:rPr>
      </w:pPr>
    </w:p>
    <w:p w14:paraId="6E92E9D3" w14:textId="69FFB3C5" w:rsidR="00DF2EA7" w:rsidRPr="009C75D7" w:rsidRDefault="009C75D7" w:rsidP="009C75D7">
      <w:pPr>
        <w:rPr>
          <w:rFonts w:ascii="YaleNew" w:hAnsi="YaleNew"/>
          <w:b/>
          <w:color w:val="002060"/>
          <w:sz w:val="28"/>
          <w:szCs w:val="32"/>
          <w:u w:val="single"/>
        </w:rPr>
      </w:pPr>
      <w:bookmarkStart w:id="5" w:name="OutdoorActivities"/>
      <w:bookmarkEnd w:id="5"/>
      <w:r>
        <w:rPr>
          <w:rFonts w:ascii="YaleNew" w:hAnsi="YaleNew"/>
          <w:b/>
          <w:color w:val="002060"/>
          <w:sz w:val="28"/>
          <w:szCs w:val="32"/>
          <w:u w:val="single"/>
        </w:rPr>
        <w:t>•</w:t>
      </w:r>
      <w:r w:rsidR="002638F6" w:rsidRPr="009C75D7">
        <w:rPr>
          <w:rFonts w:ascii="YaleNew" w:hAnsi="YaleNew"/>
          <w:b/>
          <w:color w:val="002060"/>
          <w:sz w:val="28"/>
          <w:szCs w:val="32"/>
          <w:u w:val="single"/>
        </w:rPr>
        <w:t>Outdoor Activities</w:t>
      </w:r>
      <w:r>
        <w:rPr>
          <w:rFonts w:ascii="YaleNew" w:hAnsi="YaleNew"/>
          <w:b/>
          <w:color w:val="002060"/>
          <w:sz w:val="28"/>
          <w:szCs w:val="32"/>
          <w:u w:val="single"/>
        </w:rPr>
        <w:t>•</w:t>
      </w:r>
    </w:p>
    <w:p w14:paraId="774989A0" w14:textId="2E6A8EC5" w:rsidR="00267AEE" w:rsidRPr="001E411E" w:rsidRDefault="00267AEE">
      <w:pPr>
        <w:rPr>
          <w:rFonts w:ascii="YaleNew" w:hAnsi="YaleNew"/>
          <w:b/>
          <w:bCs/>
          <w:i/>
          <w:iCs/>
          <w:color w:val="002060"/>
          <w:sz w:val="24"/>
          <w:szCs w:val="24"/>
        </w:rPr>
      </w:pPr>
      <w:r w:rsidRPr="001E411E">
        <w:rPr>
          <w:rFonts w:ascii="YaleNew" w:hAnsi="YaleNew"/>
          <w:b/>
          <w:bCs/>
          <w:i/>
          <w:iCs/>
          <w:color w:val="002060"/>
          <w:sz w:val="24"/>
          <w:szCs w:val="24"/>
        </w:rPr>
        <w:t>What is there to do outdoors in Connecticut, New Haven, and at Yale?</w:t>
      </w:r>
    </w:p>
    <w:p w14:paraId="147461E1" w14:textId="6344E4BE" w:rsidR="62BE9347" w:rsidRPr="001E411E" w:rsidRDefault="62BE9347" w:rsidP="62BE9347">
      <w:pPr>
        <w:rPr>
          <w:rFonts w:ascii="YaleNew" w:hAnsi="YaleNew"/>
          <w:sz w:val="24"/>
          <w:szCs w:val="24"/>
        </w:rPr>
      </w:pPr>
      <w:r w:rsidRPr="001E411E">
        <w:rPr>
          <w:rFonts w:ascii="YaleNew" w:hAnsi="YaleNew"/>
          <w:sz w:val="24"/>
          <w:szCs w:val="24"/>
        </w:rPr>
        <w:lastRenderedPageBreak/>
        <w:t xml:space="preserve">At Yale, you have easy access to parks and other outdoor facilities, including </w:t>
      </w:r>
      <w:hyperlink r:id="rId45">
        <w:r w:rsidRPr="001E411E">
          <w:rPr>
            <w:rStyle w:val="Hyperlink"/>
            <w:rFonts w:ascii="YaleNew" w:hAnsi="YaleNew"/>
            <w:sz w:val="24"/>
            <w:szCs w:val="24"/>
          </w:rPr>
          <w:t>East Rock</w:t>
        </w:r>
      </w:hyperlink>
      <w:r w:rsidRPr="001E411E">
        <w:rPr>
          <w:rFonts w:ascii="YaleNew" w:hAnsi="YaleNew"/>
          <w:sz w:val="24"/>
          <w:szCs w:val="24"/>
        </w:rPr>
        <w:t xml:space="preserve"> and</w:t>
      </w:r>
      <w:hyperlink r:id="rId46" w:history="1">
        <w:r w:rsidRPr="001E411E">
          <w:rPr>
            <w:rStyle w:val="Hyperlink"/>
            <w:rFonts w:ascii="YaleNew" w:hAnsi="YaleNew"/>
            <w:sz w:val="24"/>
            <w:szCs w:val="24"/>
          </w:rPr>
          <w:t xml:space="preserve"> West Rock Parks</w:t>
        </w:r>
      </w:hyperlink>
      <w:r w:rsidRPr="001E411E">
        <w:rPr>
          <w:rFonts w:ascii="YaleNew" w:hAnsi="YaleNew"/>
          <w:sz w:val="24"/>
          <w:szCs w:val="24"/>
        </w:rPr>
        <w:t xml:space="preserve">, which provide hiking and spectacular views a few minutes from campus; Yale's acclaimed </w:t>
      </w:r>
      <w:hyperlink r:id="rId47" w:history="1">
        <w:r w:rsidRPr="001E411E">
          <w:rPr>
            <w:rStyle w:val="Hyperlink"/>
            <w:rFonts w:ascii="YaleNew" w:hAnsi="YaleNew"/>
            <w:sz w:val="24"/>
            <w:szCs w:val="24"/>
          </w:rPr>
          <w:t>golf course</w:t>
        </w:r>
      </w:hyperlink>
      <w:r w:rsidRPr="001E411E">
        <w:rPr>
          <w:rFonts w:ascii="YaleNew" w:hAnsi="YaleNew"/>
          <w:sz w:val="24"/>
          <w:szCs w:val="24"/>
        </w:rPr>
        <w:t xml:space="preserve">; the </w:t>
      </w:r>
      <w:hyperlink r:id="rId48" w:history="1">
        <w:r w:rsidRPr="001E411E">
          <w:rPr>
            <w:rStyle w:val="Hyperlink"/>
            <w:rFonts w:ascii="YaleNew" w:hAnsi="YaleNew"/>
            <w:sz w:val="24"/>
            <w:szCs w:val="24"/>
          </w:rPr>
          <w:t>Farmington Canal Linear Park</w:t>
        </w:r>
      </w:hyperlink>
      <w:r w:rsidRPr="001E411E">
        <w:rPr>
          <w:rFonts w:ascii="YaleNew" w:hAnsi="YaleNew"/>
          <w:sz w:val="24"/>
          <w:szCs w:val="24"/>
        </w:rPr>
        <w:t xml:space="preserve">, a former canal and rail bed converted to an 84-mile biking and walking trail from New Haven to Northampton, Massachusetts; and </w:t>
      </w:r>
      <w:hyperlink r:id="rId49" w:history="1">
        <w:r w:rsidRPr="001E411E">
          <w:rPr>
            <w:rStyle w:val="Hyperlink"/>
            <w:rFonts w:ascii="YaleNew" w:hAnsi="YaleNew"/>
            <w:sz w:val="24"/>
            <w:szCs w:val="24"/>
          </w:rPr>
          <w:t>Lighthouse Point Park and Carousel</w:t>
        </w:r>
      </w:hyperlink>
      <w:r w:rsidRPr="001E411E">
        <w:rPr>
          <w:rFonts w:ascii="YaleNew" w:hAnsi="YaleNew"/>
          <w:sz w:val="24"/>
          <w:szCs w:val="24"/>
        </w:rPr>
        <w:t>, a picnic and swimming spot on Long Island Sound.</w:t>
      </w:r>
      <w:r w:rsidR="00E93604">
        <w:rPr>
          <w:rFonts w:ascii="YaleNew" w:hAnsi="YaleNew"/>
          <w:sz w:val="24"/>
          <w:szCs w:val="24"/>
        </w:rPr>
        <w:t xml:space="preserve"> </w:t>
      </w:r>
      <w:hyperlink r:id="rId50" w:history="1">
        <w:r w:rsidR="00E93604" w:rsidRPr="0008072C">
          <w:rPr>
            <w:rStyle w:val="Hyperlink"/>
            <w:rFonts w:ascii="YaleNew" w:hAnsi="YaleNew"/>
            <w:sz w:val="24"/>
            <w:szCs w:val="24"/>
          </w:rPr>
          <w:t>Roger’s Lake</w:t>
        </w:r>
      </w:hyperlink>
      <w:r w:rsidR="00E93604">
        <w:rPr>
          <w:rFonts w:ascii="YaleNew" w:hAnsi="YaleNew"/>
          <w:sz w:val="24"/>
          <w:szCs w:val="24"/>
        </w:rPr>
        <w:t xml:space="preserve"> in Old Lyme, CT is </w:t>
      </w:r>
      <w:r w:rsidR="00AA4184">
        <w:rPr>
          <w:rFonts w:ascii="YaleNew" w:hAnsi="YaleNew"/>
          <w:sz w:val="24"/>
          <w:szCs w:val="24"/>
        </w:rPr>
        <w:t>a great spot for</w:t>
      </w:r>
      <w:r w:rsidR="0008072C">
        <w:rPr>
          <w:rFonts w:ascii="YaleNew" w:hAnsi="YaleNew"/>
          <w:sz w:val="24"/>
          <w:szCs w:val="24"/>
        </w:rPr>
        <w:t xml:space="preserve"> students in the</w:t>
      </w:r>
      <w:r w:rsidR="00AA4184">
        <w:rPr>
          <w:rFonts w:ascii="YaleNew" w:hAnsi="YaleNew"/>
          <w:sz w:val="24"/>
          <w:szCs w:val="24"/>
        </w:rPr>
        <w:t xml:space="preserve"> Yale </w:t>
      </w:r>
      <w:r w:rsidR="0008072C">
        <w:rPr>
          <w:rFonts w:ascii="YaleNew" w:hAnsi="YaleNew"/>
          <w:sz w:val="24"/>
          <w:szCs w:val="24"/>
        </w:rPr>
        <w:t>community</w:t>
      </w:r>
      <w:r w:rsidR="00AA4184">
        <w:rPr>
          <w:rFonts w:ascii="YaleNew" w:hAnsi="YaleNew"/>
          <w:sz w:val="24"/>
          <w:szCs w:val="24"/>
        </w:rPr>
        <w:t xml:space="preserve"> to enjoy </w:t>
      </w:r>
      <w:r w:rsidR="0008072C">
        <w:rPr>
          <w:rFonts w:ascii="YaleNew" w:hAnsi="YaleNew"/>
          <w:sz w:val="24"/>
          <w:szCs w:val="24"/>
        </w:rPr>
        <w:t xml:space="preserve">getting together and for </w:t>
      </w:r>
      <w:r w:rsidR="00AA4184">
        <w:rPr>
          <w:rFonts w:ascii="YaleNew" w:hAnsi="YaleNew"/>
          <w:sz w:val="24"/>
          <w:szCs w:val="24"/>
        </w:rPr>
        <w:t>picnicking with a lakeside view</w:t>
      </w:r>
      <w:r w:rsidR="0008072C">
        <w:rPr>
          <w:rFonts w:ascii="YaleNew" w:hAnsi="YaleNew"/>
          <w:sz w:val="24"/>
          <w:szCs w:val="24"/>
        </w:rPr>
        <w:t>.</w:t>
      </w:r>
    </w:p>
    <w:p w14:paraId="6B5D1F63" w14:textId="7FD0CBAE" w:rsidR="62BE9347" w:rsidRDefault="62BE9347" w:rsidP="62BE9347">
      <w:pPr>
        <w:rPr>
          <w:rFonts w:ascii="YaleNew" w:hAnsi="YaleNew"/>
          <w:sz w:val="24"/>
          <w:szCs w:val="24"/>
        </w:rPr>
      </w:pPr>
      <w:r w:rsidRPr="001E411E">
        <w:rPr>
          <w:rFonts w:ascii="YaleNew" w:hAnsi="YaleNew"/>
          <w:sz w:val="24"/>
          <w:szCs w:val="24"/>
        </w:rPr>
        <w:t xml:space="preserve">Beyond New Haven and just a short train or car ride away, you can explore </w:t>
      </w:r>
      <w:hyperlink r:id="rId51" w:history="1">
        <w:r w:rsidRPr="001E411E">
          <w:rPr>
            <w:rStyle w:val="Hyperlink"/>
            <w:rFonts w:ascii="YaleNew" w:hAnsi="YaleNew"/>
            <w:sz w:val="24"/>
            <w:szCs w:val="24"/>
          </w:rPr>
          <w:t>shoreline beaches</w:t>
        </w:r>
      </w:hyperlink>
      <w:r w:rsidRPr="001E411E">
        <w:rPr>
          <w:rFonts w:ascii="YaleNew" w:hAnsi="YaleNew"/>
          <w:sz w:val="24"/>
          <w:szCs w:val="24"/>
        </w:rPr>
        <w:t xml:space="preserve"> or visit the beautiful Connecticut countryside. Go camping at </w:t>
      </w:r>
      <w:hyperlink r:id="rId52" w:history="1">
        <w:proofErr w:type="spellStart"/>
        <w:r w:rsidRPr="001E411E">
          <w:rPr>
            <w:rStyle w:val="Hyperlink"/>
            <w:rFonts w:ascii="YaleNew" w:hAnsi="YaleNew"/>
            <w:sz w:val="24"/>
            <w:szCs w:val="24"/>
          </w:rPr>
          <w:t>Hammonasset</w:t>
        </w:r>
        <w:proofErr w:type="spellEnd"/>
        <w:r w:rsidRPr="001E411E">
          <w:rPr>
            <w:rStyle w:val="Hyperlink"/>
            <w:rFonts w:ascii="YaleNew" w:hAnsi="YaleNew"/>
            <w:sz w:val="24"/>
            <w:szCs w:val="24"/>
          </w:rPr>
          <w:t xml:space="preserve"> State Park</w:t>
        </w:r>
      </w:hyperlink>
      <w:r w:rsidRPr="001E411E">
        <w:rPr>
          <w:rFonts w:ascii="YaleNew" w:hAnsi="YaleNew"/>
          <w:sz w:val="24"/>
          <w:szCs w:val="24"/>
        </w:rPr>
        <w:t xml:space="preserve"> in Madison and enjoy the park’s beach areas and nature preserve. Visit </w:t>
      </w:r>
      <w:hyperlink r:id="rId53" w:history="1">
        <w:r w:rsidRPr="001E411E">
          <w:rPr>
            <w:rStyle w:val="Hyperlink"/>
            <w:rFonts w:ascii="YaleNew" w:hAnsi="YaleNew"/>
            <w:sz w:val="24"/>
            <w:szCs w:val="24"/>
          </w:rPr>
          <w:t>Guilford's historic Town Green</w:t>
        </w:r>
      </w:hyperlink>
      <w:r w:rsidRPr="001E411E">
        <w:rPr>
          <w:rFonts w:ascii="YaleNew" w:hAnsi="YaleNew"/>
          <w:sz w:val="24"/>
          <w:szCs w:val="24"/>
        </w:rPr>
        <w:t xml:space="preserve"> or shop popular outlet malls in nearby Clinton. In Branford, take a cruise around the Thimble Islands.</w:t>
      </w:r>
    </w:p>
    <w:p w14:paraId="705ECAAE" w14:textId="53257148" w:rsidR="0016532A" w:rsidRPr="007A5719" w:rsidRDefault="00A55835" w:rsidP="62BE9347">
      <w:pPr>
        <w:rPr>
          <w:rFonts w:ascii="YaleNew" w:hAnsi="YaleNew"/>
          <w:b/>
          <w:bCs/>
          <w:color w:val="002060"/>
          <w:sz w:val="24"/>
          <w:szCs w:val="24"/>
          <w:u w:val="single"/>
        </w:rPr>
      </w:pPr>
      <w:r>
        <w:rPr>
          <w:rFonts w:ascii="YaleNew" w:hAnsi="YaleNew"/>
          <w:b/>
          <w:bCs/>
          <w:color w:val="002060"/>
          <w:sz w:val="24"/>
          <w:szCs w:val="24"/>
          <w:u w:val="single"/>
        </w:rPr>
        <w:t>☞</w:t>
      </w:r>
      <w:r w:rsidR="0016532A" w:rsidRPr="001E411E">
        <w:rPr>
          <w:rFonts w:ascii="YaleNew" w:hAnsi="YaleNew"/>
          <w:b/>
          <w:bCs/>
          <w:color w:val="002060"/>
          <w:sz w:val="24"/>
          <w:szCs w:val="24"/>
          <w:u w:val="single"/>
        </w:rPr>
        <w:t xml:space="preserve">Helpful Links – </w:t>
      </w:r>
      <w:r w:rsidR="0016532A">
        <w:rPr>
          <w:rFonts w:ascii="YaleNew" w:hAnsi="YaleNew"/>
          <w:b/>
          <w:bCs/>
          <w:color w:val="002060"/>
          <w:sz w:val="24"/>
          <w:szCs w:val="24"/>
          <w:u w:val="single"/>
        </w:rPr>
        <w:t>Outdoor Activities</w:t>
      </w:r>
      <w:r w:rsidR="0016532A" w:rsidRPr="001E411E">
        <w:rPr>
          <w:rFonts w:ascii="YaleNew" w:hAnsi="YaleNew"/>
          <w:b/>
          <w:bCs/>
          <w:color w:val="002060"/>
          <w:sz w:val="24"/>
          <w:szCs w:val="24"/>
          <w:u w:val="single"/>
        </w:rPr>
        <w:t>:</w:t>
      </w:r>
    </w:p>
    <w:p w14:paraId="3F35B408" w14:textId="3F49A492" w:rsidR="005A2814" w:rsidRPr="001E411E" w:rsidRDefault="005A2814" w:rsidP="62BE9347">
      <w:pPr>
        <w:rPr>
          <w:rFonts w:ascii="YaleNew" w:hAnsi="YaleNew"/>
          <w:sz w:val="24"/>
          <w:szCs w:val="24"/>
        </w:rPr>
      </w:pPr>
      <w:r w:rsidRPr="001E411E">
        <w:rPr>
          <w:rFonts w:ascii="YaleNew" w:hAnsi="YaleNew"/>
          <w:i/>
          <w:iCs/>
          <w:sz w:val="24"/>
          <w:szCs w:val="24"/>
        </w:rPr>
        <w:t xml:space="preserve">Yale Facilities for </w:t>
      </w:r>
      <w:r w:rsidR="00CD3D69" w:rsidRPr="001E411E">
        <w:rPr>
          <w:rFonts w:ascii="YaleNew" w:hAnsi="YaleNew"/>
          <w:i/>
          <w:iCs/>
          <w:sz w:val="24"/>
          <w:szCs w:val="24"/>
        </w:rPr>
        <w:t>Activity</w:t>
      </w:r>
      <w:r w:rsidR="00290858" w:rsidRPr="001E411E">
        <w:rPr>
          <w:rFonts w:ascii="YaleNew" w:hAnsi="YaleNew"/>
          <w:sz w:val="24"/>
          <w:szCs w:val="24"/>
        </w:rPr>
        <w:t xml:space="preserve"> </w:t>
      </w:r>
      <w:r w:rsidR="00290858" w:rsidRPr="001E411E">
        <w:rPr>
          <w:rFonts w:ascii="YaleNew" w:hAnsi="YaleNew"/>
          <w:i/>
          <w:iCs/>
          <w:sz w:val="24"/>
          <w:szCs w:val="24"/>
        </w:rPr>
        <w:t>&amp; Sports</w:t>
      </w:r>
      <w:r w:rsidR="003A6D8F" w:rsidRPr="001E411E">
        <w:rPr>
          <w:rFonts w:ascii="YaleNew" w:hAnsi="YaleNew"/>
          <w:sz w:val="24"/>
          <w:szCs w:val="24"/>
        </w:rPr>
        <w:t xml:space="preserve">: </w:t>
      </w:r>
      <w:hyperlink r:id="rId54" w:history="1">
        <w:r w:rsidR="003A6D8F" w:rsidRPr="001E411E">
          <w:rPr>
            <w:rStyle w:val="Hyperlink"/>
            <w:rFonts w:ascii="YaleNew" w:hAnsi="YaleNew"/>
            <w:sz w:val="24"/>
            <w:szCs w:val="24"/>
          </w:rPr>
          <w:t>https://yalebulldogs.com/facilities</w:t>
        </w:r>
      </w:hyperlink>
    </w:p>
    <w:p w14:paraId="07E3AFB5" w14:textId="45B08F2E" w:rsidR="003A6D8F" w:rsidRPr="001E411E" w:rsidRDefault="00F238C9" w:rsidP="62BE9347">
      <w:pPr>
        <w:rPr>
          <w:rFonts w:ascii="YaleNew" w:hAnsi="YaleNew"/>
          <w:sz w:val="24"/>
          <w:szCs w:val="24"/>
        </w:rPr>
      </w:pPr>
      <w:r w:rsidRPr="001E411E">
        <w:rPr>
          <w:rFonts w:ascii="YaleNew" w:hAnsi="YaleNew"/>
          <w:i/>
          <w:iCs/>
          <w:sz w:val="24"/>
          <w:szCs w:val="24"/>
        </w:rPr>
        <w:t>New Haven Parks &amp; Rec</w:t>
      </w:r>
      <w:r w:rsidRPr="001E411E">
        <w:rPr>
          <w:rFonts w:ascii="YaleNew" w:hAnsi="YaleNew"/>
          <w:sz w:val="24"/>
          <w:szCs w:val="24"/>
        </w:rPr>
        <w:t xml:space="preserve">: </w:t>
      </w:r>
      <w:hyperlink r:id="rId55" w:history="1">
        <w:r w:rsidRPr="001E411E">
          <w:rPr>
            <w:rStyle w:val="Hyperlink"/>
            <w:rFonts w:ascii="YaleNew" w:hAnsi="YaleNew"/>
            <w:sz w:val="24"/>
            <w:szCs w:val="24"/>
          </w:rPr>
          <w:t>https://www.newhavenct.gov/gov/depts/parks/default.htm</w:t>
        </w:r>
      </w:hyperlink>
    </w:p>
    <w:p w14:paraId="661388B2" w14:textId="2F939E84" w:rsidR="0016532A" w:rsidRPr="00543DBC" w:rsidRDefault="001F775F" w:rsidP="62BE9347">
      <w:pPr>
        <w:rPr>
          <w:rFonts w:ascii="YaleNew" w:hAnsi="YaleNew"/>
          <w:color w:val="0000FF"/>
          <w:sz w:val="24"/>
          <w:szCs w:val="24"/>
          <w:u w:val="single"/>
        </w:rPr>
      </w:pPr>
      <w:r w:rsidRPr="001E411E">
        <w:rPr>
          <w:rFonts w:ascii="YaleNew" w:hAnsi="YaleNew"/>
          <w:i/>
          <w:iCs/>
          <w:sz w:val="24"/>
          <w:szCs w:val="24"/>
        </w:rPr>
        <w:t>New Haven Sports &amp; Rec</w:t>
      </w:r>
      <w:r w:rsidR="007C3342" w:rsidRPr="001E411E">
        <w:rPr>
          <w:rFonts w:ascii="YaleNew" w:hAnsi="YaleNew"/>
          <w:i/>
          <w:iCs/>
          <w:sz w:val="24"/>
          <w:szCs w:val="24"/>
        </w:rPr>
        <w:t>:</w:t>
      </w:r>
      <w:r w:rsidR="007C3342" w:rsidRPr="001E411E">
        <w:rPr>
          <w:rFonts w:ascii="YaleNew" w:hAnsi="YaleNew"/>
          <w:sz w:val="24"/>
          <w:szCs w:val="24"/>
        </w:rPr>
        <w:t xml:space="preserve"> </w:t>
      </w:r>
      <w:hyperlink r:id="rId56" w:history="1">
        <w:r w:rsidR="007C3342" w:rsidRPr="001E411E">
          <w:rPr>
            <w:rStyle w:val="Hyperlink"/>
            <w:rFonts w:ascii="YaleNew" w:hAnsi="YaleNew"/>
            <w:sz w:val="24"/>
            <w:szCs w:val="24"/>
          </w:rPr>
          <w:t>https://www.infonewhaven.com/things-to-do/sports-recreation/</w:t>
        </w:r>
      </w:hyperlink>
    </w:p>
    <w:p w14:paraId="74A1B7B1" w14:textId="482F008E" w:rsidR="002638F6" w:rsidRPr="009C75D7" w:rsidRDefault="009C75D7" w:rsidP="009C75D7">
      <w:pPr>
        <w:rPr>
          <w:rFonts w:ascii="YaleNew" w:hAnsi="YaleNew"/>
          <w:b/>
          <w:color w:val="002060"/>
          <w:sz w:val="28"/>
          <w:szCs w:val="32"/>
          <w:u w:val="single"/>
        </w:rPr>
      </w:pPr>
      <w:bookmarkStart w:id="6" w:name="Volunteer"/>
      <w:bookmarkEnd w:id="6"/>
      <w:r>
        <w:rPr>
          <w:rFonts w:ascii="YaleNew" w:hAnsi="YaleNew"/>
          <w:b/>
          <w:color w:val="002060"/>
          <w:sz w:val="28"/>
          <w:szCs w:val="32"/>
          <w:u w:val="single"/>
        </w:rPr>
        <w:t>•</w:t>
      </w:r>
      <w:r w:rsidR="00DB79DE" w:rsidRPr="009C75D7">
        <w:rPr>
          <w:rFonts w:ascii="YaleNew" w:hAnsi="YaleNew"/>
          <w:b/>
          <w:color w:val="002060"/>
          <w:sz w:val="28"/>
          <w:szCs w:val="32"/>
          <w:u w:val="single"/>
        </w:rPr>
        <w:t>Volunteer Opportunities</w:t>
      </w:r>
      <w:r>
        <w:rPr>
          <w:rFonts w:ascii="YaleNew" w:hAnsi="YaleNew"/>
          <w:b/>
          <w:color w:val="002060"/>
          <w:sz w:val="28"/>
          <w:szCs w:val="32"/>
          <w:u w:val="single"/>
        </w:rPr>
        <w:t>•</w:t>
      </w:r>
    </w:p>
    <w:p w14:paraId="7497FECE" w14:textId="01136CB6" w:rsidR="00057B64" w:rsidRPr="001E411E" w:rsidRDefault="00057B64">
      <w:pPr>
        <w:rPr>
          <w:rFonts w:ascii="YaleNew" w:hAnsi="YaleNew"/>
          <w:b/>
          <w:bCs/>
          <w:i/>
          <w:iCs/>
          <w:color w:val="002060"/>
          <w:sz w:val="24"/>
          <w:szCs w:val="24"/>
        </w:rPr>
      </w:pPr>
      <w:r w:rsidRPr="001E411E">
        <w:rPr>
          <w:rFonts w:ascii="YaleNew" w:hAnsi="YaleNew"/>
          <w:b/>
          <w:bCs/>
          <w:i/>
          <w:iCs/>
          <w:color w:val="002060"/>
          <w:sz w:val="24"/>
          <w:szCs w:val="24"/>
        </w:rPr>
        <w:t>What volunteer opportunities are offered at Yale?</w:t>
      </w:r>
    </w:p>
    <w:p w14:paraId="05F9B561" w14:textId="22777920" w:rsidR="0083151E" w:rsidRPr="001E411E" w:rsidRDefault="580B80A6" w:rsidP="580B80A6">
      <w:pPr>
        <w:rPr>
          <w:rFonts w:ascii="YaleNew" w:hAnsi="YaleNew"/>
          <w:sz w:val="24"/>
          <w:szCs w:val="24"/>
        </w:rPr>
      </w:pPr>
      <w:r w:rsidRPr="001E411E">
        <w:rPr>
          <w:rFonts w:ascii="YaleNew" w:hAnsi="YaleNew"/>
          <w:sz w:val="24"/>
          <w:szCs w:val="24"/>
        </w:rPr>
        <w:t xml:space="preserve">Yale believes volunteering is a great way to meet new people and support your community. </w:t>
      </w:r>
      <w:r w:rsidR="00DF2E34" w:rsidRPr="001E411E">
        <w:rPr>
          <w:rFonts w:ascii="YaleNew" w:hAnsi="YaleNew"/>
          <w:sz w:val="24"/>
          <w:szCs w:val="24"/>
        </w:rPr>
        <w:t>Even Yale Alumni take on opportunities to get involved!</w:t>
      </w:r>
    </w:p>
    <w:p w14:paraId="15E7442E" w14:textId="153F999C" w:rsidR="0083151E" w:rsidRPr="001E411E" w:rsidRDefault="00A55835" w:rsidP="580B80A6">
      <w:pPr>
        <w:rPr>
          <w:rFonts w:ascii="YaleNew" w:hAnsi="YaleNew"/>
          <w:b/>
          <w:bCs/>
          <w:color w:val="002060"/>
          <w:sz w:val="24"/>
          <w:szCs w:val="24"/>
          <w:u w:val="single"/>
        </w:rPr>
      </w:pPr>
      <w:r>
        <w:rPr>
          <w:rFonts w:ascii="YaleNew" w:hAnsi="YaleNew"/>
          <w:b/>
          <w:bCs/>
          <w:color w:val="002060"/>
          <w:sz w:val="24"/>
          <w:szCs w:val="24"/>
          <w:u w:val="single"/>
        </w:rPr>
        <w:t>☞</w:t>
      </w:r>
      <w:r w:rsidR="0083151E" w:rsidRPr="001E411E">
        <w:rPr>
          <w:rFonts w:ascii="YaleNew" w:hAnsi="YaleNew"/>
          <w:b/>
          <w:bCs/>
          <w:color w:val="002060"/>
          <w:sz w:val="24"/>
          <w:szCs w:val="24"/>
          <w:u w:val="single"/>
        </w:rPr>
        <w:t>Helpful Links</w:t>
      </w:r>
      <w:r w:rsidR="00057B64" w:rsidRPr="001E411E">
        <w:rPr>
          <w:rFonts w:ascii="YaleNew" w:hAnsi="YaleNew"/>
          <w:b/>
          <w:bCs/>
          <w:color w:val="002060"/>
          <w:sz w:val="24"/>
          <w:szCs w:val="24"/>
          <w:u w:val="single"/>
        </w:rPr>
        <w:t xml:space="preserve"> – Volunteer Opportunities</w:t>
      </w:r>
      <w:r w:rsidR="0083151E" w:rsidRPr="001E411E">
        <w:rPr>
          <w:rFonts w:ascii="YaleNew" w:hAnsi="YaleNew"/>
          <w:b/>
          <w:bCs/>
          <w:color w:val="002060"/>
          <w:sz w:val="24"/>
          <w:szCs w:val="24"/>
          <w:u w:val="single"/>
        </w:rPr>
        <w:t>:</w:t>
      </w:r>
    </w:p>
    <w:p w14:paraId="5F536463" w14:textId="4767B48D" w:rsidR="0083151E" w:rsidRPr="001E411E" w:rsidRDefault="00D87741" w:rsidP="580B80A6">
      <w:pPr>
        <w:rPr>
          <w:rFonts w:ascii="YaleNew" w:hAnsi="YaleNew"/>
          <w:sz w:val="24"/>
          <w:szCs w:val="24"/>
        </w:rPr>
      </w:pPr>
      <w:r w:rsidRPr="001E411E">
        <w:rPr>
          <w:rFonts w:ascii="YaleNew" w:hAnsi="YaleNew"/>
          <w:i/>
          <w:iCs/>
          <w:sz w:val="24"/>
          <w:szCs w:val="24"/>
        </w:rPr>
        <w:t>Voluntee</w:t>
      </w:r>
      <w:r w:rsidR="0028296D" w:rsidRPr="001E411E">
        <w:rPr>
          <w:rFonts w:ascii="YaleNew" w:hAnsi="YaleNew"/>
          <w:i/>
          <w:iCs/>
          <w:sz w:val="24"/>
          <w:szCs w:val="24"/>
        </w:rPr>
        <w:t xml:space="preserve">ring at </w:t>
      </w:r>
      <w:r w:rsidR="00815425" w:rsidRPr="001E411E">
        <w:rPr>
          <w:rFonts w:ascii="YaleNew" w:hAnsi="YaleNew"/>
          <w:i/>
          <w:iCs/>
          <w:sz w:val="24"/>
          <w:szCs w:val="24"/>
        </w:rPr>
        <w:t>the Office of International Students &amp; Scholars:</w:t>
      </w:r>
      <w:r w:rsidR="007A0E2F" w:rsidRPr="001E411E">
        <w:rPr>
          <w:rFonts w:ascii="YaleNew" w:hAnsi="YaleNew"/>
          <w:i/>
          <w:iCs/>
          <w:sz w:val="24"/>
          <w:szCs w:val="24"/>
        </w:rPr>
        <w:t xml:space="preserve"> </w:t>
      </w:r>
      <w:hyperlink r:id="rId57" w:history="1">
        <w:r w:rsidR="007A0E2F" w:rsidRPr="001E411E">
          <w:rPr>
            <w:rStyle w:val="Hyperlink"/>
            <w:rFonts w:ascii="YaleNew" w:hAnsi="YaleNew"/>
            <w:sz w:val="24"/>
            <w:szCs w:val="24"/>
          </w:rPr>
          <w:t>https://oiss.yale.edu/campus-community-life/family/volunteering</w:t>
        </w:r>
      </w:hyperlink>
    </w:p>
    <w:p w14:paraId="6F302C84" w14:textId="6147CE2E" w:rsidR="007A0E2F" w:rsidRPr="001E411E" w:rsidRDefault="00B16474" w:rsidP="580B80A6">
      <w:pPr>
        <w:rPr>
          <w:rFonts w:ascii="YaleNew" w:hAnsi="YaleNew"/>
          <w:sz w:val="24"/>
          <w:szCs w:val="24"/>
        </w:rPr>
      </w:pPr>
      <w:r w:rsidRPr="001E411E">
        <w:rPr>
          <w:rFonts w:ascii="YaleNew" w:hAnsi="YaleNew"/>
          <w:i/>
          <w:iCs/>
          <w:sz w:val="24"/>
          <w:szCs w:val="24"/>
        </w:rPr>
        <w:t>Yale For Humanity Volunteering</w:t>
      </w:r>
      <w:r w:rsidRPr="001E411E">
        <w:rPr>
          <w:rFonts w:ascii="YaleNew" w:hAnsi="YaleNew"/>
          <w:sz w:val="24"/>
          <w:szCs w:val="24"/>
        </w:rPr>
        <w:t xml:space="preserve">: </w:t>
      </w:r>
      <w:hyperlink r:id="rId58" w:history="1">
        <w:r w:rsidRPr="001E411E">
          <w:rPr>
            <w:rStyle w:val="Hyperlink"/>
            <w:rFonts w:ascii="YaleNew" w:hAnsi="YaleNew"/>
            <w:sz w:val="24"/>
            <w:szCs w:val="24"/>
          </w:rPr>
          <w:t>https://forhumanity.yale.edu/volunteers</w:t>
        </w:r>
      </w:hyperlink>
    </w:p>
    <w:p w14:paraId="76B94E3A" w14:textId="2375A13F" w:rsidR="00B16474" w:rsidRPr="001E411E" w:rsidRDefault="00170F8F" w:rsidP="580B80A6">
      <w:pPr>
        <w:rPr>
          <w:rFonts w:ascii="YaleNew" w:hAnsi="YaleNew"/>
          <w:sz w:val="24"/>
          <w:szCs w:val="24"/>
        </w:rPr>
      </w:pPr>
      <w:r w:rsidRPr="001E411E">
        <w:rPr>
          <w:rFonts w:ascii="YaleNew" w:hAnsi="YaleNew"/>
          <w:i/>
          <w:iCs/>
          <w:sz w:val="24"/>
          <w:szCs w:val="24"/>
        </w:rPr>
        <w:t>Future Leaders at Yale Affinity Group Volunteering</w:t>
      </w:r>
      <w:r w:rsidRPr="001E411E">
        <w:rPr>
          <w:rFonts w:ascii="YaleNew" w:hAnsi="YaleNew"/>
          <w:sz w:val="24"/>
          <w:szCs w:val="24"/>
        </w:rPr>
        <w:t xml:space="preserve">: </w:t>
      </w:r>
      <w:hyperlink r:id="rId59" w:history="1">
        <w:r w:rsidRPr="001E411E">
          <w:rPr>
            <w:rStyle w:val="Hyperlink"/>
            <w:rFonts w:ascii="YaleNew" w:hAnsi="YaleNew"/>
            <w:sz w:val="24"/>
            <w:szCs w:val="24"/>
          </w:rPr>
          <w:t>https://fly.yale.edu/news/volunteer-opportunities-get-involved-today</w:t>
        </w:r>
      </w:hyperlink>
    </w:p>
    <w:p w14:paraId="4D228995" w14:textId="408EABE5" w:rsidR="00E36D28" w:rsidRPr="001E411E" w:rsidRDefault="00E36D28" w:rsidP="580B80A6">
      <w:pPr>
        <w:rPr>
          <w:rFonts w:ascii="YaleNew" w:hAnsi="YaleNew"/>
          <w:sz w:val="24"/>
          <w:szCs w:val="24"/>
        </w:rPr>
      </w:pPr>
      <w:r w:rsidRPr="001E411E">
        <w:rPr>
          <w:rFonts w:ascii="YaleNew" w:hAnsi="YaleNew"/>
          <w:i/>
          <w:iCs/>
          <w:sz w:val="24"/>
          <w:szCs w:val="24"/>
        </w:rPr>
        <w:t>Yale New Haven Health Volunteering</w:t>
      </w:r>
      <w:r w:rsidRPr="001E411E">
        <w:rPr>
          <w:rFonts w:ascii="YaleNew" w:hAnsi="YaleNew"/>
          <w:sz w:val="24"/>
          <w:szCs w:val="24"/>
        </w:rPr>
        <w:t xml:space="preserve">: </w:t>
      </w:r>
      <w:hyperlink r:id="rId60" w:history="1">
        <w:r w:rsidRPr="001E411E">
          <w:rPr>
            <w:rStyle w:val="Hyperlink"/>
            <w:rFonts w:ascii="YaleNew" w:hAnsi="YaleNew"/>
            <w:sz w:val="24"/>
            <w:szCs w:val="24"/>
          </w:rPr>
          <w:t>https://www.ynhhs.org/about/our-community/volunteering</w:t>
        </w:r>
      </w:hyperlink>
    </w:p>
    <w:p w14:paraId="6073AD25" w14:textId="74A55A95" w:rsidR="0016532A" w:rsidRPr="00543DBC" w:rsidRDefault="00DF2E34" w:rsidP="580B80A6">
      <w:pPr>
        <w:rPr>
          <w:rFonts w:ascii="YaleNew" w:hAnsi="YaleNew"/>
          <w:color w:val="0000FF"/>
          <w:sz w:val="24"/>
          <w:szCs w:val="24"/>
          <w:u w:val="single"/>
        </w:rPr>
      </w:pPr>
      <w:r w:rsidRPr="001E411E">
        <w:rPr>
          <w:rFonts w:ascii="YaleNew" w:hAnsi="YaleNew"/>
          <w:i/>
          <w:iCs/>
          <w:sz w:val="24"/>
          <w:szCs w:val="24"/>
        </w:rPr>
        <w:t>Alumni Volunteering</w:t>
      </w:r>
      <w:r w:rsidRPr="001E411E">
        <w:rPr>
          <w:rFonts w:ascii="YaleNew" w:hAnsi="YaleNew"/>
          <w:sz w:val="24"/>
          <w:szCs w:val="24"/>
        </w:rPr>
        <w:t xml:space="preserve">: </w:t>
      </w:r>
      <w:hyperlink r:id="rId61" w:history="1">
        <w:r w:rsidRPr="001E411E">
          <w:rPr>
            <w:rStyle w:val="Hyperlink"/>
            <w:rFonts w:ascii="YaleNew" w:hAnsi="YaleNew"/>
            <w:sz w:val="24"/>
            <w:szCs w:val="24"/>
          </w:rPr>
          <w:t>https://alumni.yale.edu/volunteer</w:t>
        </w:r>
      </w:hyperlink>
    </w:p>
    <w:p w14:paraId="132F828E" w14:textId="33E85FE8" w:rsidR="005E632A" w:rsidRPr="009C75D7" w:rsidRDefault="009C75D7" w:rsidP="009C75D7">
      <w:pPr>
        <w:rPr>
          <w:rFonts w:ascii="YaleNew" w:hAnsi="YaleNew"/>
          <w:b/>
          <w:bCs/>
          <w:color w:val="002060"/>
          <w:sz w:val="28"/>
          <w:szCs w:val="32"/>
          <w:u w:val="single"/>
        </w:rPr>
      </w:pPr>
      <w:bookmarkStart w:id="7" w:name="TransportationSafety"/>
      <w:bookmarkEnd w:id="7"/>
      <w:r>
        <w:rPr>
          <w:rFonts w:ascii="YaleNew" w:hAnsi="YaleNew"/>
          <w:b/>
          <w:bCs/>
          <w:color w:val="002060"/>
          <w:sz w:val="28"/>
          <w:szCs w:val="32"/>
          <w:u w:val="single"/>
        </w:rPr>
        <w:t>•</w:t>
      </w:r>
      <w:r w:rsidR="005E632A" w:rsidRPr="009C75D7">
        <w:rPr>
          <w:rFonts w:ascii="YaleNew" w:hAnsi="YaleNew"/>
          <w:b/>
          <w:bCs/>
          <w:color w:val="002060"/>
          <w:sz w:val="28"/>
          <w:szCs w:val="32"/>
          <w:u w:val="single"/>
        </w:rPr>
        <w:t>Transportation</w:t>
      </w:r>
      <w:r w:rsidR="002C7DE7" w:rsidRPr="009C75D7">
        <w:rPr>
          <w:rFonts w:ascii="YaleNew" w:hAnsi="YaleNew"/>
          <w:b/>
          <w:bCs/>
          <w:color w:val="002060"/>
          <w:sz w:val="28"/>
          <w:szCs w:val="32"/>
          <w:u w:val="single"/>
        </w:rPr>
        <w:t xml:space="preserve"> &amp; Safety</w:t>
      </w:r>
      <w:r>
        <w:rPr>
          <w:rFonts w:ascii="YaleNew" w:hAnsi="YaleNew"/>
          <w:b/>
          <w:bCs/>
          <w:color w:val="002060"/>
          <w:sz w:val="28"/>
          <w:szCs w:val="32"/>
          <w:u w:val="single"/>
        </w:rPr>
        <w:t>•</w:t>
      </w:r>
    </w:p>
    <w:p w14:paraId="5CA8E8C5" w14:textId="5A0CC46B" w:rsidR="005E632A" w:rsidRPr="001E411E" w:rsidRDefault="005E632A">
      <w:pPr>
        <w:rPr>
          <w:rFonts w:ascii="YaleNew" w:hAnsi="YaleNew"/>
          <w:b/>
          <w:bCs/>
          <w:i/>
          <w:iCs/>
          <w:color w:val="002060"/>
          <w:sz w:val="24"/>
          <w:szCs w:val="24"/>
        </w:rPr>
      </w:pPr>
      <w:r w:rsidRPr="001E411E">
        <w:rPr>
          <w:rFonts w:ascii="YaleNew" w:hAnsi="YaleNew"/>
          <w:b/>
          <w:bCs/>
          <w:i/>
          <w:iCs/>
          <w:color w:val="002060"/>
          <w:sz w:val="24"/>
          <w:szCs w:val="24"/>
        </w:rPr>
        <w:t>Does Yale offer a shuttle system?</w:t>
      </w:r>
    </w:p>
    <w:p w14:paraId="1D2F7176" w14:textId="532B4652" w:rsidR="6CA17383" w:rsidRPr="001E411E" w:rsidRDefault="6CA17383" w:rsidP="6CA17383">
      <w:pPr>
        <w:rPr>
          <w:rFonts w:ascii="YaleNew" w:hAnsi="YaleNew"/>
          <w:sz w:val="24"/>
          <w:szCs w:val="24"/>
        </w:rPr>
      </w:pPr>
      <w:r w:rsidRPr="001E411E">
        <w:rPr>
          <w:rFonts w:ascii="YaleNew" w:hAnsi="YaleNew"/>
          <w:sz w:val="24"/>
          <w:szCs w:val="24"/>
        </w:rPr>
        <w:lastRenderedPageBreak/>
        <w:t>The Yale Shuttle System offers a safe and reliable mode of transportation for all Yale students. Fixed Route and Door-to-Door shuttle routes are available, as well as on-demand Safe Ride and Special Services vans. The Yale Shuttle website and Twitter account (@yaleshuttle) offers up-to-the-minute updates on shuttle locations. Various shuttle options run on weekdays, weekends, and nights. Shuttles are often offered for specific grocery runs (local Trader Joe’s) and for safe ride requests. Services are also available for students with temporary or permanent physical disabilities.</w:t>
      </w:r>
    </w:p>
    <w:p w14:paraId="1CE94460" w14:textId="0888E7FE" w:rsidR="005E632A" w:rsidRPr="001E411E" w:rsidRDefault="005E632A" w:rsidP="6CA17383">
      <w:pPr>
        <w:rPr>
          <w:rFonts w:ascii="YaleNew" w:hAnsi="YaleNew"/>
          <w:b/>
          <w:bCs/>
          <w:i/>
          <w:iCs/>
          <w:color w:val="002060"/>
          <w:sz w:val="24"/>
          <w:szCs w:val="24"/>
        </w:rPr>
      </w:pPr>
      <w:r w:rsidRPr="001E411E">
        <w:rPr>
          <w:rFonts w:ascii="YaleNew" w:hAnsi="YaleNew"/>
          <w:b/>
          <w:bCs/>
          <w:i/>
          <w:iCs/>
          <w:color w:val="002060"/>
          <w:sz w:val="24"/>
          <w:szCs w:val="24"/>
        </w:rPr>
        <w:t>How about travel by car? What’s the parking situation?</w:t>
      </w:r>
    </w:p>
    <w:p w14:paraId="2A3E9A34" w14:textId="31C66ED8" w:rsidR="6CA17383" w:rsidRPr="001E411E" w:rsidRDefault="6CA17383" w:rsidP="6CA17383">
      <w:pPr>
        <w:rPr>
          <w:rFonts w:ascii="YaleNew" w:hAnsi="YaleNew"/>
          <w:sz w:val="24"/>
          <w:szCs w:val="24"/>
        </w:rPr>
      </w:pPr>
      <w:r w:rsidRPr="001E411E">
        <w:rPr>
          <w:rFonts w:ascii="YaleNew" w:hAnsi="YaleNew"/>
          <w:sz w:val="24"/>
          <w:szCs w:val="24"/>
        </w:rPr>
        <w:t xml:space="preserve">Rideshares (Uber, Lyft) and Taxis (Metro, Yellow, and </w:t>
      </w:r>
      <w:proofErr w:type="spellStart"/>
      <w:r w:rsidRPr="001E411E">
        <w:rPr>
          <w:rFonts w:ascii="YaleNew" w:hAnsi="YaleNew"/>
          <w:sz w:val="24"/>
          <w:szCs w:val="24"/>
        </w:rPr>
        <w:t>Ecuamex</w:t>
      </w:r>
      <w:proofErr w:type="spellEnd"/>
      <w:r w:rsidRPr="001E411E">
        <w:rPr>
          <w:rFonts w:ascii="YaleNew" w:hAnsi="YaleNew"/>
          <w:sz w:val="24"/>
          <w:szCs w:val="24"/>
        </w:rPr>
        <w:t>) are readily available in our New Haven setting.</w:t>
      </w:r>
    </w:p>
    <w:p w14:paraId="42974952" w14:textId="1641E263" w:rsidR="6CA17383" w:rsidRPr="001E411E" w:rsidRDefault="00BF4167" w:rsidP="6CA17383">
      <w:pPr>
        <w:rPr>
          <w:rFonts w:ascii="YaleNew" w:hAnsi="YaleNew"/>
          <w:sz w:val="24"/>
          <w:szCs w:val="24"/>
        </w:rPr>
      </w:pPr>
      <w:r>
        <w:rPr>
          <w:rFonts w:ascii="YaleNew" w:hAnsi="YaleNew"/>
          <w:sz w:val="24"/>
          <w:szCs w:val="24"/>
        </w:rPr>
        <w:t xml:space="preserve">If you choose to have a car </w:t>
      </w:r>
      <w:r w:rsidR="00DE4CE4">
        <w:rPr>
          <w:rFonts w:ascii="YaleNew" w:hAnsi="YaleNew"/>
          <w:sz w:val="24"/>
          <w:szCs w:val="24"/>
        </w:rPr>
        <w:t>on or near campus during your academic career, p</w:t>
      </w:r>
      <w:r w:rsidR="6CA17383" w:rsidRPr="001E411E">
        <w:rPr>
          <w:rFonts w:ascii="YaleNew" w:hAnsi="YaleNew"/>
          <w:sz w:val="24"/>
          <w:szCs w:val="24"/>
        </w:rPr>
        <w:t>arking on campus often requires an application and permit and can be expensive</w:t>
      </w:r>
      <w:r w:rsidR="00D35CBF">
        <w:rPr>
          <w:rFonts w:ascii="YaleNew" w:hAnsi="YaleNew"/>
          <w:sz w:val="24"/>
          <w:szCs w:val="24"/>
        </w:rPr>
        <w:t xml:space="preserve"> (billed per academic year or by semester)</w:t>
      </w:r>
      <w:r w:rsidR="6CA17383" w:rsidRPr="001E411E">
        <w:rPr>
          <w:rFonts w:ascii="YaleNew" w:hAnsi="YaleNew"/>
          <w:sz w:val="24"/>
          <w:szCs w:val="24"/>
        </w:rPr>
        <w:t xml:space="preserve">. Parking is free in many Yale lots after peak hours (starting at 4:00 pm). Off-street parking is free in many streets in the East Rock area. You can </w:t>
      </w:r>
      <w:r w:rsidR="00DE4CE4">
        <w:rPr>
          <w:rFonts w:ascii="YaleNew" w:hAnsi="YaleNew"/>
          <w:sz w:val="24"/>
          <w:szCs w:val="24"/>
        </w:rPr>
        <w:t xml:space="preserve">also </w:t>
      </w:r>
      <w:r w:rsidR="6CA17383" w:rsidRPr="001E411E">
        <w:rPr>
          <w:rFonts w:ascii="YaleNew" w:hAnsi="YaleNew"/>
          <w:sz w:val="24"/>
          <w:szCs w:val="24"/>
        </w:rPr>
        <w:t xml:space="preserve">park and take the shuttle to campus. </w:t>
      </w:r>
      <w:r w:rsidR="00DE4CE4">
        <w:rPr>
          <w:rFonts w:ascii="YaleNew" w:hAnsi="YaleNew"/>
          <w:sz w:val="24"/>
          <w:szCs w:val="24"/>
        </w:rPr>
        <w:t>Some</w:t>
      </w:r>
      <w:r w:rsidR="6CA17383" w:rsidRPr="001E411E">
        <w:rPr>
          <w:rFonts w:ascii="YaleNew" w:hAnsi="YaleNew"/>
          <w:sz w:val="24"/>
          <w:szCs w:val="24"/>
        </w:rPr>
        <w:t xml:space="preserve"> streets may require a city parking permit to ensure residents have access to parking. Residential Parking Zones can be viewed on this site: </w:t>
      </w:r>
      <w:hyperlink r:id="rId62">
        <w:r w:rsidR="6CA17383" w:rsidRPr="001E411E">
          <w:rPr>
            <w:rStyle w:val="Hyperlink"/>
            <w:rFonts w:ascii="YaleNew" w:hAnsi="YaleNew"/>
            <w:sz w:val="24"/>
            <w:szCs w:val="24"/>
          </w:rPr>
          <w:t>https://www.newhavenct.gov/gov/depts/tracffic/parking/residential_parking.htm</w:t>
        </w:r>
      </w:hyperlink>
      <w:r w:rsidR="00CE6AC1">
        <w:rPr>
          <w:rFonts w:ascii="YaleNew" w:hAnsi="YaleNew"/>
          <w:sz w:val="24"/>
          <w:szCs w:val="24"/>
        </w:rPr>
        <w:t xml:space="preserve">. Yale </w:t>
      </w:r>
      <w:r w:rsidR="00DC212A">
        <w:rPr>
          <w:rFonts w:ascii="YaleNew" w:hAnsi="YaleNew"/>
          <w:sz w:val="24"/>
          <w:szCs w:val="24"/>
        </w:rPr>
        <w:t xml:space="preserve">Parking &amp; Transit Services </w:t>
      </w:r>
      <w:r w:rsidR="00EC0C3F">
        <w:rPr>
          <w:rFonts w:ascii="YaleNew" w:hAnsi="YaleNew"/>
          <w:sz w:val="24"/>
          <w:szCs w:val="24"/>
        </w:rPr>
        <w:t>offers more information a</w:t>
      </w:r>
      <w:r w:rsidR="00506A55">
        <w:rPr>
          <w:rFonts w:ascii="YaleNew" w:hAnsi="YaleNew"/>
          <w:sz w:val="24"/>
          <w:szCs w:val="24"/>
        </w:rPr>
        <w:t xml:space="preserve">bout parking on their website: </w:t>
      </w:r>
      <w:hyperlink r:id="rId63" w:history="1">
        <w:r w:rsidR="00506A55" w:rsidRPr="00506A55">
          <w:rPr>
            <w:rStyle w:val="Hyperlink"/>
            <w:rFonts w:ascii="YaleNew" w:hAnsi="YaleNew"/>
            <w:sz w:val="24"/>
            <w:szCs w:val="24"/>
          </w:rPr>
          <w:t>https://your.yale.edu/work-yale/campus-services/parking-and-transportation-options/parking</w:t>
        </w:r>
      </w:hyperlink>
      <w:r w:rsidR="00506A55">
        <w:rPr>
          <w:rFonts w:ascii="YaleNew" w:hAnsi="YaleNew"/>
          <w:sz w:val="24"/>
          <w:szCs w:val="24"/>
        </w:rPr>
        <w:t>.</w:t>
      </w:r>
    </w:p>
    <w:p w14:paraId="7D33A6B5" w14:textId="460A4FC9" w:rsidR="00453C46" w:rsidRPr="001E411E" w:rsidRDefault="004C653E" w:rsidP="6CA17383">
      <w:pPr>
        <w:rPr>
          <w:rFonts w:ascii="YaleNew" w:hAnsi="YaleNew"/>
          <w:b/>
          <w:bCs/>
          <w:i/>
          <w:iCs/>
          <w:color w:val="002060"/>
          <w:sz w:val="24"/>
          <w:szCs w:val="24"/>
        </w:rPr>
      </w:pPr>
      <w:r w:rsidRPr="001E411E">
        <w:rPr>
          <w:rFonts w:ascii="YaleNew" w:hAnsi="YaleNew"/>
          <w:b/>
          <w:bCs/>
          <w:i/>
          <w:iCs/>
          <w:color w:val="002060"/>
          <w:sz w:val="24"/>
          <w:szCs w:val="24"/>
        </w:rPr>
        <w:t>What</w:t>
      </w:r>
      <w:r w:rsidR="00187E0B" w:rsidRPr="001E411E">
        <w:rPr>
          <w:rFonts w:ascii="YaleNew" w:hAnsi="YaleNew"/>
          <w:b/>
          <w:bCs/>
          <w:i/>
          <w:iCs/>
          <w:color w:val="002060"/>
          <w:sz w:val="24"/>
          <w:szCs w:val="24"/>
        </w:rPr>
        <w:t xml:space="preserve"> about </w:t>
      </w:r>
      <w:r w:rsidR="00774691" w:rsidRPr="001E411E">
        <w:rPr>
          <w:rFonts w:ascii="YaleNew" w:hAnsi="YaleNew"/>
          <w:b/>
          <w:bCs/>
          <w:i/>
          <w:iCs/>
          <w:color w:val="002060"/>
          <w:sz w:val="24"/>
          <w:szCs w:val="24"/>
        </w:rPr>
        <w:t xml:space="preserve">biking around New Haven &amp; </w:t>
      </w:r>
      <w:r w:rsidRPr="001E411E">
        <w:rPr>
          <w:rFonts w:ascii="YaleNew" w:hAnsi="YaleNew"/>
          <w:b/>
          <w:bCs/>
          <w:i/>
          <w:iCs/>
          <w:color w:val="002060"/>
          <w:sz w:val="24"/>
          <w:szCs w:val="24"/>
        </w:rPr>
        <w:t xml:space="preserve">the </w:t>
      </w:r>
      <w:r w:rsidR="00774691" w:rsidRPr="001E411E">
        <w:rPr>
          <w:rFonts w:ascii="YaleNew" w:hAnsi="YaleNew"/>
          <w:b/>
          <w:bCs/>
          <w:i/>
          <w:iCs/>
          <w:color w:val="002060"/>
          <w:sz w:val="24"/>
          <w:szCs w:val="24"/>
        </w:rPr>
        <w:t>Yale campus?</w:t>
      </w:r>
    </w:p>
    <w:p w14:paraId="355BA5C6" w14:textId="13D5E311" w:rsidR="00BF0DF2" w:rsidRPr="00543DBC" w:rsidRDefault="6CA17383" w:rsidP="580B80A6">
      <w:pPr>
        <w:rPr>
          <w:rFonts w:ascii="YaleNew" w:hAnsi="YaleNew"/>
          <w:sz w:val="24"/>
          <w:szCs w:val="24"/>
        </w:rPr>
      </w:pPr>
      <w:r w:rsidRPr="001E411E">
        <w:rPr>
          <w:rFonts w:ascii="YaleNew" w:hAnsi="YaleNew"/>
          <w:sz w:val="24"/>
          <w:szCs w:val="24"/>
        </w:rPr>
        <w:t xml:space="preserve">Biking is a popular, healthy, </w:t>
      </w:r>
      <w:r w:rsidR="009540A8">
        <w:rPr>
          <w:rFonts w:ascii="YaleNew" w:hAnsi="YaleNew"/>
          <w:sz w:val="24"/>
          <w:szCs w:val="24"/>
        </w:rPr>
        <w:t>sustainable</w:t>
      </w:r>
      <w:r w:rsidRPr="001E411E">
        <w:rPr>
          <w:rFonts w:ascii="YaleNew" w:hAnsi="YaleNew"/>
          <w:sz w:val="24"/>
          <w:szCs w:val="24"/>
        </w:rPr>
        <w:t xml:space="preserve">, and economical way to travel around New Haven and Yale is a </w:t>
      </w:r>
      <w:hyperlink r:id="rId64">
        <w:r w:rsidRPr="001E411E">
          <w:rPr>
            <w:rStyle w:val="Hyperlink"/>
            <w:rFonts w:ascii="YaleNew" w:hAnsi="YaleNew"/>
            <w:sz w:val="24"/>
            <w:szCs w:val="24"/>
          </w:rPr>
          <w:t>Gold-level Bicycle Friendly University</w:t>
        </w:r>
      </w:hyperlink>
      <w:r w:rsidRPr="001E411E">
        <w:rPr>
          <w:rFonts w:ascii="YaleNew" w:hAnsi="YaleNew"/>
          <w:sz w:val="24"/>
          <w:szCs w:val="24"/>
        </w:rPr>
        <w:t xml:space="preserve">. There are plenty of resources to assist with your biking routes including a </w:t>
      </w:r>
      <w:hyperlink r:id="rId65">
        <w:r w:rsidRPr="001E411E">
          <w:rPr>
            <w:rStyle w:val="Hyperlink"/>
            <w:rFonts w:ascii="YaleNew" w:hAnsi="YaleNew"/>
            <w:sz w:val="24"/>
            <w:szCs w:val="24"/>
          </w:rPr>
          <w:t>New Haven Bike Map</w:t>
        </w:r>
      </w:hyperlink>
      <w:r w:rsidRPr="001E411E">
        <w:rPr>
          <w:rFonts w:ascii="YaleNew" w:hAnsi="YaleNew"/>
          <w:sz w:val="24"/>
          <w:szCs w:val="24"/>
        </w:rPr>
        <w:t xml:space="preserve">, </w:t>
      </w:r>
      <w:hyperlink r:id="rId66">
        <w:r w:rsidRPr="001E411E">
          <w:rPr>
            <w:rStyle w:val="Hyperlink"/>
            <w:rFonts w:ascii="YaleNew" w:hAnsi="YaleNew"/>
            <w:sz w:val="24"/>
            <w:szCs w:val="24"/>
          </w:rPr>
          <w:t>Yale Bike Map</w:t>
        </w:r>
      </w:hyperlink>
      <w:r w:rsidRPr="001E411E">
        <w:rPr>
          <w:rFonts w:ascii="YaleNew" w:hAnsi="YaleNew"/>
          <w:sz w:val="24"/>
          <w:szCs w:val="24"/>
        </w:rPr>
        <w:t xml:space="preserve"> (bike rack locations, bikeshare stations, bike repair stations, and shower facilities on campus). Yale offers a coupon for a free bike helmet to participants of the 1-hour bike safety course through yale Environmental Health &amp; Safety exploring helpful tips, maintenance, and sizing information. The Yale Bikeshare (8 locations) and Bike New Haven are two services in New Haven that offer Bikeshare membership programs (pricing varies based on membership – estimated $5 per 24-hour period for some memberships and unlimited free one-hour rides with $3 for additional hour on more complete memberships). There are several local trails to explore on bike (</w:t>
      </w:r>
      <w:hyperlink r:id="rId67">
        <w:r w:rsidRPr="001E411E">
          <w:rPr>
            <w:rStyle w:val="Hyperlink"/>
            <w:rFonts w:ascii="YaleNew" w:hAnsi="YaleNew"/>
            <w:sz w:val="24"/>
            <w:szCs w:val="24"/>
          </w:rPr>
          <w:t>Farmington Canal Trail</w:t>
        </w:r>
      </w:hyperlink>
      <w:r w:rsidRPr="001E411E">
        <w:rPr>
          <w:rFonts w:ascii="YaleNew" w:hAnsi="YaleNew"/>
          <w:sz w:val="24"/>
          <w:szCs w:val="24"/>
        </w:rPr>
        <w:t>, East Rock Park)</w:t>
      </w:r>
      <w:r w:rsidR="580B80A6" w:rsidRPr="001E411E">
        <w:rPr>
          <w:rFonts w:ascii="YaleNew" w:hAnsi="YaleNew"/>
          <w:sz w:val="24"/>
          <w:szCs w:val="24"/>
        </w:rPr>
        <w:t>, events (</w:t>
      </w:r>
      <w:hyperlink r:id="rId68">
        <w:r w:rsidR="580B80A6" w:rsidRPr="001E411E">
          <w:rPr>
            <w:rStyle w:val="Hyperlink"/>
            <w:rFonts w:ascii="YaleNew" w:hAnsi="YaleNew"/>
            <w:sz w:val="24"/>
            <w:szCs w:val="24"/>
          </w:rPr>
          <w:t>New Haven Grand Prix</w:t>
        </w:r>
      </w:hyperlink>
      <w:r w:rsidR="580B80A6" w:rsidRPr="001E411E">
        <w:rPr>
          <w:rFonts w:ascii="YaleNew" w:hAnsi="YaleNew"/>
          <w:sz w:val="24"/>
          <w:szCs w:val="24"/>
        </w:rPr>
        <w:t xml:space="preserve">, </w:t>
      </w:r>
      <w:hyperlink r:id="rId69">
        <w:proofErr w:type="spellStart"/>
        <w:r w:rsidR="580B80A6" w:rsidRPr="001E411E">
          <w:rPr>
            <w:rStyle w:val="Hyperlink"/>
            <w:rFonts w:ascii="YaleNew" w:hAnsi="YaleNew"/>
            <w:sz w:val="24"/>
            <w:szCs w:val="24"/>
          </w:rPr>
          <w:t>ConnectiCare</w:t>
        </w:r>
        <w:proofErr w:type="spellEnd"/>
        <w:r w:rsidR="580B80A6" w:rsidRPr="001E411E">
          <w:rPr>
            <w:rStyle w:val="Hyperlink"/>
            <w:rFonts w:ascii="YaleNew" w:hAnsi="YaleNew"/>
            <w:sz w:val="24"/>
            <w:szCs w:val="24"/>
          </w:rPr>
          <w:t xml:space="preserve"> Gran </w:t>
        </w:r>
        <w:proofErr w:type="spellStart"/>
        <w:r w:rsidR="580B80A6" w:rsidRPr="001E411E">
          <w:rPr>
            <w:rStyle w:val="Hyperlink"/>
            <w:rFonts w:ascii="YaleNew" w:hAnsi="YaleNew"/>
            <w:sz w:val="24"/>
            <w:szCs w:val="24"/>
          </w:rPr>
          <w:t>Fondo</w:t>
        </w:r>
        <w:proofErr w:type="spellEnd"/>
      </w:hyperlink>
      <w:r w:rsidR="580B80A6" w:rsidRPr="001E411E">
        <w:rPr>
          <w:rFonts w:ascii="YaleNew" w:hAnsi="YaleNew"/>
          <w:sz w:val="24"/>
          <w:szCs w:val="24"/>
        </w:rPr>
        <w:t xml:space="preserve">, and </w:t>
      </w:r>
      <w:hyperlink r:id="rId70">
        <w:r w:rsidR="580B80A6" w:rsidRPr="001E411E">
          <w:rPr>
            <w:rStyle w:val="Hyperlink"/>
            <w:rFonts w:ascii="YaleNew" w:hAnsi="YaleNew"/>
            <w:sz w:val="24"/>
            <w:szCs w:val="24"/>
          </w:rPr>
          <w:t>Closer to Free Ride</w:t>
        </w:r>
      </w:hyperlink>
      <w:r w:rsidR="580B80A6" w:rsidRPr="001E411E">
        <w:rPr>
          <w:rFonts w:ascii="YaleNew" w:hAnsi="YaleNew"/>
          <w:sz w:val="24"/>
          <w:szCs w:val="24"/>
        </w:rPr>
        <w:t xml:space="preserve">), 3 local bike shops, a </w:t>
      </w:r>
      <w:hyperlink r:id="rId71">
        <w:r w:rsidR="580B80A6" w:rsidRPr="001E411E">
          <w:rPr>
            <w:rStyle w:val="Hyperlink"/>
            <w:rFonts w:ascii="YaleNew" w:hAnsi="YaleNew"/>
            <w:sz w:val="24"/>
            <w:szCs w:val="24"/>
          </w:rPr>
          <w:t>Yale Cycling Team</w:t>
        </w:r>
      </w:hyperlink>
      <w:r w:rsidR="580B80A6" w:rsidRPr="001E411E">
        <w:rPr>
          <w:rFonts w:ascii="YaleNew" w:hAnsi="YaleNew"/>
          <w:sz w:val="24"/>
          <w:szCs w:val="24"/>
        </w:rPr>
        <w:t xml:space="preserve">, </w:t>
      </w:r>
      <w:hyperlink r:id="rId72">
        <w:r w:rsidR="580B80A6" w:rsidRPr="001E411E">
          <w:rPr>
            <w:rStyle w:val="Hyperlink"/>
            <w:rFonts w:ascii="YaleNew" w:hAnsi="YaleNew"/>
            <w:sz w:val="24"/>
            <w:szCs w:val="24"/>
          </w:rPr>
          <w:t>New Haven Bicycling Club</w:t>
        </w:r>
      </w:hyperlink>
      <w:r w:rsidR="580B80A6" w:rsidRPr="001E411E">
        <w:rPr>
          <w:rFonts w:ascii="YaleNew" w:hAnsi="YaleNew"/>
          <w:sz w:val="24"/>
          <w:szCs w:val="24"/>
        </w:rPr>
        <w:t xml:space="preserve">, </w:t>
      </w:r>
      <w:hyperlink r:id="rId73">
        <w:r w:rsidR="580B80A6" w:rsidRPr="001E411E">
          <w:rPr>
            <w:rStyle w:val="Hyperlink"/>
            <w:rFonts w:ascii="YaleNew" w:hAnsi="YaleNew"/>
            <w:sz w:val="24"/>
            <w:szCs w:val="24"/>
          </w:rPr>
          <w:t>Bicycle Co-op</w:t>
        </w:r>
      </w:hyperlink>
      <w:r w:rsidR="580B80A6" w:rsidRPr="001E411E">
        <w:rPr>
          <w:rFonts w:ascii="YaleNew" w:hAnsi="YaleNew"/>
          <w:sz w:val="24"/>
          <w:szCs w:val="24"/>
        </w:rPr>
        <w:t xml:space="preserve">, and </w:t>
      </w:r>
      <w:hyperlink r:id="rId74">
        <w:r w:rsidR="580B80A6" w:rsidRPr="001E411E">
          <w:rPr>
            <w:rStyle w:val="Hyperlink"/>
            <w:rFonts w:ascii="YaleNew" w:hAnsi="YaleNew"/>
            <w:sz w:val="24"/>
            <w:szCs w:val="24"/>
          </w:rPr>
          <w:t>New Haven Bike Party</w:t>
        </w:r>
      </w:hyperlink>
      <w:r w:rsidR="580B80A6" w:rsidRPr="001E411E">
        <w:rPr>
          <w:rFonts w:ascii="YaleNew" w:hAnsi="YaleNew"/>
          <w:sz w:val="24"/>
          <w:szCs w:val="24"/>
        </w:rPr>
        <w:t>. There really is an entire culture devoted to biking around New Haven!</w:t>
      </w:r>
    </w:p>
    <w:p w14:paraId="33BEB432" w14:textId="28D2ADA0" w:rsidR="004C653E" w:rsidRPr="001E411E" w:rsidRDefault="004C653E" w:rsidP="580B80A6">
      <w:pPr>
        <w:rPr>
          <w:rFonts w:ascii="YaleNew" w:hAnsi="YaleNew"/>
          <w:b/>
          <w:bCs/>
          <w:i/>
          <w:iCs/>
          <w:color w:val="002060"/>
          <w:sz w:val="24"/>
          <w:szCs w:val="24"/>
        </w:rPr>
      </w:pPr>
      <w:r w:rsidRPr="001E411E">
        <w:rPr>
          <w:rFonts w:ascii="YaleNew" w:hAnsi="YaleNew"/>
          <w:b/>
          <w:bCs/>
          <w:i/>
          <w:iCs/>
          <w:color w:val="002060"/>
          <w:sz w:val="24"/>
          <w:szCs w:val="24"/>
        </w:rPr>
        <w:t>Is it difficult to travel outside of New Haven?</w:t>
      </w:r>
    </w:p>
    <w:p w14:paraId="67E4189B" w14:textId="1336CC3F" w:rsidR="0094786D" w:rsidRPr="001E411E" w:rsidRDefault="580B80A6" w:rsidP="580B80A6">
      <w:pPr>
        <w:rPr>
          <w:rFonts w:ascii="YaleNew" w:hAnsi="YaleNew"/>
          <w:sz w:val="24"/>
          <w:szCs w:val="24"/>
        </w:rPr>
      </w:pPr>
      <w:r w:rsidRPr="001E411E">
        <w:rPr>
          <w:rFonts w:ascii="YaleNew" w:hAnsi="YaleNew"/>
          <w:sz w:val="24"/>
          <w:szCs w:val="24"/>
        </w:rPr>
        <w:t xml:space="preserve">Traveling outside of New Haven is easy as well. </w:t>
      </w:r>
      <w:hyperlink r:id="rId75">
        <w:r w:rsidRPr="001E411E">
          <w:rPr>
            <w:rStyle w:val="Hyperlink"/>
            <w:rFonts w:ascii="YaleNew" w:hAnsi="YaleNew"/>
            <w:sz w:val="24"/>
            <w:szCs w:val="24"/>
          </w:rPr>
          <w:t>Zipcars</w:t>
        </w:r>
      </w:hyperlink>
      <w:r w:rsidRPr="001E411E">
        <w:rPr>
          <w:rFonts w:ascii="YaleNew" w:hAnsi="YaleNew"/>
          <w:sz w:val="24"/>
          <w:szCs w:val="24"/>
        </w:rPr>
        <w:t xml:space="preserve"> and rental cars are readily available to explore greater Connecticut. Private Bus companies as well as Connecticut State busses offer a </w:t>
      </w:r>
      <w:r w:rsidRPr="001E411E">
        <w:rPr>
          <w:rFonts w:ascii="YaleNew" w:hAnsi="YaleNew"/>
          <w:sz w:val="24"/>
          <w:szCs w:val="24"/>
        </w:rPr>
        <w:lastRenderedPageBreak/>
        <w:t>variety of routes and are great alternatives to cars. Trains are a large part of Connecticut’s travel infrastructure and railroad routes travel through major parts of Connecticut and into New York. Connecticut offers 2 airports and access to several major airports in surrounding states (New York, Massachusetts, and Rhode Island).</w:t>
      </w:r>
    </w:p>
    <w:p w14:paraId="34CBDEC2" w14:textId="4D8B42E5" w:rsidR="0094786D" w:rsidRPr="001E411E" w:rsidRDefault="0094786D" w:rsidP="580B80A6">
      <w:pPr>
        <w:rPr>
          <w:rFonts w:ascii="YaleNew" w:hAnsi="YaleNew"/>
          <w:sz w:val="24"/>
          <w:szCs w:val="24"/>
        </w:rPr>
      </w:pPr>
      <w:r w:rsidRPr="001E411E">
        <w:rPr>
          <w:rFonts w:ascii="YaleNew" w:hAnsi="YaleNew"/>
          <w:b/>
          <w:bCs/>
          <w:i/>
          <w:iCs/>
          <w:color w:val="002060"/>
          <w:sz w:val="24"/>
          <w:szCs w:val="24"/>
        </w:rPr>
        <w:t xml:space="preserve">How safe </w:t>
      </w:r>
      <w:r w:rsidR="00D02575" w:rsidRPr="001E411E">
        <w:rPr>
          <w:rFonts w:ascii="YaleNew" w:hAnsi="YaleNew"/>
          <w:b/>
          <w:bCs/>
          <w:i/>
          <w:iCs/>
          <w:color w:val="002060"/>
          <w:sz w:val="24"/>
          <w:szCs w:val="24"/>
        </w:rPr>
        <w:t>is</w:t>
      </w:r>
      <w:r w:rsidRPr="001E411E">
        <w:rPr>
          <w:rFonts w:ascii="YaleNew" w:hAnsi="YaleNew"/>
          <w:b/>
          <w:bCs/>
          <w:i/>
          <w:iCs/>
          <w:color w:val="002060"/>
          <w:sz w:val="24"/>
          <w:szCs w:val="24"/>
        </w:rPr>
        <w:t xml:space="preserve"> Yale University?</w:t>
      </w:r>
    </w:p>
    <w:p w14:paraId="71AEC5ED" w14:textId="33C04D51" w:rsidR="0094786D" w:rsidRDefault="0094786D" w:rsidP="00114030">
      <w:pPr>
        <w:rPr>
          <w:rStyle w:val="Hyperlink"/>
          <w:rFonts w:ascii="YaleNew" w:hAnsi="YaleNew"/>
          <w:sz w:val="24"/>
          <w:szCs w:val="24"/>
        </w:rPr>
      </w:pPr>
      <w:r w:rsidRPr="001E411E">
        <w:rPr>
          <w:rFonts w:ascii="YaleNew" w:hAnsi="YaleNew"/>
          <w:sz w:val="24"/>
          <w:szCs w:val="24"/>
        </w:rPr>
        <w:t xml:space="preserve">Safety is a top priority at Yale University and </w:t>
      </w:r>
      <w:r w:rsidR="004C5690">
        <w:rPr>
          <w:rFonts w:ascii="YaleNew" w:hAnsi="YaleNew"/>
          <w:sz w:val="24"/>
          <w:szCs w:val="24"/>
        </w:rPr>
        <w:t xml:space="preserve">our campus </w:t>
      </w:r>
      <w:r w:rsidRPr="001E411E">
        <w:rPr>
          <w:rFonts w:ascii="YaleNew" w:hAnsi="YaleNew"/>
          <w:sz w:val="24"/>
          <w:szCs w:val="24"/>
        </w:rPr>
        <w:t xml:space="preserve">remains as safe as any other urban space. Yale offers </w:t>
      </w:r>
      <w:r w:rsidR="004C5690">
        <w:rPr>
          <w:rFonts w:ascii="YaleNew" w:hAnsi="YaleNew"/>
          <w:sz w:val="24"/>
          <w:szCs w:val="24"/>
        </w:rPr>
        <w:t xml:space="preserve">many resources and </w:t>
      </w:r>
      <w:r w:rsidR="000E3120">
        <w:rPr>
          <w:rFonts w:ascii="YaleNew" w:hAnsi="YaleNew"/>
          <w:sz w:val="24"/>
          <w:szCs w:val="24"/>
        </w:rPr>
        <w:t>guidance</w:t>
      </w:r>
      <w:r w:rsidR="004C5690">
        <w:rPr>
          <w:rFonts w:ascii="YaleNew" w:hAnsi="YaleNew"/>
          <w:sz w:val="24"/>
          <w:szCs w:val="24"/>
        </w:rPr>
        <w:t xml:space="preserve"> including </w:t>
      </w:r>
      <w:hyperlink r:id="rId76">
        <w:r w:rsidRPr="001E411E">
          <w:rPr>
            <w:rStyle w:val="Hyperlink"/>
            <w:rFonts w:ascii="YaleNew" w:hAnsi="YaleNew"/>
            <w:sz w:val="24"/>
            <w:szCs w:val="24"/>
          </w:rPr>
          <w:t>Safety Tips</w:t>
        </w:r>
      </w:hyperlink>
      <w:r w:rsidRPr="001E411E">
        <w:rPr>
          <w:rFonts w:ascii="YaleNew" w:hAnsi="YaleNew"/>
          <w:sz w:val="24"/>
          <w:szCs w:val="24"/>
        </w:rPr>
        <w:t xml:space="preserve"> for assisting in ensuring property, holiday, phone/internet safety and more. Yale Public Safety website displays the available resources: </w:t>
      </w:r>
      <w:hyperlink r:id="rId77">
        <w:r w:rsidRPr="001E411E">
          <w:rPr>
            <w:rStyle w:val="Hyperlink"/>
            <w:rFonts w:ascii="YaleNew" w:hAnsi="YaleNew"/>
            <w:sz w:val="24"/>
            <w:szCs w:val="24"/>
          </w:rPr>
          <w:t>https://your.yale.edu/community/public-safety</w:t>
        </w:r>
      </w:hyperlink>
      <w:r w:rsidR="002E5131">
        <w:rPr>
          <w:rStyle w:val="Hyperlink"/>
          <w:rFonts w:ascii="YaleNew" w:hAnsi="YaleNew"/>
          <w:sz w:val="24"/>
          <w:szCs w:val="24"/>
        </w:rPr>
        <w:t>.</w:t>
      </w:r>
    </w:p>
    <w:p w14:paraId="4619A053" w14:textId="51BC5F12" w:rsidR="00184619" w:rsidRPr="002C7DE7" w:rsidRDefault="00184619" w:rsidP="00114030">
      <w:pPr>
        <w:rPr>
          <w:rFonts w:ascii="YaleNew" w:hAnsi="YaleNew"/>
          <w:sz w:val="24"/>
          <w:szCs w:val="24"/>
        </w:rPr>
      </w:pPr>
      <w:r>
        <w:rPr>
          <w:rFonts w:ascii="YaleNew" w:hAnsi="YaleNew"/>
          <w:b/>
          <w:bCs/>
          <w:i/>
          <w:iCs/>
          <w:color w:val="002060"/>
          <w:sz w:val="24"/>
          <w:szCs w:val="24"/>
        </w:rPr>
        <w:t>What resources are available for reporting emergencies</w:t>
      </w:r>
      <w:r w:rsidRPr="001E411E">
        <w:rPr>
          <w:rFonts w:ascii="YaleNew" w:hAnsi="YaleNew"/>
          <w:b/>
          <w:bCs/>
          <w:i/>
          <w:iCs/>
          <w:color w:val="002060"/>
          <w:sz w:val="24"/>
          <w:szCs w:val="24"/>
        </w:rPr>
        <w:t>?</w:t>
      </w:r>
    </w:p>
    <w:p w14:paraId="58EC0544" w14:textId="25BF253A" w:rsidR="0094786D" w:rsidRPr="001E411E" w:rsidRDefault="0094786D" w:rsidP="002E5131">
      <w:pPr>
        <w:rPr>
          <w:rStyle w:val="Hyperlink"/>
          <w:rFonts w:ascii="YaleNew" w:hAnsi="YaleNew"/>
          <w:sz w:val="24"/>
          <w:szCs w:val="24"/>
        </w:rPr>
      </w:pPr>
      <w:r w:rsidRPr="001E411E">
        <w:rPr>
          <w:rFonts w:ascii="YaleNew" w:hAnsi="YaleNew"/>
          <w:sz w:val="24"/>
          <w:szCs w:val="24"/>
        </w:rPr>
        <w:t>Emergencies can be reported through the Yale Police Department</w:t>
      </w:r>
      <w:r w:rsidR="00184619">
        <w:rPr>
          <w:rFonts w:ascii="YaleNew" w:hAnsi="YaleNew"/>
          <w:sz w:val="24"/>
          <w:szCs w:val="24"/>
        </w:rPr>
        <w:t xml:space="preserve">. Additional </w:t>
      </w:r>
      <w:r w:rsidR="000B2032">
        <w:rPr>
          <w:rFonts w:ascii="YaleNew" w:hAnsi="YaleNew"/>
          <w:sz w:val="24"/>
          <w:szCs w:val="24"/>
        </w:rPr>
        <w:t>resources for reporting incidents of</w:t>
      </w:r>
      <w:r w:rsidR="00F65183">
        <w:rPr>
          <w:rFonts w:ascii="YaleNew" w:hAnsi="YaleNew"/>
          <w:sz w:val="24"/>
          <w:szCs w:val="24"/>
        </w:rPr>
        <w:t xml:space="preserve"> concern include</w:t>
      </w:r>
      <w:r w:rsidRPr="001E411E">
        <w:rPr>
          <w:rFonts w:ascii="YaleNew" w:hAnsi="YaleNew"/>
          <w:sz w:val="24"/>
          <w:szCs w:val="24"/>
        </w:rPr>
        <w:t xml:space="preserve"> Yale Police Victim Services, Sexual Harassment and Assault Response &amp; Education Center, Domestic Violence Services of Greater New Haven, and Campus Lost &amp; Found Services. </w:t>
      </w:r>
      <w:hyperlink r:id="rId78">
        <w:r w:rsidRPr="001E411E">
          <w:rPr>
            <w:rStyle w:val="Hyperlink"/>
            <w:rFonts w:ascii="YaleNew" w:hAnsi="YaleNew"/>
            <w:sz w:val="24"/>
            <w:szCs w:val="24"/>
          </w:rPr>
          <w:t>https://your.yale.edu/community/public-safety/contact-us</w:t>
        </w:r>
      </w:hyperlink>
    </w:p>
    <w:p w14:paraId="6BD45361" w14:textId="2B9F73CD" w:rsidR="00D02575" w:rsidRPr="001E411E" w:rsidRDefault="001F21E4" w:rsidP="00D02575">
      <w:pPr>
        <w:rPr>
          <w:rFonts w:ascii="YaleNew" w:hAnsi="YaleNew"/>
          <w:b/>
          <w:bCs/>
          <w:i/>
          <w:iCs/>
          <w:color w:val="002060"/>
          <w:sz w:val="24"/>
          <w:szCs w:val="24"/>
        </w:rPr>
      </w:pPr>
      <w:r w:rsidRPr="001E411E">
        <w:rPr>
          <w:rFonts w:ascii="YaleNew" w:hAnsi="YaleNew"/>
          <w:b/>
          <w:bCs/>
          <w:i/>
          <w:iCs/>
          <w:color w:val="002060"/>
          <w:sz w:val="24"/>
          <w:szCs w:val="24"/>
        </w:rPr>
        <w:t xml:space="preserve">What are some of the </w:t>
      </w:r>
      <w:r w:rsidR="007F286A">
        <w:rPr>
          <w:rFonts w:ascii="YaleNew" w:hAnsi="YaleNew"/>
          <w:b/>
          <w:bCs/>
          <w:i/>
          <w:iCs/>
          <w:color w:val="002060"/>
          <w:sz w:val="24"/>
          <w:szCs w:val="24"/>
        </w:rPr>
        <w:t xml:space="preserve">physical </w:t>
      </w:r>
      <w:r w:rsidRPr="001E411E">
        <w:rPr>
          <w:rFonts w:ascii="YaleNew" w:hAnsi="YaleNew"/>
          <w:b/>
          <w:bCs/>
          <w:i/>
          <w:iCs/>
          <w:color w:val="002060"/>
          <w:sz w:val="24"/>
          <w:szCs w:val="24"/>
        </w:rPr>
        <w:t>resources Yale offers for safety?</w:t>
      </w:r>
    </w:p>
    <w:p w14:paraId="7192D864" w14:textId="77777777" w:rsidR="0094786D" w:rsidRPr="001E411E" w:rsidRDefault="0094786D" w:rsidP="007F286A">
      <w:pPr>
        <w:rPr>
          <w:rFonts w:ascii="YaleNew" w:hAnsi="YaleNew"/>
          <w:sz w:val="24"/>
          <w:szCs w:val="24"/>
        </w:rPr>
      </w:pPr>
      <w:r w:rsidRPr="001E411E">
        <w:rPr>
          <w:rFonts w:ascii="YaleNew" w:hAnsi="YaleNew"/>
          <w:sz w:val="24"/>
          <w:szCs w:val="24"/>
        </w:rPr>
        <w:t xml:space="preserve">The LiveSafe App enables students to communicate with the Yale Police Department directly, request a walking escort, and share their location with family or friends when traveling between locations to assist with a safe arrival. </w:t>
      </w:r>
      <w:hyperlink r:id="rId79">
        <w:r w:rsidRPr="001E411E">
          <w:rPr>
            <w:rStyle w:val="Hyperlink"/>
            <w:rFonts w:ascii="YaleNew" w:hAnsi="YaleNew"/>
            <w:sz w:val="24"/>
            <w:szCs w:val="24"/>
          </w:rPr>
          <w:t>https://your.yale.edu/community/public-safety/stay-safe-campus/livesafe-app</w:t>
        </w:r>
      </w:hyperlink>
    </w:p>
    <w:p w14:paraId="3AC9FAFE" w14:textId="700144AF" w:rsidR="0094786D" w:rsidRPr="001E411E" w:rsidRDefault="0094786D" w:rsidP="007F286A">
      <w:pPr>
        <w:rPr>
          <w:rFonts w:ascii="YaleNew" w:hAnsi="YaleNew"/>
          <w:sz w:val="24"/>
          <w:szCs w:val="24"/>
        </w:rPr>
      </w:pPr>
      <w:r w:rsidRPr="001E411E">
        <w:rPr>
          <w:rFonts w:ascii="YaleNew" w:hAnsi="YaleNew"/>
          <w:sz w:val="24"/>
          <w:szCs w:val="24"/>
        </w:rPr>
        <w:t xml:space="preserve">Our campus maintains several “Blue Phone” call boxes across campus, illuminated with a blue light. Pressing the red button directly connects with the University Police for emergency services. You may also request a safe ride or security escort at these stations. </w:t>
      </w:r>
      <w:hyperlink r:id="rId80">
        <w:r w:rsidRPr="001E411E">
          <w:rPr>
            <w:rStyle w:val="Hyperlink"/>
            <w:rFonts w:ascii="YaleNew" w:hAnsi="YaleNew"/>
            <w:sz w:val="24"/>
            <w:szCs w:val="24"/>
          </w:rPr>
          <w:t>https://your.yale.edu/community/public-safety/campus-safety-services/blue-phones</w:t>
        </w:r>
      </w:hyperlink>
    </w:p>
    <w:p w14:paraId="7243DC8D" w14:textId="43F4A507" w:rsidR="62BE9347" w:rsidRPr="001E411E" w:rsidRDefault="00A55835" w:rsidP="62BE9347">
      <w:pPr>
        <w:rPr>
          <w:rFonts w:ascii="YaleNew" w:hAnsi="YaleNew"/>
          <w:b/>
          <w:bCs/>
          <w:color w:val="002060"/>
          <w:sz w:val="24"/>
          <w:szCs w:val="24"/>
          <w:u w:val="single"/>
        </w:rPr>
      </w:pPr>
      <w:r>
        <w:rPr>
          <w:rFonts w:ascii="YaleNew" w:hAnsi="YaleNew"/>
          <w:b/>
          <w:bCs/>
          <w:color w:val="002060"/>
          <w:sz w:val="24"/>
          <w:szCs w:val="24"/>
          <w:u w:val="single"/>
        </w:rPr>
        <w:t>☞</w:t>
      </w:r>
      <w:r w:rsidR="62BE9347" w:rsidRPr="001E411E">
        <w:rPr>
          <w:rFonts w:ascii="YaleNew" w:hAnsi="YaleNew"/>
          <w:b/>
          <w:bCs/>
          <w:color w:val="002060"/>
          <w:sz w:val="24"/>
          <w:szCs w:val="24"/>
          <w:u w:val="single"/>
        </w:rPr>
        <w:t>Helpful Links</w:t>
      </w:r>
      <w:r w:rsidR="00825CF8" w:rsidRPr="001E411E">
        <w:rPr>
          <w:rFonts w:ascii="YaleNew" w:hAnsi="YaleNew"/>
          <w:b/>
          <w:bCs/>
          <w:color w:val="002060"/>
          <w:sz w:val="24"/>
          <w:szCs w:val="24"/>
          <w:u w:val="single"/>
        </w:rPr>
        <w:t xml:space="preserve"> </w:t>
      </w:r>
      <w:r w:rsidR="00E225D1" w:rsidRPr="001E411E">
        <w:rPr>
          <w:rFonts w:ascii="YaleNew" w:hAnsi="YaleNew"/>
          <w:b/>
          <w:bCs/>
          <w:color w:val="002060"/>
          <w:sz w:val="24"/>
          <w:szCs w:val="24"/>
          <w:u w:val="single"/>
        </w:rPr>
        <w:t>–</w:t>
      </w:r>
      <w:r w:rsidR="00825CF8" w:rsidRPr="001E411E">
        <w:rPr>
          <w:rFonts w:ascii="YaleNew" w:hAnsi="YaleNew"/>
          <w:b/>
          <w:bCs/>
          <w:color w:val="002060"/>
          <w:sz w:val="24"/>
          <w:szCs w:val="24"/>
          <w:u w:val="single"/>
        </w:rPr>
        <w:t xml:space="preserve"> </w:t>
      </w:r>
      <w:r w:rsidR="00E225D1" w:rsidRPr="001E411E">
        <w:rPr>
          <w:rFonts w:ascii="YaleNew" w:hAnsi="YaleNew"/>
          <w:b/>
          <w:bCs/>
          <w:color w:val="002060"/>
          <w:sz w:val="24"/>
          <w:szCs w:val="24"/>
          <w:u w:val="single"/>
        </w:rPr>
        <w:t>Transportation</w:t>
      </w:r>
      <w:r w:rsidR="002C7DE7">
        <w:rPr>
          <w:rFonts w:ascii="YaleNew" w:hAnsi="YaleNew"/>
          <w:b/>
          <w:bCs/>
          <w:color w:val="002060"/>
          <w:sz w:val="24"/>
          <w:szCs w:val="24"/>
          <w:u w:val="single"/>
        </w:rPr>
        <w:t xml:space="preserve"> &amp; Safety</w:t>
      </w:r>
      <w:r w:rsidR="62BE9347" w:rsidRPr="001E411E">
        <w:rPr>
          <w:rFonts w:ascii="YaleNew" w:hAnsi="YaleNew"/>
          <w:b/>
          <w:bCs/>
          <w:color w:val="002060"/>
          <w:sz w:val="24"/>
          <w:szCs w:val="24"/>
          <w:u w:val="single"/>
        </w:rPr>
        <w:t xml:space="preserve">: </w:t>
      </w:r>
    </w:p>
    <w:p w14:paraId="7FD980C0" w14:textId="5699BF59" w:rsidR="62BE9347" w:rsidRPr="001E411E" w:rsidRDefault="62BE9347" w:rsidP="62BE9347">
      <w:pPr>
        <w:rPr>
          <w:rFonts w:ascii="YaleNew" w:hAnsi="YaleNew"/>
          <w:sz w:val="24"/>
          <w:szCs w:val="24"/>
        </w:rPr>
      </w:pPr>
      <w:r w:rsidRPr="001E411E">
        <w:rPr>
          <w:rFonts w:ascii="YaleNew" w:hAnsi="YaleNew"/>
          <w:i/>
          <w:iCs/>
          <w:sz w:val="24"/>
          <w:szCs w:val="24"/>
        </w:rPr>
        <w:t>New Haven Services</w:t>
      </w:r>
      <w:r w:rsidRPr="001E411E">
        <w:rPr>
          <w:rFonts w:ascii="YaleNew" w:hAnsi="YaleNew"/>
          <w:sz w:val="24"/>
          <w:szCs w:val="24"/>
        </w:rPr>
        <w:t xml:space="preserve">: </w:t>
      </w:r>
      <w:hyperlink r:id="rId81">
        <w:r w:rsidRPr="001E411E">
          <w:rPr>
            <w:rStyle w:val="Hyperlink"/>
            <w:rFonts w:ascii="YaleNew" w:hAnsi="YaleNew"/>
            <w:sz w:val="24"/>
            <w:szCs w:val="24"/>
          </w:rPr>
          <w:t>https://onha.yale.edu/our-city/living-new-haven/services</w:t>
        </w:r>
      </w:hyperlink>
    </w:p>
    <w:p w14:paraId="75D71034" w14:textId="21E7980D" w:rsidR="00BA5047" w:rsidRPr="00BA5047" w:rsidRDefault="001F21E4" w:rsidP="001F21E4">
      <w:pPr>
        <w:rPr>
          <w:rFonts w:ascii="YaleNew" w:hAnsi="YaleNew"/>
          <w:color w:val="0000FF"/>
          <w:sz w:val="24"/>
          <w:szCs w:val="24"/>
          <w:u w:val="single"/>
        </w:rPr>
      </w:pPr>
      <w:r w:rsidRPr="001E411E">
        <w:rPr>
          <w:rFonts w:ascii="YaleNew" w:hAnsi="YaleNew"/>
          <w:i/>
          <w:iCs/>
          <w:sz w:val="24"/>
          <w:szCs w:val="24"/>
        </w:rPr>
        <w:t>New Haven Community Information and Area Profiles:</w:t>
      </w:r>
      <w:r w:rsidRPr="001E411E">
        <w:rPr>
          <w:rFonts w:ascii="YaleNew" w:hAnsi="YaleNew"/>
          <w:sz w:val="24"/>
          <w:szCs w:val="24"/>
        </w:rPr>
        <w:t xml:space="preserve"> </w:t>
      </w:r>
      <w:hyperlink r:id="rId82">
        <w:r w:rsidRPr="001E411E">
          <w:rPr>
            <w:rStyle w:val="Hyperlink"/>
            <w:rFonts w:ascii="YaleNew" w:hAnsi="YaleNew"/>
            <w:sz w:val="24"/>
            <w:szCs w:val="24"/>
          </w:rPr>
          <w:t>https://onha.yale.edu/initiatives/vital-downtown/community</w:t>
        </w:r>
      </w:hyperlink>
    </w:p>
    <w:p w14:paraId="7ABFD1A2" w14:textId="7252161E" w:rsidR="6CA17383" w:rsidRDefault="00BA5047" w:rsidP="6CA17383">
      <w:pPr>
        <w:rPr>
          <w:rFonts w:ascii="YaleNew" w:hAnsi="YaleNew"/>
          <w:sz w:val="24"/>
          <w:szCs w:val="24"/>
        </w:rPr>
      </w:pPr>
      <w:r>
        <w:rPr>
          <w:rFonts w:ascii="YaleNew" w:hAnsi="YaleNew"/>
          <w:i/>
          <w:iCs/>
          <w:sz w:val="24"/>
          <w:szCs w:val="24"/>
        </w:rPr>
        <w:t>Parking &amp; Transportation Options &amp; Contact Information</w:t>
      </w:r>
      <w:r w:rsidRPr="001E411E">
        <w:rPr>
          <w:rFonts w:ascii="YaleNew" w:hAnsi="YaleNew"/>
          <w:sz w:val="24"/>
          <w:szCs w:val="24"/>
        </w:rPr>
        <w:t>:</w:t>
      </w:r>
      <w:r>
        <w:rPr>
          <w:rFonts w:ascii="YaleNew" w:hAnsi="YaleNew"/>
          <w:sz w:val="24"/>
          <w:szCs w:val="24"/>
        </w:rPr>
        <w:t xml:space="preserve"> </w:t>
      </w:r>
      <w:hyperlink r:id="rId83" w:history="1">
        <w:r w:rsidR="00C26BA2" w:rsidRPr="00C26BA2">
          <w:rPr>
            <w:rStyle w:val="Hyperlink"/>
            <w:rFonts w:ascii="YaleNew" w:hAnsi="YaleNew"/>
            <w:sz w:val="24"/>
            <w:szCs w:val="24"/>
          </w:rPr>
          <w:t>https://tst.your.yale.edu/work-yale/campus-services/parking-and-transportation-options</w:t>
        </w:r>
      </w:hyperlink>
    </w:p>
    <w:p w14:paraId="24FE42FC" w14:textId="77777777" w:rsidR="00BA5047" w:rsidRPr="001E411E" w:rsidRDefault="00BA5047" w:rsidP="6CA17383">
      <w:pPr>
        <w:rPr>
          <w:rFonts w:ascii="YaleNew" w:hAnsi="YaleNew"/>
          <w:sz w:val="24"/>
          <w:szCs w:val="24"/>
        </w:rPr>
      </w:pPr>
    </w:p>
    <w:p w14:paraId="67145CD7" w14:textId="120F8614" w:rsidR="00B743FD" w:rsidRPr="009C75D7" w:rsidRDefault="009C75D7" w:rsidP="009C75D7">
      <w:pPr>
        <w:rPr>
          <w:rFonts w:ascii="YaleNew" w:hAnsi="YaleNew"/>
          <w:b/>
          <w:color w:val="002060"/>
          <w:sz w:val="28"/>
          <w:szCs w:val="32"/>
          <w:u w:val="single"/>
        </w:rPr>
      </w:pPr>
      <w:bookmarkStart w:id="8" w:name="Housing"/>
      <w:bookmarkEnd w:id="8"/>
      <w:r>
        <w:rPr>
          <w:rFonts w:ascii="YaleNew" w:hAnsi="YaleNew"/>
          <w:b/>
          <w:color w:val="002060"/>
          <w:sz w:val="28"/>
          <w:szCs w:val="32"/>
          <w:u w:val="single"/>
        </w:rPr>
        <w:t>•</w:t>
      </w:r>
      <w:r w:rsidR="00B743FD" w:rsidRPr="009C75D7">
        <w:rPr>
          <w:rFonts w:ascii="YaleNew" w:hAnsi="YaleNew"/>
          <w:b/>
          <w:color w:val="002060"/>
          <w:sz w:val="28"/>
          <w:szCs w:val="32"/>
          <w:u w:val="single"/>
        </w:rPr>
        <w:t>Housing</w:t>
      </w:r>
      <w:r w:rsidR="004147F7" w:rsidRPr="009C75D7">
        <w:rPr>
          <w:rFonts w:ascii="YaleNew" w:hAnsi="YaleNew"/>
          <w:b/>
          <w:color w:val="002060"/>
          <w:sz w:val="28"/>
          <w:szCs w:val="32"/>
          <w:u w:val="single"/>
        </w:rPr>
        <w:t xml:space="preserve"> </w:t>
      </w:r>
      <w:r w:rsidR="00D17CCB" w:rsidRPr="009C75D7">
        <w:rPr>
          <w:rFonts w:ascii="YaleNew" w:hAnsi="YaleNew"/>
          <w:b/>
          <w:color w:val="002060"/>
          <w:sz w:val="28"/>
          <w:szCs w:val="32"/>
          <w:u w:val="single"/>
        </w:rPr>
        <w:t>(</w:t>
      </w:r>
      <w:r w:rsidR="00596474" w:rsidRPr="009C75D7">
        <w:rPr>
          <w:rFonts w:ascii="YaleNew" w:hAnsi="YaleNew"/>
          <w:b/>
          <w:color w:val="002060"/>
          <w:sz w:val="28"/>
          <w:szCs w:val="32"/>
          <w:u w:val="single"/>
        </w:rPr>
        <w:t>O</w:t>
      </w:r>
      <w:r w:rsidR="00D17CCB" w:rsidRPr="009C75D7">
        <w:rPr>
          <w:rFonts w:ascii="YaleNew" w:hAnsi="YaleNew"/>
          <w:b/>
          <w:color w:val="002060"/>
          <w:sz w:val="28"/>
          <w:szCs w:val="32"/>
          <w:u w:val="single"/>
        </w:rPr>
        <w:t xml:space="preserve">n &amp; </w:t>
      </w:r>
      <w:r w:rsidR="00596474" w:rsidRPr="009C75D7">
        <w:rPr>
          <w:rFonts w:ascii="YaleNew" w:hAnsi="YaleNew"/>
          <w:b/>
          <w:color w:val="002060"/>
          <w:sz w:val="28"/>
          <w:szCs w:val="32"/>
          <w:u w:val="single"/>
        </w:rPr>
        <w:t>O</w:t>
      </w:r>
      <w:r w:rsidR="00D17CCB" w:rsidRPr="009C75D7">
        <w:rPr>
          <w:rFonts w:ascii="YaleNew" w:hAnsi="YaleNew"/>
          <w:b/>
          <w:color w:val="002060"/>
          <w:sz w:val="28"/>
          <w:szCs w:val="32"/>
          <w:u w:val="single"/>
        </w:rPr>
        <w:t xml:space="preserve">ff </w:t>
      </w:r>
      <w:r w:rsidR="00596474" w:rsidRPr="009C75D7">
        <w:rPr>
          <w:rFonts w:ascii="YaleNew" w:hAnsi="YaleNew"/>
          <w:b/>
          <w:color w:val="002060"/>
          <w:sz w:val="28"/>
          <w:szCs w:val="32"/>
          <w:u w:val="single"/>
        </w:rPr>
        <w:t>C</w:t>
      </w:r>
      <w:r w:rsidR="00D17CCB" w:rsidRPr="009C75D7">
        <w:rPr>
          <w:rFonts w:ascii="YaleNew" w:hAnsi="YaleNew"/>
          <w:b/>
          <w:color w:val="002060"/>
          <w:sz w:val="28"/>
          <w:szCs w:val="32"/>
          <w:u w:val="single"/>
        </w:rPr>
        <w:t xml:space="preserve">ampus) </w:t>
      </w:r>
      <w:r w:rsidR="004147F7" w:rsidRPr="009C75D7">
        <w:rPr>
          <w:rFonts w:ascii="YaleNew" w:hAnsi="YaleNew"/>
          <w:b/>
          <w:color w:val="002060"/>
          <w:sz w:val="28"/>
          <w:szCs w:val="32"/>
          <w:u w:val="single"/>
        </w:rPr>
        <w:t>&amp; Cost of Living</w:t>
      </w:r>
      <w:r>
        <w:rPr>
          <w:rFonts w:ascii="YaleNew" w:hAnsi="YaleNew"/>
          <w:b/>
          <w:color w:val="002060"/>
          <w:sz w:val="28"/>
          <w:szCs w:val="32"/>
          <w:u w:val="single"/>
        </w:rPr>
        <w:t>•</w:t>
      </w:r>
    </w:p>
    <w:p w14:paraId="603F70AC" w14:textId="789E24C4" w:rsidR="00DE0436" w:rsidRPr="001E411E" w:rsidRDefault="00DE0436" w:rsidP="00DE0436">
      <w:pPr>
        <w:rPr>
          <w:rFonts w:ascii="YaleNew" w:hAnsi="YaleNew"/>
          <w:b/>
          <w:bCs/>
          <w:i/>
          <w:iCs/>
          <w:color w:val="002060"/>
          <w:sz w:val="24"/>
          <w:szCs w:val="24"/>
        </w:rPr>
      </w:pPr>
      <w:r w:rsidRPr="001E411E">
        <w:rPr>
          <w:rFonts w:ascii="YaleNew" w:hAnsi="YaleNew"/>
          <w:b/>
          <w:bCs/>
          <w:i/>
          <w:iCs/>
          <w:color w:val="002060"/>
          <w:sz w:val="24"/>
          <w:szCs w:val="24"/>
        </w:rPr>
        <w:t>What housing options are available at Yale?</w:t>
      </w:r>
      <w:r w:rsidR="00DD2DF9" w:rsidRPr="001E411E">
        <w:rPr>
          <w:rFonts w:ascii="YaleNew" w:hAnsi="YaleNew"/>
          <w:b/>
          <w:bCs/>
          <w:i/>
          <w:iCs/>
          <w:color w:val="002060"/>
          <w:sz w:val="24"/>
          <w:szCs w:val="24"/>
        </w:rPr>
        <w:t xml:space="preserve"> How can I find housing?</w:t>
      </w:r>
    </w:p>
    <w:p w14:paraId="630CB262" w14:textId="43A8F64C" w:rsidR="62BE9347" w:rsidRPr="00A53D9A" w:rsidRDefault="00DE0436" w:rsidP="62BE9347">
      <w:pPr>
        <w:rPr>
          <w:rFonts w:ascii="YaleNew" w:hAnsi="YaleNew"/>
          <w:b/>
          <w:bCs/>
          <w:i/>
          <w:iCs/>
          <w:color w:val="002060"/>
          <w:sz w:val="24"/>
          <w:szCs w:val="24"/>
        </w:rPr>
      </w:pPr>
      <w:r w:rsidRPr="001E411E">
        <w:rPr>
          <w:rFonts w:ascii="YaleNew" w:hAnsi="YaleNew"/>
          <w:sz w:val="24"/>
          <w:szCs w:val="24"/>
        </w:rPr>
        <w:lastRenderedPageBreak/>
        <w:t xml:space="preserve">Yale </w:t>
      </w:r>
      <w:r w:rsidR="00A51D09" w:rsidRPr="001E411E">
        <w:rPr>
          <w:rFonts w:ascii="YaleNew" w:hAnsi="YaleNew"/>
          <w:sz w:val="24"/>
          <w:szCs w:val="24"/>
        </w:rPr>
        <w:t xml:space="preserve">Housing offers a </w:t>
      </w:r>
      <w:r w:rsidR="0012625B" w:rsidRPr="001E411E">
        <w:rPr>
          <w:rFonts w:ascii="YaleNew" w:hAnsi="YaleNew"/>
          <w:sz w:val="24"/>
          <w:szCs w:val="24"/>
        </w:rPr>
        <w:t>variety of living options within our portfolio from dormitories and suites to one-, two-, and three-bedroom apartments</w:t>
      </w:r>
      <w:r w:rsidR="00D45A4C" w:rsidRPr="001E411E">
        <w:rPr>
          <w:rFonts w:ascii="YaleNew" w:hAnsi="YaleNew"/>
          <w:sz w:val="24"/>
          <w:szCs w:val="24"/>
        </w:rPr>
        <w:t>.</w:t>
      </w:r>
      <w:r w:rsidR="00CE5800" w:rsidRPr="001E411E">
        <w:rPr>
          <w:rFonts w:ascii="YaleNew" w:hAnsi="YaleNew"/>
          <w:sz w:val="24"/>
          <w:szCs w:val="24"/>
        </w:rPr>
        <w:t xml:space="preserve"> </w:t>
      </w:r>
      <w:r w:rsidR="00E51F01" w:rsidRPr="001E411E">
        <w:rPr>
          <w:rFonts w:ascii="YaleNew" w:hAnsi="YaleNew"/>
          <w:sz w:val="24"/>
          <w:szCs w:val="24"/>
        </w:rPr>
        <w:t xml:space="preserve">We boast a diverse community of graduate students and their families. Among them you will enjoy a sense of community and </w:t>
      </w:r>
      <w:r w:rsidR="001C22E8" w:rsidRPr="001E411E">
        <w:rPr>
          <w:rFonts w:ascii="YaleNew" w:hAnsi="YaleNew"/>
          <w:sz w:val="24"/>
          <w:szCs w:val="24"/>
        </w:rPr>
        <w:t>belonging.</w:t>
      </w:r>
      <w:r w:rsidR="00106FBA" w:rsidRPr="001E411E">
        <w:rPr>
          <w:rFonts w:ascii="YaleNew" w:hAnsi="YaleNew"/>
          <w:sz w:val="24"/>
          <w:szCs w:val="24"/>
        </w:rPr>
        <w:t xml:space="preserve"> We strive to provide a safe and supportive residential environment to enhance your educational experience. </w:t>
      </w:r>
      <w:r w:rsidR="006A01E6" w:rsidRPr="001E411E">
        <w:rPr>
          <w:rFonts w:ascii="YaleNew" w:hAnsi="YaleNew"/>
          <w:sz w:val="24"/>
          <w:szCs w:val="24"/>
        </w:rPr>
        <w:t xml:space="preserve">Yale Housing is a </w:t>
      </w:r>
      <w:r w:rsidR="005144A9" w:rsidRPr="001E411E">
        <w:rPr>
          <w:rFonts w:ascii="YaleNew" w:hAnsi="YaleNew"/>
          <w:sz w:val="24"/>
          <w:szCs w:val="24"/>
        </w:rPr>
        <w:t xml:space="preserve">valuable </w:t>
      </w:r>
      <w:r w:rsidR="006A01E6" w:rsidRPr="001E411E">
        <w:rPr>
          <w:rFonts w:ascii="YaleNew" w:hAnsi="YaleNew"/>
          <w:sz w:val="24"/>
          <w:szCs w:val="24"/>
        </w:rPr>
        <w:t>resource for students to find appropriate</w:t>
      </w:r>
      <w:r w:rsidR="00B01AA3" w:rsidRPr="001E411E">
        <w:rPr>
          <w:rFonts w:ascii="YaleNew" w:hAnsi="YaleNew"/>
          <w:sz w:val="24"/>
          <w:szCs w:val="24"/>
        </w:rPr>
        <w:t xml:space="preserve"> local housing</w:t>
      </w:r>
      <w:r w:rsidR="005144A9" w:rsidRPr="001E411E">
        <w:rPr>
          <w:rFonts w:ascii="YaleNew" w:hAnsi="YaleNew"/>
          <w:sz w:val="24"/>
          <w:szCs w:val="24"/>
        </w:rPr>
        <w:t>.</w:t>
      </w:r>
      <w:r w:rsidR="005E05D4" w:rsidRPr="001E411E">
        <w:rPr>
          <w:rFonts w:ascii="YaleNew" w:hAnsi="YaleNew"/>
          <w:sz w:val="24"/>
          <w:szCs w:val="24"/>
        </w:rPr>
        <w:t xml:space="preserve"> </w:t>
      </w:r>
      <w:r w:rsidR="00E348E7" w:rsidRPr="001E411E">
        <w:rPr>
          <w:rFonts w:ascii="YaleNew" w:hAnsi="YaleNew"/>
          <w:sz w:val="24"/>
          <w:szCs w:val="24"/>
        </w:rPr>
        <w:t xml:space="preserve">More information is available on the Yale Housing website: </w:t>
      </w:r>
      <w:hyperlink r:id="rId84" w:history="1">
        <w:r w:rsidR="00EA593B" w:rsidRPr="001E411E">
          <w:rPr>
            <w:rStyle w:val="Hyperlink"/>
            <w:rFonts w:ascii="YaleNew" w:hAnsi="YaleNew"/>
            <w:sz w:val="24"/>
            <w:szCs w:val="24"/>
          </w:rPr>
          <w:t>https://housing.yale.edu/graduate-housing</w:t>
        </w:r>
      </w:hyperlink>
    </w:p>
    <w:p w14:paraId="0BB57445" w14:textId="1B6BCF98" w:rsidR="62BE9347" w:rsidRPr="001E411E" w:rsidRDefault="00A55835" w:rsidP="62BE9347">
      <w:pPr>
        <w:rPr>
          <w:rFonts w:ascii="YaleNew" w:hAnsi="YaleNew"/>
          <w:b/>
          <w:bCs/>
          <w:color w:val="002060"/>
          <w:sz w:val="24"/>
          <w:szCs w:val="24"/>
          <w:u w:val="single"/>
        </w:rPr>
      </w:pPr>
      <w:r>
        <w:rPr>
          <w:rFonts w:ascii="YaleNew" w:hAnsi="YaleNew"/>
          <w:b/>
          <w:bCs/>
          <w:color w:val="002060"/>
          <w:sz w:val="24"/>
          <w:szCs w:val="24"/>
          <w:u w:val="single"/>
        </w:rPr>
        <w:t>☞</w:t>
      </w:r>
      <w:r w:rsidR="62BE9347" w:rsidRPr="001E411E">
        <w:rPr>
          <w:rFonts w:ascii="YaleNew" w:hAnsi="YaleNew"/>
          <w:b/>
          <w:bCs/>
          <w:color w:val="002060"/>
          <w:sz w:val="24"/>
          <w:szCs w:val="24"/>
          <w:u w:val="single"/>
        </w:rPr>
        <w:t>Helpful Links</w:t>
      </w:r>
      <w:r w:rsidR="001E110C" w:rsidRPr="001E411E">
        <w:rPr>
          <w:rFonts w:ascii="YaleNew" w:hAnsi="YaleNew"/>
          <w:b/>
          <w:bCs/>
          <w:color w:val="002060"/>
          <w:sz w:val="24"/>
          <w:szCs w:val="24"/>
          <w:u w:val="single"/>
        </w:rPr>
        <w:t xml:space="preserve"> </w:t>
      </w:r>
      <w:r w:rsidR="009030B7">
        <w:rPr>
          <w:rFonts w:ascii="YaleNew" w:hAnsi="YaleNew"/>
          <w:b/>
          <w:bCs/>
          <w:color w:val="002060"/>
          <w:sz w:val="24"/>
          <w:szCs w:val="24"/>
          <w:u w:val="single"/>
        </w:rPr>
        <w:t>–</w:t>
      </w:r>
      <w:r w:rsidR="001E110C" w:rsidRPr="001E411E">
        <w:rPr>
          <w:rFonts w:ascii="YaleNew" w:hAnsi="YaleNew"/>
          <w:b/>
          <w:bCs/>
          <w:color w:val="002060"/>
          <w:sz w:val="24"/>
          <w:szCs w:val="24"/>
          <w:u w:val="single"/>
        </w:rPr>
        <w:t xml:space="preserve"> Housing</w:t>
      </w:r>
      <w:r w:rsidR="009030B7">
        <w:rPr>
          <w:rFonts w:ascii="YaleNew" w:hAnsi="YaleNew"/>
          <w:b/>
          <w:bCs/>
          <w:color w:val="002060"/>
          <w:sz w:val="24"/>
          <w:szCs w:val="24"/>
          <w:u w:val="single"/>
        </w:rPr>
        <w:t xml:space="preserve"> (On &amp; Off Campus) &amp; Cost of Living</w:t>
      </w:r>
      <w:r w:rsidR="62BE9347" w:rsidRPr="001E411E">
        <w:rPr>
          <w:rFonts w:ascii="YaleNew" w:hAnsi="YaleNew"/>
          <w:b/>
          <w:bCs/>
          <w:color w:val="002060"/>
          <w:sz w:val="24"/>
          <w:szCs w:val="24"/>
          <w:u w:val="single"/>
        </w:rPr>
        <w:t>:</w:t>
      </w:r>
    </w:p>
    <w:p w14:paraId="13CC3CD6" w14:textId="5E187D22" w:rsidR="62BE9347" w:rsidRPr="001E411E" w:rsidRDefault="62BE9347" w:rsidP="62BE9347">
      <w:pPr>
        <w:rPr>
          <w:rFonts w:ascii="YaleNew" w:hAnsi="YaleNew"/>
          <w:sz w:val="24"/>
          <w:szCs w:val="24"/>
        </w:rPr>
      </w:pPr>
      <w:r w:rsidRPr="00CE1A24">
        <w:rPr>
          <w:rFonts w:ascii="YaleNew" w:eastAsia="YaleNew" w:hAnsi="YaleNew" w:cs="YaleNew"/>
          <w:i/>
          <w:iCs/>
          <w:sz w:val="24"/>
          <w:szCs w:val="24"/>
        </w:rPr>
        <w:t>Graduate Housing Brochure</w:t>
      </w:r>
      <w:r w:rsidRPr="001E411E">
        <w:rPr>
          <w:rFonts w:ascii="YaleNew" w:eastAsia="YaleNew" w:hAnsi="YaleNew" w:cs="YaleNew"/>
          <w:sz w:val="24"/>
          <w:szCs w:val="24"/>
        </w:rPr>
        <w:t xml:space="preserve">: </w:t>
      </w:r>
      <w:hyperlink r:id="rId85">
        <w:r w:rsidRPr="001E411E">
          <w:rPr>
            <w:rStyle w:val="Hyperlink"/>
            <w:rFonts w:ascii="YaleNew" w:eastAsia="YaleNew" w:hAnsi="YaleNew" w:cs="YaleNew"/>
            <w:sz w:val="24"/>
            <w:szCs w:val="24"/>
          </w:rPr>
          <w:t>Gradhousingbrochure21.pdf (yale.edu)</w:t>
        </w:r>
      </w:hyperlink>
    </w:p>
    <w:p w14:paraId="19FA1497" w14:textId="60B28FC6" w:rsidR="62BE9347" w:rsidRPr="001E411E" w:rsidRDefault="62BE9347" w:rsidP="62BE9347">
      <w:pPr>
        <w:rPr>
          <w:rStyle w:val="Hyperlink"/>
          <w:rFonts w:ascii="YaleNew" w:eastAsia="YaleNew" w:hAnsi="YaleNew" w:cs="YaleNew"/>
          <w:sz w:val="24"/>
          <w:szCs w:val="24"/>
        </w:rPr>
      </w:pPr>
      <w:r w:rsidRPr="00CE1A24">
        <w:rPr>
          <w:rFonts w:ascii="YaleNew" w:eastAsia="YaleNew" w:hAnsi="YaleNew" w:cs="YaleNew"/>
          <w:i/>
          <w:iCs/>
          <w:sz w:val="24"/>
          <w:szCs w:val="24"/>
        </w:rPr>
        <w:t>Dorm vs. Apartment Chart</w:t>
      </w:r>
      <w:r w:rsidRPr="001E411E">
        <w:rPr>
          <w:rFonts w:ascii="YaleNew" w:eastAsia="YaleNew" w:hAnsi="YaleNew" w:cs="YaleNew"/>
          <w:sz w:val="24"/>
          <w:szCs w:val="24"/>
        </w:rPr>
        <w:t xml:space="preserve">: </w:t>
      </w:r>
      <w:hyperlink r:id="rId86">
        <w:r w:rsidRPr="001E411E">
          <w:rPr>
            <w:rStyle w:val="Hyperlink"/>
            <w:rFonts w:ascii="YaleNew" w:eastAsia="YaleNew" w:hAnsi="YaleNew" w:cs="YaleNew"/>
            <w:sz w:val="24"/>
            <w:szCs w:val="24"/>
          </w:rPr>
          <w:t>https://housing.yale.edu/dorm-vs-apt-comparison-chart</w:t>
        </w:r>
      </w:hyperlink>
    </w:p>
    <w:p w14:paraId="1F58DD25" w14:textId="5E8267A6" w:rsidR="62BE9347" w:rsidRPr="001E411E" w:rsidRDefault="62BE9347" w:rsidP="62BE9347">
      <w:pPr>
        <w:rPr>
          <w:rFonts w:ascii="YaleNew" w:eastAsia="YaleNew" w:hAnsi="YaleNew" w:cs="YaleNew"/>
          <w:sz w:val="24"/>
          <w:szCs w:val="24"/>
        </w:rPr>
      </w:pPr>
      <w:r w:rsidRPr="00CE1A24">
        <w:rPr>
          <w:rFonts w:ascii="YaleNew" w:eastAsia="YaleNew" w:hAnsi="YaleNew" w:cs="YaleNew"/>
          <w:i/>
          <w:iCs/>
          <w:sz w:val="24"/>
          <w:szCs w:val="24"/>
        </w:rPr>
        <w:t>Off Campus Living</w:t>
      </w:r>
      <w:r w:rsidRPr="001E411E">
        <w:rPr>
          <w:rFonts w:ascii="YaleNew" w:eastAsia="YaleNew" w:hAnsi="YaleNew" w:cs="YaleNew"/>
          <w:sz w:val="24"/>
          <w:szCs w:val="24"/>
        </w:rPr>
        <w:t xml:space="preserve">: </w:t>
      </w:r>
      <w:hyperlink r:id="rId87">
        <w:r w:rsidRPr="001E411E">
          <w:rPr>
            <w:rStyle w:val="Hyperlink"/>
            <w:rFonts w:ascii="YaleNew" w:eastAsia="YaleNew" w:hAnsi="YaleNew" w:cs="YaleNew"/>
            <w:sz w:val="24"/>
            <w:szCs w:val="24"/>
          </w:rPr>
          <w:t>https://your.yale.edu/work-yale/campus-services/campus-living</w:t>
        </w:r>
      </w:hyperlink>
    </w:p>
    <w:p w14:paraId="1AEAED96" w14:textId="22007ECA" w:rsidR="62BE9347" w:rsidRDefault="62BE9347" w:rsidP="62BE9347">
      <w:pPr>
        <w:rPr>
          <w:rStyle w:val="Hyperlink"/>
          <w:rFonts w:ascii="YaleNew" w:eastAsia="YaleNew" w:hAnsi="YaleNew" w:cs="YaleNew"/>
          <w:sz w:val="24"/>
          <w:szCs w:val="24"/>
        </w:rPr>
      </w:pPr>
      <w:r w:rsidRPr="00CE1A24">
        <w:rPr>
          <w:rFonts w:ascii="YaleNew" w:eastAsia="YaleNew" w:hAnsi="YaleNew" w:cs="YaleNew"/>
          <w:i/>
          <w:iCs/>
          <w:sz w:val="24"/>
          <w:szCs w:val="24"/>
        </w:rPr>
        <w:t>Resources (Housing License Agreement, Residential Handbook, Personal Property Insurance, Storage, Housing Map, Accessibility, Safety, FAQ’s)</w:t>
      </w:r>
      <w:r w:rsidRPr="001E411E">
        <w:rPr>
          <w:rFonts w:ascii="YaleNew" w:eastAsia="YaleNew" w:hAnsi="YaleNew" w:cs="YaleNew"/>
          <w:sz w:val="24"/>
          <w:szCs w:val="24"/>
        </w:rPr>
        <w:t xml:space="preserve">: </w:t>
      </w:r>
      <w:hyperlink r:id="rId88">
        <w:r w:rsidRPr="001E411E">
          <w:rPr>
            <w:rStyle w:val="Hyperlink"/>
            <w:rFonts w:ascii="YaleNew" w:eastAsia="YaleNew" w:hAnsi="YaleNew" w:cs="YaleNew"/>
            <w:sz w:val="24"/>
            <w:szCs w:val="24"/>
          </w:rPr>
          <w:t>https://housing.yale.edu/resources</w:t>
        </w:r>
      </w:hyperlink>
    </w:p>
    <w:p w14:paraId="6B55020C" w14:textId="77777777" w:rsidR="00CE1A24" w:rsidRPr="001E411E" w:rsidRDefault="00CE1A24" w:rsidP="62BE9347">
      <w:pPr>
        <w:rPr>
          <w:rFonts w:ascii="YaleNew" w:eastAsia="YaleNew" w:hAnsi="YaleNew" w:cs="YaleNew"/>
          <w:sz w:val="24"/>
          <w:szCs w:val="24"/>
        </w:rPr>
      </w:pPr>
    </w:p>
    <w:p w14:paraId="5E248C1D" w14:textId="0B5A2727" w:rsidR="004410DB" w:rsidRPr="009C75D7" w:rsidRDefault="009C75D7" w:rsidP="009C75D7">
      <w:pPr>
        <w:rPr>
          <w:rFonts w:ascii="YaleNew" w:hAnsi="YaleNew"/>
          <w:b/>
          <w:color w:val="002060"/>
          <w:sz w:val="28"/>
          <w:szCs w:val="32"/>
          <w:u w:val="single"/>
        </w:rPr>
      </w:pPr>
      <w:bookmarkStart w:id="9" w:name="Entrepreneurship"/>
      <w:bookmarkEnd w:id="9"/>
      <w:r>
        <w:rPr>
          <w:rFonts w:ascii="YaleNew" w:hAnsi="YaleNew"/>
          <w:b/>
          <w:color w:val="002060"/>
          <w:sz w:val="28"/>
          <w:szCs w:val="32"/>
          <w:u w:val="single"/>
        </w:rPr>
        <w:t>•</w:t>
      </w:r>
      <w:r w:rsidR="004410DB" w:rsidRPr="009C75D7">
        <w:rPr>
          <w:rFonts w:ascii="YaleNew" w:hAnsi="YaleNew"/>
          <w:b/>
          <w:color w:val="002060"/>
          <w:sz w:val="28"/>
          <w:szCs w:val="32"/>
          <w:u w:val="single"/>
        </w:rPr>
        <w:t>Entrepreneurship &amp; Yale</w:t>
      </w:r>
      <w:r>
        <w:rPr>
          <w:rFonts w:ascii="YaleNew" w:hAnsi="YaleNew"/>
          <w:b/>
          <w:color w:val="002060"/>
          <w:sz w:val="28"/>
          <w:szCs w:val="32"/>
          <w:u w:val="single"/>
        </w:rPr>
        <w:t>•</w:t>
      </w:r>
    </w:p>
    <w:p w14:paraId="50D01778" w14:textId="0E478C07" w:rsidR="000143BE" w:rsidRPr="001E411E" w:rsidRDefault="00D07F91">
      <w:pPr>
        <w:rPr>
          <w:rFonts w:ascii="YaleNew" w:hAnsi="YaleNew"/>
          <w:b/>
          <w:color w:val="002060"/>
          <w:sz w:val="28"/>
          <w:szCs w:val="32"/>
          <w:u w:val="single"/>
        </w:rPr>
      </w:pPr>
      <w:r w:rsidRPr="001E411E">
        <w:rPr>
          <w:rFonts w:ascii="YaleNew" w:hAnsi="YaleNew"/>
          <w:b/>
          <w:bCs/>
          <w:i/>
          <w:iCs/>
          <w:color w:val="002060"/>
          <w:sz w:val="24"/>
          <w:szCs w:val="24"/>
        </w:rPr>
        <w:t xml:space="preserve">What </w:t>
      </w:r>
      <w:r w:rsidR="004410DB" w:rsidRPr="001E411E">
        <w:rPr>
          <w:rFonts w:ascii="YaleNew" w:hAnsi="YaleNew"/>
          <w:b/>
          <w:bCs/>
          <w:i/>
          <w:iCs/>
          <w:color w:val="002060"/>
          <w:sz w:val="24"/>
          <w:szCs w:val="24"/>
        </w:rPr>
        <w:t xml:space="preserve">resources does Yale offer for </w:t>
      </w:r>
      <w:r w:rsidR="00471E89" w:rsidRPr="001E411E">
        <w:rPr>
          <w:rFonts w:ascii="YaleNew" w:hAnsi="YaleNew"/>
          <w:b/>
          <w:bCs/>
          <w:i/>
          <w:iCs/>
          <w:color w:val="002060"/>
          <w:sz w:val="24"/>
          <w:szCs w:val="24"/>
        </w:rPr>
        <w:t>students interested in entrepren</w:t>
      </w:r>
      <w:r w:rsidR="00F9235D" w:rsidRPr="001E411E">
        <w:rPr>
          <w:rFonts w:ascii="YaleNew" w:hAnsi="YaleNew"/>
          <w:b/>
          <w:bCs/>
          <w:i/>
          <w:iCs/>
          <w:color w:val="002060"/>
          <w:sz w:val="24"/>
          <w:szCs w:val="24"/>
        </w:rPr>
        <w:t>eurship</w:t>
      </w:r>
      <w:r w:rsidRPr="001E411E">
        <w:rPr>
          <w:rFonts w:ascii="YaleNew" w:hAnsi="YaleNew"/>
          <w:b/>
          <w:bCs/>
          <w:i/>
          <w:iCs/>
          <w:color w:val="002060"/>
          <w:sz w:val="24"/>
          <w:szCs w:val="24"/>
        </w:rPr>
        <w:t>?</w:t>
      </w:r>
    </w:p>
    <w:p w14:paraId="55A0F3C5" w14:textId="6D830F1A" w:rsidR="00CC5703" w:rsidRPr="001E411E" w:rsidRDefault="00D5012A">
      <w:pPr>
        <w:rPr>
          <w:rFonts w:ascii="YaleNew" w:hAnsi="YaleNew"/>
          <w:sz w:val="24"/>
          <w:szCs w:val="24"/>
        </w:rPr>
      </w:pPr>
      <w:r w:rsidRPr="001E411E">
        <w:rPr>
          <w:rFonts w:ascii="YaleNew" w:hAnsi="YaleNew"/>
          <w:sz w:val="24"/>
          <w:szCs w:val="24"/>
        </w:rPr>
        <w:t xml:space="preserve">Yale fosters entrepreneurship and innovation </w:t>
      </w:r>
      <w:r w:rsidR="00317243" w:rsidRPr="001E411E">
        <w:rPr>
          <w:rFonts w:ascii="YaleNew" w:hAnsi="YaleNew"/>
          <w:sz w:val="24"/>
          <w:szCs w:val="24"/>
        </w:rPr>
        <w:t xml:space="preserve">through resources for students, faculty, </w:t>
      </w:r>
      <w:r w:rsidR="0046362B" w:rsidRPr="001E411E">
        <w:rPr>
          <w:rFonts w:ascii="YaleNew" w:hAnsi="YaleNew"/>
          <w:sz w:val="24"/>
          <w:szCs w:val="24"/>
        </w:rPr>
        <w:t xml:space="preserve">and community members from skill-building </w:t>
      </w:r>
      <w:r w:rsidR="0083378D" w:rsidRPr="001E411E">
        <w:rPr>
          <w:rFonts w:ascii="YaleNew" w:hAnsi="YaleNew"/>
          <w:sz w:val="24"/>
          <w:szCs w:val="24"/>
        </w:rPr>
        <w:t xml:space="preserve">workshops to project space and funding. </w:t>
      </w:r>
      <w:r w:rsidR="000536E1" w:rsidRPr="001E411E">
        <w:rPr>
          <w:rFonts w:ascii="YaleNew" w:hAnsi="YaleNew"/>
          <w:sz w:val="24"/>
          <w:szCs w:val="24"/>
        </w:rPr>
        <w:t>For more information, please visit</w:t>
      </w:r>
      <w:r w:rsidR="008C62D6" w:rsidRPr="001E411E">
        <w:rPr>
          <w:rFonts w:ascii="YaleNew" w:hAnsi="YaleNew"/>
          <w:sz w:val="24"/>
          <w:szCs w:val="24"/>
        </w:rPr>
        <w:t xml:space="preserve"> </w:t>
      </w:r>
      <w:hyperlink r:id="rId89" w:history="1">
        <w:r w:rsidR="008C62D6" w:rsidRPr="001E411E">
          <w:rPr>
            <w:rStyle w:val="Hyperlink"/>
            <w:rFonts w:ascii="YaleNew" w:hAnsi="YaleNew"/>
            <w:sz w:val="24"/>
            <w:szCs w:val="24"/>
          </w:rPr>
          <w:t>https://entrepreneurship.yale.edu/</w:t>
        </w:r>
      </w:hyperlink>
      <w:r w:rsidR="008C62D6" w:rsidRPr="001E411E">
        <w:rPr>
          <w:rFonts w:ascii="YaleNew" w:hAnsi="YaleNew"/>
          <w:sz w:val="24"/>
          <w:szCs w:val="24"/>
        </w:rPr>
        <w:t>.</w:t>
      </w:r>
      <w:r w:rsidR="00E44474" w:rsidRPr="001E411E">
        <w:rPr>
          <w:rFonts w:ascii="YaleNew" w:hAnsi="YaleNew"/>
          <w:sz w:val="24"/>
          <w:szCs w:val="24"/>
        </w:rPr>
        <w:t xml:space="preserve"> To read more about the Yale </w:t>
      </w:r>
      <w:r w:rsidR="00A72414" w:rsidRPr="001E411E">
        <w:rPr>
          <w:rFonts w:ascii="YaleNew" w:hAnsi="YaleNew"/>
          <w:sz w:val="24"/>
          <w:szCs w:val="24"/>
        </w:rPr>
        <w:t>Entrepreneurial</w:t>
      </w:r>
      <w:r w:rsidR="00E44474" w:rsidRPr="001E411E">
        <w:rPr>
          <w:rFonts w:ascii="YaleNew" w:hAnsi="YaleNew"/>
          <w:sz w:val="24"/>
          <w:szCs w:val="24"/>
        </w:rPr>
        <w:t xml:space="preserve"> Society, you can visit their webpage here: </w:t>
      </w:r>
      <w:hyperlink r:id="rId90" w:history="1">
        <w:r w:rsidR="00E44474" w:rsidRPr="001E411E">
          <w:rPr>
            <w:rStyle w:val="Hyperlink"/>
            <w:rFonts w:ascii="YaleNew" w:hAnsi="YaleNew"/>
            <w:sz w:val="24"/>
            <w:szCs w:val="24"/>
          </w:rPr>
          <w:t>https://www.yesatyale.org/</w:t>
        </w:r>
      </w:hyperlink>
      <w:r w:rsidR="00A72414" w:rsidRPr="001E411E">
        <w:rPr>
          <w:rFonts w:ascii="YaleNew" w:hAnsi="YaleNew"/>
          <w:sz w:val="24"/>
          <w:szCs w:val="24"/>
        </w:rPr>
        <w:t xml:space="preserve">. </w:t>
      </w:r>
    </w:p>
    <w:p w14:paraId="69B1C016" w14:textId="158B0757" w:rsidR="00762EDA" w:rsidRPr="001E411E" w:rsidRDefault="00762EDA">
      <w:pPr>
        <w:rPr>
          <w:rStyle w:val="Hyperlink"/>
          <w:rFonts w:ascii="YaleNew" w:hAnsi="YaleNew"/>
          <w:sz w:val="24"/>
          <w:szCs w:val="24"/>
        </w:rPr>
      </w:pPr>
      <w:r w:rsidRPr="001E411E">
        <w:rPr>
          <w:rFonts w:ascii="YaleNew" w:hAnsi="YaleNew"/>
          <w:sz w:val="24"/>
          <w:szCs w:val="24"/>
        </w:rPr>
        <w:t xml:space="preserve">The Tsai Center for Innovative Thinking at Yale </w:t>
      </w:r>
      <w:r w:rsidR="009F6DCD" w:rsidRPr="001E411E">
        <w:rPr>
          <w:rFonts w:ascii="YaleNew" w:hAnsi="YaleNew"/>
          <w:sz w:val="24"/>
          <w:szCs w:val="24"/>
        </w:rPr>
        <w:t xml:space="preserve">was formed to help students start scalable new ventures. </w:t>
      </w:r>
      <w:r w:rsidR="002B5CF2">
        <w:rPr>
          <w:rFonts w:ascii="YaleNew" w:hAnsi="YaleNew"/>
          <w:sz w:val="24"/>
          <w:szCs w:val="24"/>
        </w:rPr>
        <w:t>This program</w:t>
      </w:r>
      <w:r w:rsidR="00F670CC" w:rsidRPr="001E411E">
        <w:rPr>
          <w:rFonts w:ascii="YaleNew" w:hAnsi="YaleNew"/>
          <w:sz w:val="24"/>
          <w:szCs w:val="24"/>
        </w:rPr>
        <w:t xml:space="preserve"> has</w:t>
      </w:r>
      <w:r w:rsidR="003E2A4C" w:rsidRPr="001E411E">
        <w:rPr>
          <w:rFonts w:ascii="YaleNew" w:hAnsi="YaleNew"/>
          <w:sz w:val="24"/>
          <w:szCs w:val="24"/>
        </w:rPr>
        <w:t xml:space="preserve"> expanded into a year</w:t>
      </w:r>
      <w:r w:rsidR="00754A1C" w:rsidRPr="001E411E">
        <w:rPr>
          <w:rFonts w:ascii="YaleNew" w:hAnsi="YaleNew"/>
          <w:sz w:val="24"/>
          <w:szCs w:val="24"/>
        </w:rPr>
        <w:t xml:space="preserve">-round </w:t>
      </w:r>
      <w:r w:rsidR="00BF1121" w:rsidRPr="001E411E">
        <w:rPr>
          <w:rFonts w:ascii="YaleNew" w:hAnsi="YaleNew"/>
          <w:sz w:val="24"/>
          <w:szCs w:val="24"/>
        </w:rPr>
        <w:t>University Department</w:t>
      </w:r>
      <w:r w:rsidR="00103D90" w:rsidRPr="001E411E">
        <w:rPr>
          <w:rFonts w:ascii="YaleNew" w:hAnsi="YaleNew"/>
          <w:sz w:val="24"/>
          <w:szCs w:val="24"/>
        </w:rPr>
        <w:t xml:space="preserve">, acting as a portal for entrepreneurship on campus </w:t>
      </w:r>
      <w:r w:rsidR="00ED5C26" w:rsidRPr="001E411E">
        <w:rPr>
          <w:rFonts w:ascii="YaleNew" w:hAnsi="YaleNew"/>
          <w:sz w:val="24"/>
          <w:szCs w:val="24"/>
        </w:rPr>
        <w:t xml:space="preserve">and offering programs and </w:t>
      </w:r>
      <w:r w:rsidR="000217B6" w:rsidRPr="001E411E">
        <w:rPr>
          <w:rFonts w:ascii="YaleNew" w:hAnsi="YaleNew"/>
          <w:sz w:val="24"/>
          <w:szCs w:val="24"/>
        </w:rPr>
        <w:t>events year-round</w:t>
      </w:r>
      <w:r w:rsidR="00ED5C26" w:rsidRPr="001E411E">
        <w:rPr>
          <w:rFonts w:ascii="YaleNew" w:hAnsi="YaleNew"/>
          <w:sz w:val="24"/>
          <w:szCs w:val="24"/>
        </w:rPr>
        <w:t xml:space="preserve"> that serve the en</w:t>
      </w:r>
      <w:r w:rsidR="000217B6" w:rsidRPr="001E411E">
        <w:rPr>
          <w:rFonts w:ascii="YaleNew" w:hAnsi="YaleNew"/>
          <w:sz w:val="24"/>
          <w:szCs w:val="24"/>
        </w:rPr>
        <w:t>tre</w:t>
      </w:r>
      <w:r w:rsidR="00223ED2" w:rsidRPr="001E411E">
        <w:rPr>
          <w:rFonts w:ascii="YaleNew" w:hAnsi="YaleNew"/>
          <w:sz w:val="24"/>
          <w:szCs w:val="24"/>
        </w:rPr>
        <w:t>preneurial interest of students and the New Haven community.</w:t>
      </w:r>
      <w:r w:rsidR="003D3988" w:rsidRPr="001E411E">
        <w:rPr>
          <w:rFonts w:ascii="YaleNew" w:hAnsi="YaleNew"/>
          <w:sz w:val="24"/>
          <w:szCs w:val="24"/>
        </w:rPr>
        <w:t xml:space="preserve"> 840 office hours sessions were held in the last year</w:t>
      </w:r>
      <w:r w:rsidR="00956039" w:rsidRPr="001E411E">
        <w:rPr>
          <w:rFonts w:ascii="YaleNew" w:hAnsi="YaleNew"/>
          <w:sz w:val="24"/>
          <w:szCs w:val="24"/>
        </w:rPr>
        <w:t xml:space="preserve"> </w:t>
      </w:r>
      <w:r w:rsidR="002D02E7" w:rsidRPr="001E411E">
        <w:rPr>
          <w:rFonts w:ascii="YaleNew" w:hAnsi="YaleNew"/>
          <w:sz w:val="24"/>
          <w:szCs w:val="24"/>
        </w:rPr>
        <w:t>with more than 100 projects</w:t>
      </w:r>
      <w:r w:rsidR="00B30AB1" w:rsidRPr="001E411E">
        <w:rPr>
          <w:rFonts w:ascii="YaleNew" w:hAnsi="YaleNew"/>
          <w:sz w:val="24"/>
          <w:szCs w:val="24"/>
        </w:rPr>
        <w:t xml:space="preserve"> </w:t>
      </w:r>
      <w:r w:rsidR="004009CB" w:rsidRPr="001E411E">
        <w:rPr>
          <w:rFonts w:ascii="YaleNew" w:hAnsi="YaleNew"/>
          <w:sz w:val="24"/>
          <w:szCs w:val="24"/>
        </w:rPr>
        <w:t>catalyzed per year,</w:t>
      </w:r>
      <w:r w:rsidR="00613101" w:rsidRPr="001E411E">
        <w:rPr>
          <w:rFonts w:ascii="YaleNew" w:hAnsi="YaleNew"/>
          <w:sz w:val="24"/>
          <w:szCs w:val="24"/>
        </w:rPr>
        <w:t xml:space="preserve"> and $1,015,632 total funding awarded. </w:t>
      </w:r>
      <w:r w:rsidR="00585D5F" w:rsidRPr="001E411E">
        <w:rPr>
          <w:rFonts w:ascii="YaleNew" w:hAnsi="YaleNew"/>
          <w:sz w:val="24"/>
          <w:szCs w:val="24"/>
        </w:rPr>
        <w:t xml:space="preserve">Check out the program for yourself: </w:t>
      </w:r>
      <w:hyperlink r:id="rId91" w:history="1">
        <w:r w:rsidR="00585D5F" w:rsidRPr="001E411E">
          <w:rPr>
            <w:rStyle w:val="Hyperlink"/>
            <w:rFonts w:ascii="YaleNew" w:hAnsi="YaleNew"/>
            <w:sz w:val="24"/>
            <w:szCs w:val="24"/>
          </w:rPr>
          <w:t>https://city.yale.edu/</w:t>
        </w:r>
      </w:hyperlink>
    </w:p>
    <w:p w14:paraId="7B5F6BDF" w14:textId="77777777" w:rsidR="00F9235D" w:rsidRDefault="00F9235D">
      <w:pPr>
        <w:rPr>
          <w:rStyle w:val="Hyperlink"/>
          <w:rFonts w:ascii="YaleNew" w:hAnsi="YaleNew"/>
          <w:sz w:val="24"/>
          <w:szCs w:val="24"/>
        </w:rPr>
      </w:pPr>
    </w:p>
    <w:p w14:paraId="0F7854D7" w14:textId="77777777" w:rsidR="00543DBC" w:rsidRDefault="00543DBC">
      <w:pPr>
        <w:rPr>
          <w:rStyle w:val="Hyperlink"/>
          <w:rFonts w:ascii="YaleNew" w:hAnsi="YaleNew"/>
          <w:sz w:val="24"/>
          <w:szCs w:val="24"/>
        </w:rPr>
      </w:pPr>
    </w:p>
    <w:p w14:paraId="4CC1C9A4" w14:textId="77777777" w:rsidR="00543DBC" w:rsidRPr="001E411E" w:rsidRDefault="00543DBC">
      <w:pPr>
        <w:rPr>
          <w:rStyle w:val="Hyperlink"/>
          <w:rFonts w:ascii="YaleNew" w:hAnsi="YaleNew"/>
          <w:sz w:val="24"/>
          <w:szCs w:val="24"/>
        </w:rPr>
      </w:pPr>
    </w:p>
    <w:p w14:paraId="17765E16" w14:textId="39CAA5DD" w:rsidR="004C48E5" w:rsidRPr="009C75D7" w:rsidRDefault="009C75D7" w:rsidP="009C75D7">
      <w:pPr>
        <w:rPr>
          <w:rFonts w:ascii="YaleNew" w:hAnsi="YaleNew"/>
          <w:b/>
          <w:bCs/>
          <w:color w:val="002060"/>
          <w:sz w:val="28"/>
          <w:szCs w:val="32"/>
          <w:u w:val="single"/>
        </w:rPr>
      </w:pPr>
      <w:bookmarkStart w:id="10" w:name="AdditionalResources"/>
      <w:bookmarkEnd w:id="10"/>
      <w:r>
        <w:rPr>
          <w:rFonts w:ascii="YaleNew" w:hAnsi="YaleNew"/>
          <w:b/>
          <w:bCs/>
          <w:color w:val="002060"/>
          <w:sz w:val="28"/>
          <w:szCs w:val="32"/>
          <w:u w:val="single"/>
        </w:rPr>
        <w:t>•</w:t>
      </w:r>
      <w:bookmarkStart w:id="11" w:name="_Hlk98931186"/>
      <w:r w:rsidR="004C48E5" w:rsidRPr="009C75D7">
        <w:rPr>
          <w:rFonts w:ascii="YaleNew" w:hAnsi="YaleNew"/>
          <w:b/>
          <w:bCs/>
          <w:color w:val="002060"/>
          <w:sz w:val="28"/>
          <w:szCs w:val="32"/>
          <w:u w:val="single"/>
        </w:rPr>
        <w:t xml:space="preserve">Additional </w:t>
      </w:r>
      <w:r w:rsidR="009030B7" w:rsidRPr="009C75D7">
        <w:rPr>
          <w:rFonts w:ascii="YaleNew" w:hAnsi="YaleNew"/>
          <w:b/>
          <w:bCs/>
          <w:color w:val="002060"/>
          <w:sz w:val="28"/>
          <w:szCs w:val="32"/>
          <w:u w:val="single"/>
        </w:rPr>
        <w:t xml:space="preserve">General Yale </w:t>
      </w:r>
      <w:r w:rsidR="004C48E5" w:rsidRPr="009C75D7">
        <w:rPr>
          <w:rFonts w:ascii="YaleNew" w:hAnsi="YaleNew"/>
          <w:b/>
          <w:bCs/>
          <w:color w:val="002060"/>
          <w:sz w:val="28"/>
          <w:szCs w:val="32"/>
          <w:u w:val="single"/>
        </w:rPr>
        <w:t>Resources</w:t>
      </w:r>
      <w:bookmarkEnd w:id="11"/>
      <w:r>
        <w:rPr>
          <w:rFonts w:ascii="YaleNew" w:hAnsi="YaleNew"/>
          <w:b/>
          <w:bCs/>
          <w:color w:val="002060"/>
          <w:sz w:val="28"/>
          <w:szCs w:val="32"/>
          <w:u w:val="single"/>
        </w:rPr>
        <w:t>•</w:t>
      </w:r>
    </w:p>
    <w:p w14:paraId="33042638" w14:textId="687ED4E4" w:rsidR="004C48E5" w:rsidRPr="001E411E" w:rsidRDefault="004C48E5" w:rsidP="004C48E5">
      <w:pPr>
        <w:rPr>
          <w:rFonts w:ascii="YaleNew" w:hAnsi="YaleNew"/>
          <w:i/>
          <w:iCs/>
          <w:color w:val="002060"/>
          <w:sz w:val="24"/>
          <w:szCs w:val="24"/>
        </w:rPr>
      </w:pPr>
      <w:r w:rsidRPr="001E411E">
        <w:rPr>
          <w:rFonts w:ascii="YaleNew" w:hAnsi="YaleNew"/>
          <w:i/>
          <w:iCs/>
          <w:color w:val="002060"/>
          <w:sz w:val="24"/>
          <w:szCs w:val="24"/>
        </w:rPr>
        <w:t xml:space="preserve">Yale Covid Guidelines: </w:t>
      </w:r>
      <w:hyperlink r:id="rId92" w:history="1">
        <w:r w:rsidR="00B67530" w:rsidRPr="001E411E">
          <w:rPr>
            <w:rStyle w:val="Hyperlink"/>
            <w:rFonts w:ascii="YaleNew" w:hAnsi="YaleNew"/>
            <w:sz w:val="24"/>
            <w:szCs w:val="24"/>
          </w:rPr>
          <w:t>https://covid19.yale.edu/health-guidelines</w:t>
        </w:r>
      </w:hyperlink>
      <w:r w:rsidR="00B67530" w:rsidRPr="001E411E">
        <w:rPr>
          <w:rFonts w:ascii="YaleNew" w:hAnsi="YaleNew"/>
          <w:i/>
          <w:iCs/>
          <w:color w:val="002060"/>
          <w:sz w:val="24"/>
          <w:szCs w:val="24"/>
        </w:rPr>
        <w:t xml:space="preserve"> </w:t>
      </w:r>
    </w:p>
    <w:p w14:paraId="67306C1F" w14:textId="4EF65EC4" w:rsidR="00104A2D" w:rsidRPr="00104A2D" w:rsidRDefault="0058279E" w:rsidP="004C48E5">
      <w:pPr>
        <w:rPr>
          <w:rFonts w:ascii="YaleNew" w:hAnsi="YaleNew"/>
          <w:color w:val="0000FF"/>
          <w:sz w:val="24"/>
          <w:szCs w:val="24"/>
          <w:u w:val="single"/>
        </w:rPr>
      </w:pPr>
      <w:r w:rsidRPr="001E411E">
        <w:rPr>
          <w:rFonts w:ascii="YaleNew" w:hAnsi="YaleNew"/>
          <w:i/>
          <w:iCs/>
          <w:color w:val="002060"/>
          <w:sz w:val="24"/>
          <w:szCs w:val="24"/>
        </w:rPr>
        <w:lastRenderedPageBreak/>
        <w:t xml:space="preserve">New Student </w:t>
      </w:r>
      <w:r w:rsidR="00426143" w:rsidRPr="001E411E">
        <w:rPr>
          <w:rFonts w:ascii="YaleNew" w:hAnsi="YaleNew"/>
          <w:i/>
          <w:iCs/>
          <w:color w:val="002060"/>
          <w:sz w:val="24"/>
          <w:szCs w:val="24"/>
        </w:rPr>
        <w:t xml:space="preserve">Information &amp; Orientation: </w:t>
      </w:r>
      <w:hyperlink r:id="rId93" w:history="1">
        <w:r w:rsidR="00104A2D" w:rsidRPr="00B0628C">
          <w:rPr>
            <w:rStyle w:val="Hyperlink"/>
            <w:rFonts w:ascii="YaleNew" w:hAnsi="YaleNew"/>
            <w:sz w:val="24"/>
            <w:szCs w:val="24"/>
          </w:rPr>
          <w:t>https://gsas.yale.edu/2022-new-student-information-orientation</w:t>
        </w:r>
      </w:hyperlink>
    </w:p>
    <w:p w14:paraId="627F4497" w14:textId="35EF3782" w:rsidR="00F9235D" w:rsidRDefault="00104A2D">
      <w:pPr>
        <w:rPr>
          <w:rFonts w:ascii="YaleNew" w:hAnsi="YaleNew"/>
          <w:sz w:val="24"/>
          <w:szCs w:val="24"/>
        </w:rPr>
      </w:pPr>
      <w:r w:rsidRPr="0D8945D0">
        <w:rPr>
          <w:rFonts w:ascii="YaleNew" w:hAnsi="YaleNew"/>
          <w:i/>
          <w:iCs/>
          <w:color w:val="002060"/>
          <w:sz w:val="24"/>
          <w:szCs w:val="24"/>
        </w:rPr>
        <w:t xml:space="preserve">Yale Mobile App: </w:t>
      </w:r>
      <w:hyperlink r:id="rId94">
        <w:r w:rsidR="0017688F" w:rsidRPr="0D8945D0">
          <w:rPr>
            <w:rStyle w:val="Hyperlink"/>
            <w:rFonts w:ascii="YaleNew" w:hAnsi="YaleNew"/>
            <w:i/>
            <w:iCs/>
            <w:sz w:val="24"/>
            <w:szCs w:val="24"/>
          </w:rPr>
          <w:t>https://communications.yale.edu/mobile</w:t>
        </w:r>
      </w:hyperlink>
    </w:p>
    <w:p w14:paraId="545ACA67" w14:textId="42CDBBEA" w:rsidR="002B5CF2" w:rsidRDefault="125D760E" w:rsidP="0D8945D0">
      <w:pPr>
        <w:rPr>
          <w:rFonts w:ascii="YaleNew" w:hAnsi="YaleNew"/>
          <w:sz w:val="24"/>
          <w:szCs w:val="24"/>
        </w:rPr>
      </w:pPr>
      <w:r w:rsidRPr="0D8945D0">
        <w:rPr>
          <w:rFonts w:ascii="YaleNew" w:hAnsi="YaleNew"/>
          <w:i/>
          <w:iCs/>
          <w:color w:val="002060"/>
          <w:sz w:val="24"/>
          <w:szCs w:val="24"/>
        </w:rPr>
        <w:t xml:space="preserve">CBIC: </w:t>
      </w:r>
      <w:hyperlink r:id="rId95">
        <w:r w:rsidRPr="0D8945D0">
          <w:rPr>
            <w:rStyle w:val="Hyperlink"/>
            <w:rFonts w:ascii="YaleNew" w:hAnsi="YaleNew"/>
            <w:i/>
            <w:iCs/>
            <w:sz w:val="24"/>
            <w:szCs w:val="24"/>
          </w:rPr>
          <w:t>https://cbic.yale.edu</w:t>
        </w:r>
      </w:hyperlink>
    </w:p>
    <w:p w14:paraId="2ADFBB7E" w14:textId="36996B95" w:rsidR="002B5CF2" w:rsidRDefault="002B5CF2" w:rsidP="0D8945D0">
      <w:pPr>
        <w:rPr>
          <w:rFonts w:ascii="YaleNew" w:hAnsi="YaleNew"/>
          <w:sz w:val="24"/>
          <w:szCs w:val="24"/>
        </w:rPr>
      </w:pPr>
    </w:p>
    <w:sectPr w:rsidR="002B5CF2" w:rsidSect="00580F71">
      <w:headerReference w:type="default" r:id="rId96"/>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3605" w14:textId="77777777" w:rsidR="001B1575" w:rsidRDefault="001B1575" w:rsidP="00BE4C6B">
      <w:pPr>
        <w:spacing w:after="0" w:line="240" w:lineRule="auto"/>
      </w:pPr>
      <w:r>
        <w:separator/>
      </w:r>
    </w:p>
  </w:endnote>
  <w:endnote w:type="continuationSeparator" w:id="0">
    <w:p w14:paraId="3A99FCB2" w14:textId="77777777" w:rsidR="001B1575" w:rsidRDefault="001B1575" w:rsidP="00BE4C6B">
      <w:pPr>
        <w:spacing w:after="0" w:line="240" w:lineRule="auto"/>
      </w:pPr>
      <w:r>
        <w:continuationSeparator/>
      </w:r>
    </w:p>
  </w:endnote>
  <w:endnote w:type="continuationNotice" w:id="1">
    <w:p w14:paraId="0A3648DA" w14:textId="77777777" w:rsidR="001B1575" w:rsidRDefault="001B15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aleNew">
    <w:panose1 w:val="02000602050000020003"/>
    <w:charset w:val="00"/>
    <w:family w:val="modern"/>
    <w:notTrueType/>
    <w:pitch w:val="variable"/>
    <w:sig w:usb0="800000AF" w:usb1="5000407B"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F6B5F" w14:textId="77777777" w:rsidR="001B1575" w:rsidRDefault="001B1575" w:rsidP="00BE4C6B">
      <w:pPr>
        <w:spacing w:after="0" w:line="240" w:lineRule="auto"/>
      </w:pPr>
      <w:bookmarkStart w:id="0" w:name="_Hlk98319520"/>
      <w:bookmarkEnd w:id="0"/>
      <w:r>
        <w:separator/>
      </w:r>
    </w:p>
  </w:footnote>
  <w:footnote w:type="continuationSeparator" w:id="0">
    <w:p w14:paraId="1E5A20E3" w14:textId="77777777" w:rsidR="001B1575" w:rsidRDefault="001B1575" w:rsidP="00BE4C6B">
      <w:pPr>
        <w:spacing w:after="0" w:line="240" w:lineRule="auto"/>
      </w:pPr>
      <w:r>
        <w:continuationSeparator/>
      </w:r>
    </w:p>
  </w:footnote>
  <w:footnote w:type="continuationNotice" w:id="1">
    <w:p w14:paraId="2B93893F" w14:textId="77777777" w:rsidR="001B1575" w:rsidRDefault="001B15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A86F" w14:textId="3A8A606A" w:rsidR="009F7138" w:rsidRPr="001E411E" w:rsidRDefault="004C57C5" w:rsidP="004C57C5">
    <w:pPr>
      <w:ind w:left="-540"/>
      <w:jc w:val="right"/>
      <w:rPr>
        <w:rFonts w:ascii="YaleNew" w:hAnsi="YaleNew"/>
        <w:color w:val="002060"/>
        <w:sz w:val="40"/>
        <w:szCs w:val="40"/>
      </w:rPr>
    </w:pPr>
    <w:r w:rsidRPr="001E411E">
      <w:rPr>
        <w:rFonts w:ascii="YaleNew" w:hAnsi="YaleNew"/>
        <w:noProof/>
        <w:color w:val="002060"/>
        <w:sz w:val="40"/>
        <w:szCs w:val="40"/>
      </w:rPr>
      <mc:AlternateContent>
        <mc:Choice Requires="wps">
          <w:drawing>
            <wp:anchor distT="0" distB="0" distL="114300" distR="114300" simplePos="0" relativeHeight="251658240" behindDoc="0" locked="0" layoutInCell="1" allowOverlap="1" wp14:anchorId="16E17B40" wp14:editId="0AE0D7F7">
              <wp:simplePos x="0" y="0"/>
              <wp:positionH relativeFrom="margin">
                <wp:align>right</wp:align>
              </wp:positionH>
              <wp:positionV relativeFrom="paragraph">
                <wp:posOffset>647065</wp:posOffset>
              </wp:positionV>
              <wp:extent cx="601980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019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http://schemas.openxmlformats.org/drawingml/2006/main">
          <w:pict>
            <v:line id="Straight Connector 3"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4472c4 [3204]" strokeweight=".5pt" from="422.8pt,50.95pt" to="896.8pt,50.95pt" w14:anchorId="1D32A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">
              <v:stroke joinstyle="miter"/>
              <w10:wrap anchorx="margin"/>
            </v:line>
          </w:pict>
        </mc:Fallback>
      </mc:AlternateContent>
    </w:r>
    <w:r w:rsidR="009F7138" w:rsidRPr="001E411E">
      <w:rPr>
        <w:rFonts w:ascii="YaleNew" w:hAnsi="YaleNew"/>
        <w:color w:val="002060"/>
        <w:sz w:val="40"/>
        <w:szCs w:val="40"/>
      </w:rPr>
      <w:t>Yale Department of Chemistry</w:t>
    </w:r>
    <w:r w:rsidR="009F7138">
      <w:rPr>
        <w:rFonts w:ascii="YaleNew" w:hAnsi="YaleNew"/>
        <w:color w:val="002060"/>
        <w:sz w:val="40"/>
        <w:szCs w:val="40"/>
      </w:rPr>
      <w:tab/>
    </w:r>
    <w:r w:rsidR="009F7138">
      <w:rPr>
        <w:rFonts w:ascii="YaleNew" w:hAnsi="YaleNew"/>
        <w:color w:val="002060"/>
        <w:sz w:val="40"/>
        <w:szCs w:val="40"/>
      </w:rPr>
      <w:tab/>
    </w:r>
    <w:r w:rsidR="009F7138">
      <w:rPr>
        <w:rFonts w:ascii="YaleNew" w:hAnsi="YaleNew"/>
        <w:color w:val="002060"/>
        <w:sz w:val="40"/>
        <w:szCs w:val="40"/>
      </w:rPr>
      <w:tab/>
    </w:r>
    <w:r w:rsidR="009F7138">
      <w:rPr>
        <w:rFonts w:ascii="YaleNew" w:hAnsi="YaleNew"/>
        <w:color w:val="002060"/>
        <w:sz w:val="40"/>
        <w:szCs w:val="40"/>
      </w:rPr>
      <w:tab/>
    </w:r>
    <w:r w:rsidR="009F7138">
      <w:rPr>
        <w:rFonts w:ascii="YaleNew" w:hAnsi="YaleNew"/>
        <w:color w:val="002060"/>
        <w:sz w:val="40"/>
        <w:szCs w:val="40"/>
      </w:rPr>
      <w:tab/>
    </w:r>
    <w:r w:rsidR="009F7138">
      <w:rPr>
        <w:noProof/>
      </w:rPr>
      <w:drawing>
        <wp:inline distT="0" distB="0" distL="0" distR="0" wp14:anchorId="55FF1828" wp14:editId="4F47EBE1">
          <wp:extent cx="485775" cy="485775"/>
          <wp:effectExtent l="0" t="0" r="9525" b="952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
                  <a:stretch>
                    <a:fillRect/>
                  </a:stretch>
                </pic:blipFill>
                <pic:spPr>
                  <a:xfrm>
                    <a:off x="0" y="0"/>
                    <a:ext cx="485775" cy="485775"/>
                  </a:xfrm>
                  <a:prstGeom prst="rect">
                    <a:avLst/>
                  </a:prstGeom>
                </pic:spPr>
              </pic:pic>
            </a:graphicData>
          </a:graphic>
        </wp:inline>
      </w:drawing>
    </w:r>
  </w:p>
  <w:p w14:paraId="00320DF9" w14:textId="7ECA862D" w:rsidR="00BE4C6B" w:rsidRDefault="00BE4C6B" w:rsidP="00751AC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31CE9"/>
    <w:multiLevelType w:val="hybridMultilevel"/>
    <w:tmpl w:val="137E2B3A"/>
    <w:lvl w:ilvl="0" w:tplc="9D4A86CC">
      <w:start w:val="1"/>
      <w:numFmt w:val="bullet"/>
      <w:lvlText w:val="☞"/>
      <w:lvlJc w:val="left"/>
      <w:pPr>
        <w:ind w:left="720" w:hanging="360"/>
      </w:pPr>
      <w:rPr>
        <w:rFonts w:ascii="YaleNew" w:hAnsi="Yale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8E1C26"/>
    <w:multiLevelType w:val="hybridMultilevel"/>
    <w:tmpl w:val="581C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D04423"/>
    <w:multiLevelType w:val="hybridMultilevel"/>
    <w:tmpl w:val="23526918"/>
    <w:lvl w:ilvl="0" w:tplc="4DF404E2">
      <w:start w:val="1"/>
      <w:numFmt w:val="bullet"/>
      <w:lvlText w:val="•"/>
      <w:lvlJc w:val="left"/>
      <w:pPr>
        <w:ind w:left="360" w:hanging="360"/>
      </w:pPr>
      <w:rPr>
        <w:rFonts w:ascii="YaleNew" w:hAnsi="Yale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1CF7108"/>
    <w:multiLevelType w:val="multilevel"/>
    <w:tmpl w:val="0554C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5302612">
    <w:abstractNumId w:val="3"/>
  </w:num>
  <w:num w:numId="2" w16cid:durableId="1116101804">
    <w:abstractNumId w:val="0"/>
  </w:num>
  <w:num w:numId="3" w16cid:durableId="1085955139">
    <w:abstractNumId w:val="2"/>
  </w:num>
  <w:num w:numId="4" w16cid:durableId="1751732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DMyMjS3NDU3MDVW0lEKTi0uzszPAykwqgUAvDmSRCwAAAA="/>
  </w:docVars>
  <w:rsids>
    <w:rsidRoot w:val="00054F66"/>
    <w:rsid w:val="00005F95"/>
    <w:rsid w:val="000143BE"/>
    <w:rsid w:val="000217B6"/>
    <w:rsid w:val="00031472"/>
    <w:rsid w:val="000324F9"/>
    <w:rsid w:val="000343DF"/>
    <w:rsid w:val="00041B18"/>
    <w:rsid w:val="00041C4E"/>
    <w:rsid w:val="00044C9D"/>
    <w:rsid w:val="000464A1"/>
    <w:rsid w:val="0004660F"/>
    <w:rsid w:val="00046EAB"/>
    <w:rsid w:val="000518C0"/>
    <w:rsid w:val="000536E1"/>
    <w:rsid w:val="00054F66"/>
    <w:rsid w:val="00057B64"/>
    <w:rsid w:val="00064E61"/>
    <w:rsid w:val="0008072C"/>
    <w:rsid w:val="00081341"/>
    <w:rsid w:val="00091858"/>
    <w:rsid w:val="00091C16"/>
    <w:rsid w:val="0009301F"/>
    <w:rsid w:val="000A5048"/>
    <w:rsid w:val="000A64E1"/>
    <w:rsid w:val="000A729F"/>
    <w:rsid w:val="000B2032"/>
    <w:rsid w:val="000C3310"/>
    <w:rsid w:val="000E3120"/>
    <w:rsid w:val="000E65E5"/>
    <w:rsid w:val="000F3D22"/>
    <w:rsid w:val="00103D90"/>
    <w:rsid w:val="00104A2D"/>
    <w:rsid w:val="00106FBA"/>
    <w:rsid w:val="00111955"/>
    <w:rsid w:val="00114030"/>
    <w:rsid w:val="00123682"/>
    <w:rsid w:val="0012625B"/>
    <w:rsid w:val="0012700D"/>
    <w:rsid w:val="00135568"/>
    <w:rsid w:val="00135C17"/>
    <w:rsid w:val="00137C7E"/>
    <w:rsid w:val="001525C1"/>
    <w:rsid w:val="00154278"/>
    <w:rsid w:val="00156FE9"/>
    <w:rsid w:val="00160579"/>
    <w:rsid w:val="0016532A"/>
    <w:rsid w:val="001671CF"/>
    <w:rsid w:val="00170F8F"/>
    <w:rsid w:val="0017688F"/>
    <w:rsid w:val="00180C3A"/>
    <w:rsid w:val="00184619"/>
    <w:rsid w:val="00187E0B"/>
    <w:rsid w:val="00191553"/>
    <w:rsid w:val="00194F26"/>
    <w:rsid w:val="00197635"/>
    <w:rsid w:val="001A0AF9"/>
    <w:rsid w:val="001A383A"/>
    <w:rsid w:val="001A4D71"/>
    <w:rsid w:val="001A72D5"/>
    <w:rsid w:val="001B02B0"/>
    <w:rsid w:val="001B0E46"/>
    <w:rsid w:val="001B1575"/>
    <w:rsid w:val="001B218F"/>
    <w:rsid w:val="001C22E8"/>
    <w:rsid w:val="001C58C9"/>
    <w:rsid w:val="001D12DC"/>
    <w:rsid w:val="001D5BB3"/>
    <w:rsid w:val="001E110C"/>
    <w:rsid w:val="001E28F3"/>
    <w:rsid w:val="001E411E"/>
    <w:rsid w:val="001E5441"/>
    <w:rsid w:val="001F21E4"/>
    <w:rsid w:val="001F5A8A"/>
    <w:rsid w:val="001F775F"/>
    <w:rsid w:val="00200EFA"/>
    <w:rsid w:val="00205DF6"/>
    <w:rsid w:val="00207398"/>
    <w:rsid w:val="00220705"/>
    <w:rsid w:val="00223ED2"/>
    <w:rsid w:val="0022692E"/>
    <w:rsid w:val="00236164"/>
    <w:rsid w:val="00247B36"/>
    <w:rsid w:val="002638F6"/>
    <w:rsid w:val="00263928"/>
    <w:rsid w:val="00267AEE"/>
    <w:rsid w:val="002737DE"/>
    <w:rsid w:val="00277085"/>
    <w:rsid w:val="00280CBB"/>
    <w:rsid w:val="00281FB5"/>
    <w:rsid w:val="0028296D"/>
    <w:rsid w:val="0028536C"/>
    <w:rsid w:val="00290858"/>
    <w:rsid w:val="002971EB"/>
    <w:rsid w:val="002A1E58"/>
    <w:rsid w:val="002A2D8E"/>
    <w:rsid w:val="002A76CC"/>
    <w:rsid w:val="002B0EB7"/>
    <w:rsid w:val="002B57F8"/>
    <w:rsid w:val="002B5CF2"/>
    <w:rsid w:val="002C7DE7"/>
    <w:rsid w:val="002D02E7"/>
    <w:rsid w:val="002D6DD2"/>
    <w:rsid w:val="002E17EA"/>
    <w:rsid w:val="002E5131"/>
    <w:rsid w:val="002E5572"/>
    <w:rsid w:val="002F59A6"/>
    <w:rsid w:val="00303CFF"/>
    <w:rsid w:val="00305AE8"/>
    <w:rsid w:val="003078F1"/>
    <w:rsid w:val="003134C1"/>
    <w:rsid w:val="00317243"/>
    <w:rsid w:val="00322F11"/>
    <w:rsid w:val="00344FBE"/>
    <w:rsid w:val="00363354"/>
    <w:rsid w:val="00373710"/>
    <w:rsid w:val="00385BB3"/>
    <w:rsid w:val="00386F71"/>
    <w:rsid w:val="003870C8"/>
    <w:rsid w:val="0039274A"/>
    <w:rsid w:val="003A2D90"/>
    <w:rsid w:val="003A6D8F"/>
    <w:rsid w:val="003B4C84"/>
    <w:rsid w:val="003C261D"/>
    <w:rsid w:val="003C7E94"/>
    <w:rsid w:val="003D3988"/>
    <w:rsid w:val="003E0776"/>
    <w:rsid w:val="003E2835"/>
    <w:rsid w:val="003E2A4C"/>
    <w:rsid w:val="003E3759"/>
    <w:rsid w:val="003E5D1F"/>
    <w:rsid w:val="004009CB"/>
    <w:rsid w:val="00405A3F"/>
    <w:rsid w:val="004147F7"/>
    <w:rsid w:val="00424B89"/>
    <w:rsid w:val="00425120"/>
    <w:rsid w:val="00426143"/>
    <w:rsid w:val="0043078F"/>
    <w:rsid w:val="00436304"/>
    <w:rsid w:val="004377C6"/>
    <w:rsid w:val="004410DB"/>
    <w:rsid w:val="0044503B"/>
    <w:rsid w:val="00453C46"/>
    <w:rsid w:val="00457756"/>
    <w:rsid w:val="0046362B"/>
    <w:rsid w:val="00471D59"/>
    <w:rsid w:val="00471E89"/>
    <w:rsid w:val="00476C22"/>
    <w:rsid w:val="004826AD"/>
    <w:rsid w:val="004A58C7"/>
    <w:rsid w:val="004B412C"/>
    <w:rsid w:val="004C485E"/>
    <w:rsid w:val="004C48E5"/>
    <w:rsid w:val="004C5690"/>
    <w:rsid w:val="004C57C5"/>
    <w:rsid w:val="004C653E"/>
    <w:rsid w:val="004D15CE"/>
    <w:rsid w:val="004D1A1A"/>
    <w:rsid w:val="004F013D"/>
    <w:rsid w:val="004F4C84"/>
    <w:rsid w:val="004F4DDF"/>
    <w:rsid w:val="004F5638"/>
    <w:rsid w:val="00500F09"/>
    <w:rsid w:val="00506A55"/>
    <w:rsid w:val="00506AC2"/>
    <w:rsid w:val="00506FD0"/>
    <w:rsid w:val="0050771A"/>
    <w:rsid w:val="00512724"/>
    <w:rsid w:val="00512B2B"/>
    <w:rsid w:val="005144A9"/>
    <w:rsid w:val="00516FC9"/>
    <w:rsid w:val="00523D3E"/>
    <w:rsid w:val="005271F0"/>
    <w:rsid w:val="00536F86"/>
    <w:rsid w:val="00543DBC"/>
    <w:rsid w:val="005577FD"/>
    <w:rsid w:val="00565944"/>
    <w:rsid w:val="00580F71"/>
    <w:rsid w:val="0058279E"/>
    <w:rsid w:val="00585D5F"/>
    <w:rsid w:val="005875A7"/>
    <w:rsid w:val="00596474"/>
    <w:rsid w:val="005971A7"/>
    <w:rsid w:val="005A2814"/>
    <w:rsid w:val="005B0BAE"/>
    <w:rsid w:val="005B375E"/>
    <w:rsid w:val="005C27DD"/>
    <w:rsid w:val="005C6FBF"/>
    <w:rsid w:val="005C98FA"/>
    <w:rsid w:val="005D6C68"/>
    <w:rsid w:val="005E05D4"/>
    <w:rsid w:val="005E632A"/>
    <w:rsid w:val="005F22DC"/>
    <w:rsid w:val="005F5EE9"/>
    <w:rsid w:val="0061102A"/>
    <w:rsid w:val="00612CC0"/>
    <w:rsid w:val="00613101"/>
    <w:rsid w:val="006133B4"/>
    <w:rsid w:val="00620D44"/>
    <w:rsid w:val="00624947"/>
    <w:rsid w:val="00631C90"/>
    <w:rsid w:val="00634A49"/>
    <w:rsid w:val="00635820"/>
    <w:rsid w:val="006422FB"/>
    <w:rsid w:val="006465E5"/>
    <w:rsid w:val="00667ABB"/>
    <w:rsid w:val="00670D39"/>
    <w:rsid w:val="00682CAD"/>
    <w:rsid w:val="00686B1D"/>
    <w:rsid w:val="006943AC"/>
    <w:rsid w:val="006A01E6"/>
    <w:rsid w:val="006A30A8"/>
    <w:rsid w:val="006A4802"/>
    <w:rsid w:val="006B215F"/>
    <w:rsid w:val="006B281E"/>
    <w:rsid w:val="006B6A52"/>
    <w:rsid w:val="007025D3"/>
    <w:rsid w:val="0070510F"/>
    <w:rsid w:val="007073D8"/>
    <w:rsid w:val="00722C8B"/>
    <w:rsid w:val="00726E9E"/>
    <w:rsid w:val="00751ACC"/>
    <w:rsid w:val="00752399"/>
    <w:rsid w:val="00754A1C"/>
    <w:rsid w:val="00757FCF"/>
    <w:rsid w:val="00762EDA"/>
    <w:rsid w:val="00765329"/>
    <w:rsid w:val="00774691"/>
    <w:rsid w:val="00776A97"/>
    <w:rsid w:val="0078692E"/>
    <w:rsid w:val="007A00E0"/>
    <w:rsid w:val="007A0E2F"/>
    <w:rsid w:val="007A5719"/>
    <w:rsid w:val="007A746D"/>
    <w:rsid w:val="007B05E5"/>
    <w:rsid w:val="007C3342"/>
    <w:rsid w:val="007C3586"/>
    <w:rsid w:val="007F170E"/>
    <w:rsid w:val="007F286A"/>
    <w:rsid w:val="007F4E8D"/>
    <w:rsid w:val="007F761C"/>
    <w:rsid w:val="00805A06"/>
    <w:rsid w:val="00811039"/>
    <w:rsid w:val="00815425"/>
    <w:rsid w:val="00816B69"/>
    <w:rsid w:val="00825CF8"/>
    <w:rsid w:val="0083151E"/>
    <w:rsid w:val="0083378D"/>
    <w:rsid w:val="0083712C"/>
    <w:rsid w:val="00840EBB"/>
    <w:rsid w:val="0085130D"/>
    <w:rsid w:val="00860919"/>
    <w:rsid w:val="0086319A"/>
    <w:rsid w:val="00870E2E"/>
    <w:rsid w:val="00872173"/>
    <w:rsid w:val="00884DE6"/>
    <w:rsid w:val="0089670B"/>
    <w:rsid w:val="008C53D3"/>
    <w:rsid w:val="008C5BD3"/>
    <w:rsid w:val="008C62D6"/>
    <w:rsid w:val="008D0DAC"/>
    <w:rsid w:val="008D1DEF"/>
    <w:rsid w:val="008E5A28"/>
    <w:rsid w:val="008F309A"/>
    <w:rsid w:val="008F77E3"/>
    <w:rsid w:val="009030B7"/>
    <w:rsid w:val="00907AA7"/>
    <w:rsid w:val="00921877"/>
    <w:rsid w:val="00935378"/>
    <w:rsid w:val="009443B6"/>
    <w:rsid w:val="009449AF"/>
    <w:rsid w:val="0094786D"/>
    <w:rsid w:val="0094799D"/>
    <w:rsid w:val="009531BA"/>
    <w:rsid w:val="009540A8"/>
    <w:rsid w:val="00956039"/>
    <w:rsid w:val="00957A6C"/>
    <w:rsid w:val="00972A0C"/>
    <w:rsid w:val="009842C0"/>
    <w:rsid w:val="0099152D"/>
    <w:rsid w:val="00991937"/>
    <w:rsid w:val="009964C7"/>
    <w:rsid w:val="0099789E"/>
    <w:rsid w:val="009A0573"/>
    <w:rsid w:val="009B3C1C"/>
    <w:rsid w:val="009B6598"/>
    <w:rsid w:val="009C6452"/>
    <w:rsid w:val="009C75D7"/>
    <w:rsid w:val="009D44FA"/>
    <w:rsid w:val="009E749B"/>
    <w:rsid w:val="009F1B7D"/>
    <w:rsid w:val="009F3085"/>
    <w:rsid w:val="009F6DCD"/>
    <w:rsid w:val="009F7138"/>
    <w:rsid w:val="00A043D1"/>
    <w:rsid w:val="00A201F0"/>
    <w:rsid w:val="00A307AD"/>
    <w:rsid w:val="00A51028"/>
    <w:rsid w:val="00A51D09"/>
    <w:rsid w:val="00A53D9A"/>
    <w:rsid w:val="00A55835"/>
    <w:rsid w:val="00A639F6"/>
    <w:rsid w:val="00A70FE4"/>
    <w:rsid w:val="00A72414"/>
    <w:rsid w:val="00A76397"/>
    <w:rsid w:val="00A9538A"/>
    <w:rsid w:val="00A97D47"/>
    <w:rsid w:val="00AA4184"/>
    <w:rsid w:val="00AA63DE"/>
    <w:rsid w:val="00AC0B75"/>
    <w:rsid w:val="00AC335B"/>
    <w:rsid w:val="00AC45EF"/>
    <w:rsid w:val="00AD1533"/>
    <w:rsid w:val="00AD61D6"/>
    <w:rsid w:val="00AE2295"/>
    <w:rsid w:val="00AF0B96"/>
    <w:rsid w:val="00AF1A97"/>
    <w:rsid w:val="00AF3DE3"/>
    <w:rsid w:val="00B01AA3"/>
    <w:rsid w:val="00B02FBF"/>
    <w:rsid w:val="00B050F4"/>
    <w:rsid w:val="00B053A1"/>
    <w:rsid w:val="00B14221"/>
    <w:rsid w:val="00B15001"/>
    <w:rsid w:val="00B16474"/>
    <w:rsid w:val="00B21375"/>
    <w:rsid w:val="00B26D88"/>
    <w:rsid w:val="00B30AB1"/>
    <w:rsid w:val="00B33EE7"/>
    <w:rsid w:val="00B52AC3"/>
    <w:rsid w:val="00B60134"/>
    <w:rsid w:val="00B624BA"/>
    <w:rsid w:val="00B62755"/>
    <w:rsid w:val="00B65BAD"/>
    <w:rsid w:val="00B66796"/>
    <w:rsid w:val="00B67530"/>
    <w:rsid w:val="00B71268"/>
    <w:rsid w:val="00B7342A"/>
    <w:rsid w:val="00B743FD"/>
    <w:rsid w:val="00B74481"/>
    <w:rsid w:val="00B77925"/>
    <w:rsid w:val="00B8180F"/>
    <w:rsid w:val="00B87CAC"/>
    <w:rsid w:val="00B92BEA"/>
    <w:rsid w:val="00BA5047"/>
    <w:rsid w:val="00BA69A9"/>
    <w:rsid w:val="00BB2596"/>
    <w:rsid w:val="00BB34C6"/>
    <w:rsid w:val="00BC36EB"/>
    <w:rsid w:val="00BD65BC"/>
    <w:rsid w:val="00BE4C6B"/>
    <w:rsid w:val="00BF0DF2"/>
    <w:rsid w:val="00BF1121"/>
    <w:rsid w:val="00BF22DF"/>
    <w:rsid w:val="00BF4167"/>
    <w:rsid w:val="00C26BA2"/>
    <w:rsid w:val="00C37E12"/>
    <w:rsid w:val="00C41A7A"/>
    <w:rsid w:val="00C44662"/>
    <w:rsid w:val="00C450EB"/>
    <w:rsid w:val="00C476EC"/>
    <w:rsid w:val="00C47E95"/>
    <w:rsid w:val="00C53765"/>
    <w:rsid w:val="00C64B43"/>
    <w:rsid w:val="00C70AB6"/>
    <w:rsid w:val="00C84EA1"/>
    <w:rsid w:val="00C866D9"/>
    <w:rsid w:val="00C945B7"/>
    <w:rsid w:val="00CC3ED2"/>
    <w:rsid w:val="00CC5703"/>
    <w:rsid w:val="00CD1270"/>
    <w:rsid w:val="00CD200B"/>
    <w:rsid w:val="00CD3D69"/>
    <w:rsid w:val="00CD5217"/>
    <w:rsid w:val="00CD6664"/>
    <w:rsid w:val="00CE1A24"/>
    <w:rsid w:val="00CE45CE"/>
    <w:rsid w:val="00CE5800"/>
    <w:rsid w:val="00CE6AC1"/>
    <w:rsid w:val="00CF457A"/>
    <w:rsid w:val="00D02575"/>
    <w:rsid w:val="00D07F91"/>
    <w:rsid w:val="00D106FF"/>
    <w:rsid w:val="00D17CCB"/>
    <w:rsid w:val="00D25082"/>
    <w:rsid w:val="00D31B17"/>
    <w:rsid w:val="00D35CBF"/>
    <w:rsid w:val="00D42FC2"/>
    <w:rsid w:val="00D45A4C"/>
    <w:rsid w:val="00D5012A"/>
    <w:rsid w:val="00D5598F"/>
    <w:rsid w:val="00D579E3"/>
    <w:rsid w:val="00D61F38"/>
    <w:rsid w:val="00D64307"/>
    <w:rsid w:val="00D8026E"/>
    <w:rsid w:val="00D82014"/>
    <w:rsid w:val="00D86930"/>
    <w:rsid w:val="00D871D4"/>
    <w:rsid w:val="00D87741"/>
    <w:rsid w:val="00DB3570"/>
    <w:rsid w:val="00DB4E77"/>
    <w:rsid w:val="00DB79DE"/>
    <w:rsid w:val="00DC212A"/>
    <w:rsid w:val="00DC667B"/>
    <w:rsid w:val="00DD2DF9"/>
    <w:rsid w:val="00DE0436"/>
    <w:rsid w:val="00DE4CE4"/>
    <w:rsid w:val="00DE74BD"/>
    <w:rsid w:val="00DF1AD4"/>
    <w:rsid w:val="00DF2E34"/>
    <w:rsid w:val="00DF2EA7"/>
    <w:rsid w:val="00DF7BF0"/>
    <w:rsid w:val="00E13D7F"/>
    <w:rsid w:val="00E225D1"/>
    <w:rsid w:val="00E310A3"/>
    <w:rsid w:val="00E3218C"/>
    <w:rsid w:val="00E3224A"/>
    <w:rsid w:val="00E3435C"/>
    <w:rsid w:val="00E3450D"/>
    <w:rsid w:val="00E348E7"/>
    <w:rsid w:val="00E36D28"/>
    <w:rsid w:val="00E403D8"/>
    <w:rsid w:val="00E44474"/>
    <w:rsid w:val="00E51F01"/>
    <w:rsid w:val="00E56887"/>
    <w:rsid w:val="00E64D19"/>
    <w:rsid w:val="00E76138"/>
    <w:rsid w:val="00E80792"/>
    <w:rsid w:val="00E85429"/>
    <w:rsid w:val="00E93604"/>
    <w:rsid w:val="00EA593B"/>
    <w:rsid w:val="00EB2AB4"/>
    <w:rsid w:val="00EB30E9"/>
    <w:rsid w:val="00EC0C3F"/>
    <w:rsid w:val="00EC2181"/>
    <w:rsid w:val="00EC34FA"/>
    <w:rsid w:val="00ED0F52"/>
    <w:rsid w:val="00ED332C"/>
    <w:rsid w:val="00ED5C26"/>
    <w:rsid w:val="00F238C9"/>
    <w:rsid w:val="00F25849"/>
    <w:rsid w:val="00F25F5E"/>
    <w:rsid w:val="00F46852"/>
    <w:rsid w:val="00F47DDD"/>
    <w:rsid w:val="00F53C9E"/>
    <w:rsid w:val="00F55A92"/>
    <w:rsid w:val="00F65183"/>
    <w:rsid w:val="00F66635"/>
    <w:rsid w:val="00F670CC"/>
    <w:rsid w:val="00F715A1"/>
    <w:rsid w:val="00F75DD9"/>
    <w:rsid w:val="00F824CB"/>
    <w:rsid w:val="00F91F13"/>
    <w:rsid w:val="00F9235D"/>
    <w:rsid w:val="00F992AF"/>
    <w:rsid w:val="00FA7096"/>
    <w:rsid w:val="00FB1783"/>
    <w:rsid w:val="00FC4038"/>
    <w:rsid w:val="00FD1884"/>
    <w:rsid w:val="00FD26A2"/>
    <w:rsid w:val="00FD4D06"/>
    <w:rsid w:val="00FD638C"/>
    <w:rsid w:val="00FD7597"/>
    <w:rsid w:val="00FF263C"/>
    <w:rsid w:val="00FF35C0"/>
    <w:rsid w:val="018B0871"/>
    <w:rsid w:val="01D7BA15"/>
    <w:rsid w:val="02617522"/>
    <w:rsid w:val="02832182"/>
    <w:rsid w:val="028B0DB1"/>
    <w:rsid w:val="0298AD1C"/>
    <w:rsid w:val="0399978C"/>
    <w:rsid w:val="03AE68D0"/>
    <w:rsid w:val="03E053E8"/>
    <w:rsid w:val="04521588"/>
    <w:rsid w:val="04DED085"/>
    <w:rsid w:val="04EB45FF"/>
    <w:rsid w:val="05161872"/>
    <w:rsid w:val="05847676"/>
    <w:rsid w:val="0589C358"/>
    <w:rsid w:val="0596862E"/>
    <w:rsid w:val="059947BA"/>
    <w:rsid w:val="05A03921"/>
    <w:rsid w:val="061AFE52"/>
    <w:rsid w:val="0626BD0D"/>
    <w:rsid w:val="062BEC6C"/>
    <w:rsid w:val="06EFEF56"/>
    <w:rsid w:val="0702591D"/>
    <w:rsid w:val="078822B3"/>
    <w:rsid w:val="078F141A"/>
    <w:rsid w:val="08224F49"/>
    <w:rsid w:val="08276F54"/>
    <w:rsid w:val="08927E4D"/>
    <w:rsid w:val="08A74F91"/>
    <w:rsid w:val="08B4FE93"/>
    <w:rsid w:val="08CE26F0"/>
    <w:rsid w:val="08F00526"/>
    <w:rsid w:val="09307421"/>
    <w:rsid w:val="094D5A29"/>
    <w:rsid w:val="0A69F751"/>
    <w:rsid w:val="0AB2DEBC"/>
    <w:rsid w:val="0B27310D"/>
    <w:rsid w:val="0B50A1BF"/>
    <w:rsid w:val="0B689B2C"/>
    <w:rsid w:val="0B910622"/>
    <w:rsid w:val="0B94CF60"/>
    <w:rsid w:val="0BFB3FDE"/>
    <w:rsid w:val="0BFDDA2C"/>
    <w:rsid w:val="0C270E70"/>
    <w:rsid w:val="0C3F6C84"/>
    <w:rsid w:val="0C8490E9"/>
    <w:rsid w:val="0C936443"/>
    <w:rsid w:val="0CB7BAE4"/>
    <w:rsid w:val="0CB9B322"/>
    <w:rsid w:val="0CBF42C8"/>
    <w:rsid w:val="0CD07D9F"/>
    <w:rsid w:val="0CF989AA"/>
    <w:rsid w:val="0CFEAA11"/>
    <w:rsid w:val="0D782666"/>
    <w:rsid w:val="0D7E7062"/>
    <w:rsid w:val="0D8945D0"/>
    <w:rsid w:val="0E2DE2D6"/>
    <w:rsid w:val="0E41EACC"/>
    <w:rsid w:val="0F1920CB"/>
    <w:rsid w:val="0F351647"/>
    <w:rsid w:val="0F4F6C99"/>
    <w:rsid w:val="10237C65"/>
    <w:rsid w:val="103FF86B"/>
    <w:rsid w:val="10940F15"/>
    <w:rsid w:val="110EBA5A"/>
    <w:rsid w:val="1166D566"/>
    <w:rsid w:val="119A6DA5"/>
    <w:rsid w:val="11C572E9"/>
    <w:rsid w:val="11CA9350"/>
    <w:rsid w:val="120EBFF6"/>
    <w:rsid w:val="125D760E"/>
    <w:rsid w:val="125E708F"/>
    <w:rsid w:val="1302A5C7"/>
    <w:rsid w:val="13744489"/>
    <w:rsid w:val="139F49CD"/>
    <w:rsid w:val="13D48989"/>
    <w:rsid w:val="13FD3648"/>
    <w:rsid w:val="14113E3E"/>
    <w:rsid w:val="14A7AC2E"/>
    <w:rsid w:val="157920B1"/>
    <w:rsid w:val="15A7D4A8"/>
    <w:rsid w:val="15EFA7AE"/>
    <w:rsid w:val="15F5CECC"/>
    <w:rsid w:val="17035099"/>
    <w:rsid w:val="1743A509"/>
    <w:rsid w:val="1769C117"/>
    <w:rsid w:val="177DBF14"/>
    <w:rsid w:val="17991C79"/>
    <w:rsid w:val="17B18525"/>
    <w:rsid w:val="183EFED8"/>
    <w:rsid w:val="189DCF88"/>
    <w:rsid w:val="18B0F349"/>
    <w:rsid w:val="18B157F0"/>
    <w:rsid w:val="18CCE8C5"/>
    <w:rsid w:val="196E9D3F"/>
    <w:rsid w:val="1977D2A6"/>
    <w:rsid w:val="1987C4A1"/>
    <w:rsid w:val="19B826BA"/>
    <w:rsid w:val="19EA11D2"/>
    <w:rsid w:val="1A6BC86A"/>
    <w:rsid w:val="1B1A46B6"/>
    <w:rsid w:val="1B65001C"/>
    <w:rsid w:val="1BA305A4"/>
    <w:rsid w:val="1BC39DFB"/>
    <w:rsid w:val="1BC3E8B6"/>
    <w:rsid w:val="1C60AF9A"/>
    <w:rsid w:val="1C6505B8"/>
    <w:rsid w:val="1C7D6E64"/>
    <w:rsid w:val="1D80A5C6"/>
    <w:rsid w:val="1EAC7AEF"/>
    <w:rsid w:val="1F12EB6D"/>
    <w:rsid w:val="202B26E4"/>
    <w:rsid w:val="20562C28"/>
    <w:rsid w:val="20EF29CE"/>
    <w:rsid w:val="21019395"/>
    <w:rsid w:val="21A80D6C"/>
    <w:rsid w:val="2204FDC8"/>
    <w:rsid w:val="22349598"/>
    <w:rsid w:val="226551C0"/>
    <w:rsid w:val="22D64A12"/>
    <w:rsid w:val="23034794"/>
    <w:rsid w:val="231B4101"/>
    <w:rsid w:val="2337FFCB"/>
    <w:rsid w:val="2437A0C0"/>
    <w:rsid w:val="244BA8B6"/>
    <w:rsid w:val="24B020F6"/>
    <w:rsid w:val="253ED431"/>
    <w:rsid w:val="25E151F9"/>
    <w:rsid w:val="260D535C"/>
    <w:rsid w:val="261177A4"/>
    <w:rsid w:val="26257F9A"/>
    <w:rsid w:val="262EFFBC"/>
    <w:rsid w:val="26E4BC2C"/>
    <w:rsid w:val="26FCB599"/>
    <w:rsid w:val="2718AB15"/>
    <w:rsid w:val="272D7C59"/>
    <w:rsid w:val="273269EF"/>
    <w:rsid w:val="27A42B8F"/>
    <w:rsid w:val="27CF30D3"/>
    <w:rsid w:val="28682E79"/>
    <w:rsid w:val="28AA62E1"/>
    <w:rsid w:val="28C6D54A"/>
    <w:rsid w:val="28EB5DC1"/>
    <w:rsid w:val="297E0273"/>
    <w:rsid w:val="29DDBFEE"/>
    <w:rsid w:val="29FD0E6E"/>
    <w:rsid w:val="2A0ABD70"/>
    <w:rsid w:val="2B57B11E"/>
    <w:rsid w:val="2B82DE9B"/>
    <w:rsid w:val="2B97AFDF"/>
    <w:rsid w:val="2BC4AD61"/>
    <w:rsid w:val="2BC89ED8"/>
    <w:rsid w:val="2BDD00CA"/>
    <w:rsid w:val="2C05C328"/>
    <w:rsid w:val="2CCC090B"/>
    <w:rsid w:val="2CF8572B"/>
    <w:rsid w:val="2CFCCFCB"/>
    <w:rsid w:val="2D737F01"/>
    <w:rsid w:val="2D7F9A6C"/>
    <w:rsid w:val="2DEB35E9"/>
    <w:rsid w:val="2E61FF0B"/>
    <w:rsid w:val="2EA2B7C6"/>
    <w:rsid w:val="2EBAB133"/>
    <w:rsid w:val="2EBE7A71"/>
    <w:rsid w:val="2ED6A6AF"/>
    <w:rsid w:val="2F4D55E5"/>
    <w:rsid w:val="3007FA90"/>
    <w:rsid w:val="3012221D"/>
    <w:rsid w:val="30985155"/>
    <w:rsid w:val="30CA3C6D"/>
    <w:rsid w:val="325A2ECC"/>
    <w:rsid w:val="32872C4E"/>
    <w:rsid w:val="3362C303"/>
    <w:rsid w:val="336DD7B7"/>
    <w:rsid w:val="3375926C"/>
    <w:rsid w:val="33D44835"/>
    <w:rsid w:val="34141EBD"/>
    <w:rsid w:val="343F4C3A"/>
    <w:rsid w:val="34720B38"/>
    <w:rsid w:val="3475D476"/>
    <w:rsid w:val="3486132E"/>
    <w:rsid w:val="34984B1F"/>
    <w:rsid w:val="34EC83AC"/>
    <w:rsid w:val="354C4127"/>
    <w:rsid w:val="35643A94"/>
    <w:rsid w:val="3585B423"/>
    <w:rsid w:val="35AAF6F0"/>
    <w:rsid w:val="35B08696"/>
    <w:rsid w:val="364BE21C"/>
    <w:rsid w:val="3667A4C7"/>
    <w:rsid w:val="37372011"/>
    <w:rsid w:val="374F4C4F"/>
    <w:rsid w:val="3777C0E2"/>
    <w:rsid w:val="38C3D0B7"/>
    <w:rsid w:val="392CEC71"/>
    <w:rsid w:val="3952E994"/>
    <w:rsid w:val="39D6DA33"/>
    <w:rsid w:val="3A3EF1D2"/>
    <w:rsid w:val="3A4527E8"/>
    <w:rsid w:val="3AAD5ECE"/>
    <w:rsid w:val="3B2C9C9F"/>
    <w:rsid w:val="3B2EAFC4"/>
    <w:rsid w:val="3B7FDA08"/>
    <w:rsid w:val="3BBF4151"/>
    <w:rsid w:val="3C030950"/>
    <w:rsid w:val="3C666D87"/>
    <w:rsid w:val="3D0A3CC1"/>
    <w:rsid w:val="3D3C27D9"/>
    <w:rsid w:val="3D991835"/>
    <w:rsid w:val="3DADE979"/>
    <w:rsid w:val="3DE0DC43"/>
    <w:rsid w:val="3DF0E82A"/>
    <w:rsid w:val="3E12948A"/>
    <w:rsid w:val="3FE77DD8"/>
    <w:rsid w:val="3FFF7745"/>
    <w:rsid w:val="400220E7"/>
    <w:rsid w:val="402CF35A"/>
    <w:rsid w:val="405E2D0E"/>
    <w:rsid w:val="40A227DE"/>
    <w:rsid w:val="40CF5736"/>
    <w:rsid w:val="40D2BBCD"/>
    <w:rsid w:val="40D96A70"/>
    <w:rsid w:val="417EDD90"/>
    <w:rsid w:val="41BA6355"/>
    <w:rsid w:val="41D62600"/>
    <w:rsid w:val="42949944"/>
    <w:rsid w:val="42C196C6"/>
    <w:rsid w:val="435DACA2"/>
    <w:rsid w:val="4364941C"/>
    <w:rsid w:val="43790EAA"/>
    <w:rsid w:val="43800A0A"/>
    <w:rsid w:val="43A8422F"/>
    <w:rsid w:val="440E70E4"/>
    <w:rsid w:val="4431A561"/>
    <w:rsid w:val="44B36717"/>
    <w:rsid w:val="44FA2373"/>
    <w:rsid w:val="453D2224"/>
    <w:rsid w:val="4605158A"/>
    <w:rsid w:val="461B16B9"/>
    <w:rsid w:val="46555D9B"/>
    <w:rsid w:val="4675448E"/>
    <w:rsid w:val="467C2507"/>
    <w:rsid w:val="46858346"/>
    <w:rsid w:val="468A15D2"/>
    <w:rsid w:val="469C34DE"/>
    <w:rsid w:val="46A09E86"/>
    <w:rsid w:val="474611A6"/>
    <w:rsid w:val="47608283"/>
    <w:rsid w:val="4789B6C7"/>
    <w:rsid w:val="47926D9B"/>
    <w:rsid w:val="479DBEBD"/>
    <w:rsid w:val="47D77E76"/>
    <w:rsid w:val="483325F6"/>
    <w:rsid w:val="48602378"/>
    <w:rsid w:val="4874F4BC"/>
    <w:rsid w:val="4890EA38"/>
    <w:rsid w:val="490D2914"/>
    <w:rsid w:val="492BC832"/>
    <w:rsid w:val="498115C3"/>
    <w:rsid w:val="4A6A8E4B"/>
    <w:rsid w:val="4A847FF6"/>
    <w:rsid w:val="4B3A3C66"/>
    <w:rsid w:val="4B740FA9"/>
    <w:rsid w:val="4BBA4480"/>
    <w:rsid w:val="4CA34DC9"/>
    <w:rsid w:val="4D40DDFB"/>
    <w:rsid w:val="4D5CD377"/>
    <w:rsid w:val="4D6D122F"/>
    <w:rsid w:val="4DBC20B8"/>
    <w:rsid w:val="4DEE4939"/>
    <w:rsid w:val="4E16815E"/>
    <w:rsid w:val="4E1B46BB"/>
    <w:rsid w:val="4E334028"/>
    <w:rsid w:val="4E4CFF02"/>
    <w:rsid w:val="4ED4F4A2"/>
    <w:rsid w:val="4F16C368"/>
    <w:rsid w:val="4F1AB4DF"/>
    <w:rsid w:val="4F46E913"/>
    <w:rsid w:val="4F4B7B9F"/>
    <w:rsid w:val="504EE5D2"/>
    <w:rsid w:val="518997F2"/>
    <w:rsid w:val="519EF1B6"/>
    <w:rsid w:val="520D2BE1"/>
    <w:rsid w:val="52D5C252"/>
    <w:rsid w:val="535AA80F"/>
    <w:rsid w:val="53971FFA"/>
    <w:rsid w:val="53E69E1E"/>
    <w:rsid w:val="544ED4F1"/>
    <w:rsid w:val="547A9F36"/>
    <w:rsid w:val="54A51162"/>
    <w:rsid w:val="54E616DA"/>
    <w:rsid w:val="54EDD18F"/>
    <w:rsid w:val="553295AD"/>
    <w:rsid w:val="55BD4CD9"/>
    <w:rsid w:val="560D6314"/>
    <w:rsid w:val="5667EAF8"/>
    <w:rsid w:val="56F4A5F5"/>
    <w:rsid w:val="57265E3C"/>
    <w:rsid w:val="57C7EA7D"/>
    <w:rsid w:val="580B80A6"/>
    <w:rsid w:val="5811CF02"/>
    <w:rsid w:val="58B2EC04"/>
    <w:rsid w:val="58CB54B0"/>
    <w:rsid w:val="59A75107"/>
    <w:rsid w:val="59E6B850"/>
    <w:rsid w:val="5A4375DB"/>
    <w:rsid w:val="5A893618"/>
    <w:rsid w:val="5AA16256"/>
    <w:rsid w:val="5ADC7381"/>
    <w:rsid w:val="5AF52744"/>
    <w:rsid w:val="5B8CA04B"/>
    <w:rsid w:val="5C40548A"/>
    <w:rsid w:val="5C4B138F"/>
    <w:rsid w:val="5C5F1B85"/>
    <w:rsid w:val="5C93D3BC"/>
    <w:rsid w:val="5D358836"/>
    <w:rsid w:val="5D8239DA"/>
    <w:rsid w:val="5D973DEF"/>
    <w:rsid w:val="5DEB2224"/>
    <w:rsid w:val="5DFBB62F"/>
    <w:rsid w:val="5E8CF920"/>
    <w:rsid w:val="5F0F5F1A"/>
    <w:rsid w:val="5F551F57"/>
    <w:rsid w:val="5F69274D"/>
    <w:rsid w:val="5F6D4B95"/>
    <w:rsid w:val="5FC89867"/>
    <w:rsid w:val="5FE7C409"/>
    <w:rsid w:val="6012C94D"/>
    <w:rsid w:val="6058898A"/>
    <w:rsid w:val="60FFFF80"/>
    <w:rsid w:val="6113C5AD"/>
    <w:rsid w:val="611AC60C"/>
    <w:rsid w:val="6132F24A"/>
    <w:rsid w:val="6142FE31"/>
    <w:rsid w:val="61668AE5"/>
    <w:rsid w:val="61C4026A"/>
    <w:rsid w:val="61F84B06"/>
    <w:rsid w:val="6288F67F"/>
    <w:rsid w:val="62AF960E"/>
    <w:rsid w:val="62B760B6"/>
    <w:rsid w:val="62BE9347"/>
    <w:rsid w:val="62DBCA42"/>
    <w:rsid w:val="62EBE61C"/>
    <w:rsid w:val="6305A4F6"/>
    <w:rsid w:val="63B04315"/>
    <w:rsid w:val="64203F48"/>
    <w:rsid w:val="64489159"/>
    <w:rsid w:val="645C4C92"/>
    <w:rsid w:val="64F383D0"/>
    <w:rsid w:val="650C795C"/>
    <w:rsid w:val="65208152"/>
    <w:rsid w:val="65553989"/>
    <w:rsid w:val="662FC987"/>
    <w:rsid w:val="66B8708B"/>
    <w:rsid w:val="66CF52F2"/>
    <w:rsid w:val="66FA5836"/>
    <w:rsid w:val="66FE49AD"/>
    <w:rsid w:val="67D51B05"/>
    <w:rsid w:val="68057D1E"/>
    <w:rsid w:val="684C397A"/>
    <w:rsid w:val="68A929D6"/>
    <w:rsid w:val="68F0EDE4"/>
    <w:rsid w:val="69679D1A"/>
    <w:rsid w:val="69A773A2"/>
    <w:rsid w:val="69D8629B"/>
    <w:rsid w:val="6A35C236"/>
    <w:rsid w:val="6A3E09CB"/>
    <w:rsid w:val="6A7FD891"/>
    <w:rsid w:val="6ADBCCCE"/>
    <w:rsid w:val="6AEFD4C4"/>
    <w:rsid w:val="6BB2397F"/>
    <w:rsid w:val="6BC70AC3"/>
    <w:rsid w:val="6BCA9793"/>
    <w:rsid w:val="6C14B886"/>
    <w:rsid w:val="6C4C4D30"/>
    <w:rsid w:val="6C59AF75"/>
    <w:rsid w:val="6C9B8C02"/>
    <w:rsid w:val="6CA17383"/>
    <w:rsid w:val="6D8FD9A1"/>
    <w:rsid w:val="6DBCA452"/>
    <w:rsid w:val="6E787D48"/>
    <w:rsid w:val="6ED5129A"/>
    <w:rsid w:val="6F0C5A87"/>
    <w:rsid w:val="6F1EC44E"/>
    <w:rsid w:val="6F4BC1D0"/>
    <w:rsid w:val="6FB61673"/>
    <w:rsid w:val="6FBBBE03"/>
    <w:rsid w:val="6FC18FCE"/>
    <w:rsid w:val="6FDD3792"/>
    <w:rsid w:val="70A13A7C"/>
    <w:rsid w:val="70B2A824"/>
    <w:rsid w:val="70B956C7"/>
    <w:rsid w:val="71689765"/>
    <w:rsid w:val="71FC0565"/>
    <w:rsid w:val="72552728"/>
    <w:rsid w:val="72709424"/>
    <w:rsid w:val="7289DF5F"/>
    <w:rsid w:val="73B13A91"/>
    <w:rsid w:val="742EA85D"/>
    <w:rsid w:val="74470671"/>
    <w:rsid w:val="744A6B08"/>
    <w:rsid w:val="74DBADF9"/>
    <w:rsid w:val="755EDD41"/>
    <w:rsid w:val="755F41E8"/>
    <w:rsid w:val="757AD2BD"/>
    <w:rsid w:val="761C8737"/>
    <w:rsid w:val="7629C19F"/>
    <w:rsid w:val="766610B2"/>
    <w:rsid w:val="76ADFCF9"/>
    <w:rsid w:val="76EFCBBF"/>
    <w:rsid w:val="7714453E"/>
    <w:rsid w:val="7738B425"/>
    <w:rsid w:val="77C59200"/>
    <w:rsid w:val="7827EE29"/>
    <w:rsid w:val="783C1E58"/>
    <w:rsid w:val="783FE796"/>
    <w:rsid w:val="78B0159F"/>
    <w:rsid w:val="792B258B"/>
    <w:rsid w:val="79584AEA"/>
    <w:rsid w:val="79E9CBA0"/>
    <w:rsid w:val="7A12CD13"/>
    <w:rsid w:val="7A25E939"/>
    <w:rsid w:val="7A2B2B27"/>
    <w:rsid w:val="7A2E8FBE"/>
    <w:rsid w:val="7B2A3F3C"/>
    <w:rsid w:val="7B808BE9"/>
    <w:rsid w:val="7B897D85"/>
    <w:rsid w:val="7C54B2A4"/>
    <w:rsid w:val="7C7F48A9"/>
    <w:rsid w:val="7C9466AA"/>
    <w:rsid w:val="7CDBDDFB"/>
    <w:rsid w:val="7CF00E2A"/>
    <w:rsid w:val="7D0BD0D5"/>
    <w:rsid w:val="7D9D13C6"/>
    <w:rsid w:val="7DF3785D"/>
    <w:rsid w:val="7E240C4C"/>
    <w:rsid w:val="7E2BBC0D"/>
    <w:rsid w:val="7E4C7742"/>
    <w:rsid w:val="7E55F764"/>
    <w:rsid w:val="7EB2E7C0"/>
    <w:rsid w:val="7ECDAE4C"/>
    <w:rsid w:val="7EE031FF"/>
    <w:rsid w:val="7EE27F90"/>
    <w:rsid w:val="7EFA78FD"/>
    <w:rsid w:val="7F8199BC"/>
    <w:rsid w:val="7F9D2996"/>
    <w:rsid w:val="7FB1318C"/>
    <w:rsid w:val="7FC92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8FFA0"/>
  <w15:chartTrackingRefBased/>
  <w15:docId w15:val="{F632DB0A-43AA-4981-801F-67EEA733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77C6"/>
    <w:rPr>
      <w:color w:val="0000FF"/>
      <w:u w:val="single"/>
    </w:rPr>
  </w:style>
  <w:style w:type="character" w:styleId="UnresolvedMention">
    <w:name w:val="Unresolved Mention"/>
    <w:basedOn w:val="DefaultParagraphFont"/>
    <w:uiPriority w:val="99"/>
    <w:semiHidden/>
    <w:unhideWhenUsed/>
    <w:rsid w:val="004377C6"/>
    <w:rPr>
      <w:color w:val="605E5C"/>
      <w:shd w:val="clear" w:color="auto" w:fill="E1DFDD"/>
    </w:rPr>
  </w:style>
  <w:style w:type="paragraph" w:styleId="Header">
    <w:name w:val="header"/>
    <w:basedOn w:val="Normal"/>
    <w:link w:val="HeaderChar"/>
    <w:uiPriority w:val="99"/>
    <w:unhideWhenUsed/>
    <w:rsid w:val="00BE4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C6B"/>
  </w:style>
  <w:style w:type="paragraph" w:styleId="Footer">
    <w:name w:val="footer"/>
    <w:basedOn w:val="Normal"/>
    <w:link w:val="FooterChar"/>
    <w:uiPriority w:val="99"/>
    <w:unhideWhenUsed/>
    <w:rsid w:val="00BE4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C6B"/>
  </w:style>
  <w:style w:type="paragraph" w:styleId="ListParagraph">
    <w:name w:val="List Paragraph"/>
    <w:basedOn w:val="Normal"/>
    <w:uiPriority w:val="34"/>
    <w:qFormat/>
    <w:rsid w:val="00322F11"/>
    <w:pPr>
      <w:ind w:left="720"/>
      <w:contextualSpacing/>
    </w:pPr>
  </w:style>
  <w:style w:type="character" w:styleId="FollowedHyperlink">
    <w:name w:val="FollowedHyperlink"/>
    <w:basedOn w:val="DefaultParagraphFont"/>
    <w:uiPriority w:val="99"/>
    <w:semiHidden/>
    <w:unhideWhenUsed/>
    <w:rsid w:val="00322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34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alehealth.yale.edu/directory/departments/student-health-education" TargetMode="External"/><Relationship Id="rId21" Type="http://schemas.openxmlformats.org/officeDocument/2006/relationships/hyperlink" Target="http://sportsandrecreation.yale.edu/content/intramurals/gradprofessional-team-sport-information" TargetMode="External"/><Relationship Id="rId42" Type="http://schemas.openxmlformats.org/officeDocument/2006/relationships/hyperlink" Target="https://theshopsatyale.com/" TargetMode="External"/><Relationship Id="rId47" Type="http://schemas.openxmlformats.org/officeDocument/2006/relationships/hyperlink" Target="https://yalegolf.yale.edu/" TargetMode="External"/><Relationship Id="rId63" Type="http://schemas.openxmlformats.org/officeDocument/2006/relationships/hyperlink" Target="https://your.yale.edu/work-yale/campus-services/parking-and-transportation-options/parking" TargetMode="External"/><Relationship Id="rId68" Type="http://schemas.openxmlformats.org/officeDocument/2006/relationships/hyperlink" Target="https://www.newhavengp.com/" TargetMode="External"/><Relationship Id="rId84" Type="http://schemas.openxmlformats.org/officeDocument/2006/relationships/hyperlink" Target="https://housing.yale.edu/graduate-housing" TargetMode="External"/><Relationship Id="rId89" Type="http://schemas.openxmlformats.org/officeDocument/2006/relationships/hyperlink" Target="https://entrepreneurship.yale.edu/" TargetMode="External"/><Relationship Id="rId16" Type="http://schemas.openxmlformats.org/officeDocument/2006/relationships/hyperlink" Target="https://gsas.yale.edu/resources-students/graduate-student-organizations" TargetMode="External"/><Relationship Id="rId11" Type="http://schemas.openxmlformats.org/officeDocument/2006/relationships/hyperlink" Target="https://president.yale.edu/president/statements/progress-building-stronger-and-more-inclusive-yale" TargetMode="External"/><Relationship Id="rId32" Type="http://schemas.openxmlformats.org/officeDocument/2006/relationships/hyperlink" Target="https://chem.yale.edu/academics/graduate-program/fellowships-and-awards" TargetMode="External"/><Relationship Id="rId37" Type="http://schemas.openxmlformats.org/officeDocument/2006/relationships/hyperlink" Target="https://www.infonewhaven.com/arts-entertainment/" TargetMode="External"/><Relationship Id="rId53" Type="http://schemas.openxmlformats.org/officeDocument/2006/relationships/hyperlink" Target="http://www.ci.guilford.ct.us/venue/guilford-green/" TargetMode="External"/><Relationship Id="rId58" Type="http://schemas.openxmlformats.org/officeDocument/2006/relationships/hyperlink" Target="https://forhumanity.yale.edu/volunteers" TargetMode="External"/><Relationship Id="rId74" Type="http://schemas.openxmlformats.org/officeDocument/2006/relationships/hyperlink" Target="https://newhavenbikeparty.wordpress.com/" TargetMode="External"/><Relationship Id="rId79" Type="http://schemas.openxmlformats.org/officeDocument/2006/relationships/hyperlink" Target="https://your.yale.edu/community/public-safety/stay-safe-campus/livesafe-app" TargetMode="External"/><Relationship Id="rId5" Type="http://schemas.openxmlformats.org/officeDocument/2006/relationships/numbering" Target="numbering.xml"/><Relationship Id="rId90" Type="http://schemas.openxmlformats.org/officeDocument/2006/relationships/hyperlink" Target="https://www.yesatyale.org/" TargetMode="External"/><Relationship Id="rId95" Type="http://schemas.openxmlformats.org/officeDocument/2006/relationships/hyperlink" Target="https://cbic.yale.edu" TargetMode="External"/><Relationship Id="rId22" Type="http://schemas.openxmlformats.org/officeDocument/2006/relationships/hyperlink" Target="https://gsas.yale.edu/resources-students/health-wellness" TargetMode="External"/><Relationship Id="rId27" Type="http://schemas.openxmlformats.org/officeDocument/2006/relationships/hyperlink" Target="https://studentlife.yale.edu/" TargetMode="External"/><Relationship Id="rId43" Type="http://schemas.openxmlformats.org/officeDocument/2006/relationships/hyperlink" Target="https://www.ctvisit.com/" TargetMode="External"/><Relationship Id="rId48" Type="http://schemas.openxmlformats.org/officeDocument/2006/relationships/hyperlink" Target="https://www.ctvisit.com/listings/farmington-canal-linear-park" TargetMode="External"/><Relationship Id="rId64" Type="http://schemas.openxmlformats.org/officeDocument/2006/relationships/hyperlink" Target="https://bikeleague.org/university" TargetMode="External"/><Relationship Id="rId69" Type="http://schemas.openxmlformats.org/officeDocument/2006/relationships/hyperlink" Target="https://www.newhavengp.com/connecticare-gran-fondo/" TargetMode="External"/><Relationship Id="rId80" Type="http://schemas.openxmlformats.org/officeDocument/2006/relationships/hyperlink" Target="https://your.yale.edu/community/public-safety/campus-safety-services/blue-phones" TargetMode="External"/><Relationship Id="rId85" Type="http://schemas.openxmlformats.org/officeDocument/2006/relationships/hyperlink" Target="https://housing.yale.edu/sites/default/files/files/Gradhousingbrochure21.pdf" TargetMode="External"/><Relationship Id="rId3" Type="http://schemas.openxmlformats.org/officeDocument/2006/relationships/customXml" Target="../customXml/item3.xml"/><Relationship Id="rId12" Type="http://schemas.openxmlformats.org/officeDocument/2006/relationships/hyperlink" Target="https://belong.yale.edu" TargetMode="External"/><Relationship Id="rId17" Type="http://schemas.openxmlformats.org/officeDocument/2006/relationships/hyperlink" Target="http://yalewell.yale.edu/" TargetMode="External"/><Relationship Id="rId25" Type="http://schemas.openxmlformats.org/officeDocument/2006/relationships/hyperlink" Target="https://ocs.yale.edu/" TargetMode="External"/><Relationship Id="rId33" Type="http://schemas.openxmlformats.org/officeDocument/2006/relationships/hyperlink" Target="https://www.yale.edu/about-yale/yale-facts" TargetMode="External"/><Relationship Id="rId38" Type="http://schemas.openxmlformats.org/officeDocument/2006/relationships/hyperlink" Target="https://tockify.com/infonewhaven/pinboard" TargetMode="External"/><Relationship Id="rId46" Type="http://schemas.openxmlformats.org/officeDocument/2006/relationships/hyperlink" Target="https://portal.ct.gov/DEEP/State-Parks/Parks/West-Rock-Ridge-State-Park" TargetMode="External"/><Relationship Id="rId59" Type="http://schemas.openxmlformats.org/officeDocument/2006/relationships/hyperlink" Target="https://fly.yale.edu/news/volunteer-opportunities-get-involved-today" TargetMode="External"/><Relationship Id="rId67" Type="http://schemas.openxmlformats.org/officeDocument/2006/relationships/hyperlink" Target="https://fchtrail.org/" TargetMode="External"/><Relationship Id="rId20" Type="http://schemas.openxmlformats.org/officeDocument/2006/relationships/hyperlink" Target="http://sportsandrecreation.yale.edu/facility/payne-whitney-gym/payne-whitney-gym" TargetMode="External"/><Relationship Id="rId41" Type="http://schemas.openxmlformats.org/officeDocument/2006/relationships/hyperlink" Target="https://www.infonewhaven.com/shopping/" TargetMode="External"/><Relationship Id="rId54" Type="http://schemas.openxmlformats.org/officeDocument/2006/relationships/hyperlink" Target="https://yalebulldogs.com/facilities" TargetMode="External"/><Relationship Id="rId62" Type="http://schemas.openxmlformats.org/officeDocument/2006/relationships/hyperlink" Target="https://www.newhavenct.gov/gov/depts/tracffic/parking/residential_parking.htm" TargetMode="External"/><Relationship Id="rId70" Type="http://schemas.openxmlformats.org/officeDocument/2006/relationships/hyperlink" Target="https://www.rideclosertofree.org/" TargetMode="External"/><Relationship Id="rId75" Type="http://schemas.openxmlformats.org/officeDocument/2006/relationships/hyperlink" Target="https://www.zipcar.com/universities/yale-university" TargetMode="External"/><Relationship Id="rId83" Type="http://schemas.openxmlformats.org/officeDocument/2006/relationships/hyperlink" Target="https://tst.your.yale.edu/work-yale/campus-services/parking-and-transportation-options" TargetMode="External"/><Relationship Id="rId88" Type="http://schemas.openxmlformats.org/officeDocument/2006/relationships/hyperlink" Target="https://housing.yale.edu/resources" TargetMode="External"/><Relationship Id="rId91" Type="http://schemas.openxmlformats.org/officeDocument/2006/relationships/hyperlink" Target="https://city.yale.edu/"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hem.yale.edu/academics/graduate-program/student-groups" TargetMode="External"/><Relationship Id="rId23" Type="http://schemas.openxmlformats.org/officeDocument/2006/relationships/hyperlink" Target="https://hospitality.yale.edu/eat-well" TargetMode="External"/><Relationship Id="rId28" Type="http://schemas.openxmlformats.org/officeDocument/2006/relationships/hyperlink" Target="https://goodlifecenteratyale.com" TargetMode="External"/><Relationship Id="rId36" Type="http://schemas.openxmlformats.org/officeDocument/2006/relationships/hyperlink" Target="https://www.yale.edu/research-collections/museums-galleries" TargetMode="External"/><Relationship Id="rId49" Type="http://schemas.openxmlformats.org/officeDocument/2006/relationships/hyperlink" Target="https://www.newhavenct.gov/gov/depts/parks/facilities/lighthouse_point_carousel_.htm" TargetMode="External"/><Relationship Id="rId57" Type="http://schemas.openxmlformats.org/officeDocument/2006/relationships/hyperlink" Target="https://oiss.yale.edu/campus-community-life/family/volunteering" TargetMode="External"/><Relationship Id="rId10" Type="http://schemas.openxmlformats.org/officeDocument/2006/relationships/endnotes" Target="endnotes.xml"/><Relationship Id="rId31" Type="http://schemas.openxmlformats.org/officeDocument/2006/relationships/hyperlink" Target="https://oiea.yale.edu/" TargetMode="External"/><Relationship Id="rId44" Type="http://schemas.openxmlformats.org/officeDocument/2006/relationships/hyperlink" Target="https://www.visitnewhaven.com/" TargetMode="External"/><Relationship Id="rId52" Type="http://schemas.openxmlformats.org/officeDocument/2006/relationships/hyperlink" Target="https://portal.ct.gov/DEEP/State-Parks/Parks/Hammonasset-Beach-State-Park" TargetMode="External"/><Relationship Id="rId60" Type="http://schemas.openxmlformats.org/officeDocument/2006/relationships/hyperlink" Target="https://www.ynhhs.org/about/our-community/volunteering" TargetMode="External"/><Relationship Id="rId65" Type="http://schemas.openxmlformats.org/officeDocument/2006/relationships/hyperlink" Target="https://elmcitycyclingwebsite.files.wordpress.com/2012/12/cityofnewhaven5.pdf" TargetMode="External"/><Relationship Id="rId73" Type="http://schemas.openxmlformats.org/officeDocument/2006/relationships/hyperlink" Target="http://bsbc.co/" TargetMode="External"/><Relationship Id="rId78" Type="http://schemas.openxmlformats.org/officeDocument/2006/relationships/hyperlink" Target="https://your.yale.edu/community/public-safety/contact-us" TargetMode="External"/><Relationship Id="rId81" Type="http://schemas.openxmlformats.org/officeDocument/2006/relationships/hyperlink" Target="https://onha.yale.edu/our-city/living-new-haven/services" TargetMode="External"/><Relationship Id="rId86" Type="http://schemas.openxmlformats.org/officeDocument/2006/relationships/hyperlink" Target="https://housing.yale.edu/dorm-vs-apt-comparison-chart" TargetMode="External"/><Relationship Id="rId94" Type="http://schemas.openxmlformats.org/officeDocument/2006/relationships/hyperlink" Target="https://communications.yale.edu/mobil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sas.yale.edu/" TargetMode="External"/><Relationship Id="rId18" Type="http://schemas.openxmlformats.org/officeDocument/2006/relationships/hyperlink" Target="https://calendar.yale.edu/" TargetMode="External"/><Relationship Id="rId39" Type="http://schemas.openxmlformats.org/officeDocument/2006/relationships/hyperlink" Target="https://www.infonewhaven.com/food-drink/" TargetMode="External"/><Relationship Id="rId34" Type="http://schemas.openxmlformats.org/officeDocument/2006/relationships/hyperlink" Target="https://gsas.yale.edu/resources-students/finances-fellowships/funding-phd-students/phd-student-family-support-policy" TargetMode="External"/><Relationship Id="rId50" Type="http://schemas.openxmlformats.org/officeDocument/2006/relationships/hyperlink" Target="https://www.oldlyme-ct.gov/about-old-lyme/pages/rogers-lake" TargetMode="External"/><Relationship Id="rId55" Type="http://schemas.openxmlformats.org/officeDocument/2006/relationships/hyperlink" Target="https://www.newhavenct.gov/gov/depts/parks/default.htm" TargetMode="External"/><Relationship Id="rId76" Type="http://schemas.openxmlformats.org/officeDocument/2006/relationships/hyperlink" Target="https://your.yale.edu/community/public-safety/stay-safe-campus/safety-tips"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yalecycling.org/" TargetMode="External"/><Relationship Id="rId92" Type="http://schemas.openxmlformats.org/officeDocument/2006/relationships/hyperlink" Target="https://covid19.yale.edu/health-guidelines" TargetMode="External"/><Relationship Id="rId2" Type="http://schemas.openxmlformats.org/officeDocument/2006/relationships/customXml" Target="../customXml/item2.xml"/><Relationship Id="rId29" Type="http://schemas.openxmlformats.org/officeDocument/2006/relationships/hyperlink" Target="https://poorvucenter.yale.edu" TargetMode="External"/><Relationship Id="rId24" Type="http://schemas.openxmlformats.org/officeDocument/2006/relationships/hyperlink" Target="https://hospitality.yale.edu/eat-well/dietary-accommodations" TargetMode="External"/><Relationship Id="rId40" Type="http://schemas.openxmlformats.org/officeDocument/2006/relationships/hyperlink" Target="https://www.visitnewhaven.com/dining" TargetMode="External"/><Relationship Id="rId45" Type="http://schemas.openxmlformats.org/officeDocument/2006/relationships/hyperlink" Target="https://www.newhavenct.gov/gov/depts/parks/our_parks/east_rock.htm" TargetMode="External"/><Relationship Id="rId66" Type="http://schemas.openxmlformats.org/officeDocument/2006/relationships/hyperlink" Target="https://your.yale.edu/work-yale/campus-services/parking-and-transportation-options/bike/yale-bike-map" TargetMode="External"/><Relationship Id="rId87" Type="http://schemas.openxmlformats.org/officeDocument/2006/relationships/hyperlink" Target="https://your.yale.edu/work-yale/campus-services/campus-living" TargetMode="External"/><Relationship Id="rId61" Type="http://schemas.openxmlformats.org/officeDocument/2006/relationships/hyperlink" Target="https://alumni.yale.edu/volunteer" TargetMode="External"/><Relationship Id="rId82" Type="http://schemas.openxmlformats.org/officeDocument/2006/relationships/hyperlink" Target="https://onha.yale.edu/initiatives/vital-downtown/community" TargetMode="External"/><Relationship Id="rId19" Type="http://schemas.openxmlformats.org/officeDocument/2006/relationships/hyperlink" Target="https://admissions.yale.edu/identity-culture-faith" TargetMode="External"/><Relationship Id="rId14" Type="http://schemas.openxmlformats.org/officeDocument/2006/relationships/hyperlink" Target="https://gsa.yale.edu/" TargetMode="External"/><Relationship Id="rId30" Type="http://schemas.openxmlformats.org/officeDocument/2006/relationships/hyperlink" Target="https://your.yale.edu/research-support/office-sponsored-projects/proposals/yales-nih-institutional-training-grant" TargetMode="External"/><Relationship Id="rId35" Type="http://schemas.openxmlformats.org/officeDocument/2006/relationships/hyperlink" Target="https://gsas.yale.edu/resources-students/families-spouses-partners-children" TargetMode="External"/><Relationship Id="rId56" Type="http://schemas.openxmlformats.org/officeDocument/2006/relationships/hyperlink" Target="https://www.infonewhaven.com/things-to-do/sports-recreation/" TargetMode="External"/><Relationship Id="rId77" Type="http://schemas.openxmlformats.org/officeDocument/2006/relationships/hyperlink" Target="https://your.yale.edu/community/public-safety" TargetMode="External"/><Relationship Id="rId8" Type="http://schemas.openxmlformats.org/officeDocument/2006/relationships/webSettings" Target="webSettings.xml"/><Relationship Id="rId51" Type="http://schemas.openxmlformats.org/officeDocument/2006/relationships/hyperlink" Target="https://www.ctvisit.com/interest/beaches" TargetMode="External"/><Relationship Id="rId72" Type="http://schemas.openxmlformats.org/officeDocument/2006/relationships/hyperlink" Target="http://newhavenbicyclingclub.org/" TargetMode="External"/><Relationship Id="rId93" Type="http://schemas.openxmlformats.org/officeDocument/2006/relationships/hyperlink" Target="https://gsas.yale.edu/2022-new-student-information-orientation" TargetMode="External"/><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BF1296AC12D47942EA25953536525" ma:contentTypeVersion="13" ma:contentTypeDescription="Create a new document." ma:contentTypeScope="" ma:versionID="8e9b825391d33631e4dfadeaa65587d7">
  <xsd:schema xmlns:xsd="http://www.w3.org/2001/XMLSchema" xmlns:xs="http://www.w3.org/2001/XMLSchema" xmlns:p="http://schemas.microsoft.com/office/2006/metadata/properties" xmlns:ns2="715d9afc-1c1b-4142-a968-c41e08fd070d" xmlns:ns3="90a7e412-8178-4f67-bd5f-8c542f09db4c" targetNamespace="http://schemas.microsoft.com/office/2006/metadata/properties" ma:root="true" ma:fieldsID="74084dd9b4127202602bcfed519365ab" ns2:_="" ns3:_="">
    <xsd:import namespace="715d9afc-1c1b-4142-a968-c41e08fd070d"/>
    <xsd:import namespace="90a7e412-8178-4f67-bd5f-8c542f09db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d9afc-1c1b-4142-a968-c41e08fd0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a7e412-8178-4f67-bd5f-8c542f09db4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D33F9-5269-47B3-9807-64CBCA2596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d9afc-1c1b-4142-a968-c41e08fd070d"/>
    <ds:schemaRef ds:uri="90a7e412-8178-4f67-bd5f-8c542f09d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A48F73-1CB3-43E5-958D-B487BC86DB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160CFC-6B1E-424B-9CD3-CE30A521544B}">
  <ds:schemaRefs>
    <ds:schemaRef ds:uri="http://schemas.microsoft.com/sharepoint/v3/contenttype/forms"/>
  </ds:schemaRefs>
</ds:datastoreItem>
</file>

<file path=customXml/itemProps4.xml><?xml version="1.0" encoding="utf-8"?>
<ds:datastoreItem xmlns:ds="http://schemas.openxmlformats.org/officeDocument/2006/customXml" ds:itemID="{A48D41F1-E069-468F-96FE-BE4FD1746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723</Words>
  <Characters>26926</Characters>
  <Application>Microsoft Office Word</Application>
  <DocSecurity>0</DocSecurity>
  <Lines>224</Lines>
  <Paragraphs>63</Paragraphs>
  <ScaleCrop>false</ScaleCrop>
  <Company/>
  <LinksUpToDate>false</LinksUpToDate>
  <CharactersWithSpaces>3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sen, Maggie</dc:creator>
  <cp:keywords/>
  <dc:description/>
  <cp:lastModifiedBy>Paradis, Charlyn</cp:lastModifiedBy>
  <cp:revision>2</cp:revision>
  <dcterms:created xsi:type="dcterms:W3CDTF">2023-03-01T22:14:00Z</dcterms:created>
  <dcterms:modified xsi:type="dcterms:W3CDTF">2023-03-0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BF1296AC12D47942EA25953536525</vt:lpwstr>
  </property>
</Properties>
</file>